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41.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Ibrahim</w:t>
      </w:r>
      <w:r>
        <w:t xml:space="preserve"> </w:t>
      </w:r>
      <w:r>
        <w:t xml:space="preserve">Osumanu</w:t>
      </w:r>
    </w:p>
    <w:p>
      <w:pPr>
        <w:pStyle w:val="Date"/>
      </w:pPr>
      <w:r>
        <w:t xml:space="preserve">2024-09-18</w:t>
      </w:r>
    </w:p>
    <w:p>
      <w:pPr>
        <w:pStyle w:val="FirstParagraph"/>
      </w:pPr>
      <w:r>
        <w:t xml:space="preserve">#Question 1</w:t>
      </w:r>
    </w:p>
    <w:p>
      <w:pPr>
        <w:pStyle w:val="SourceCode"/>
      </w:pPr>
      <w:r>
        <w:rPr>
          <w:rStyle w:val="FunctionTok"/>
        </w:rPr>
        <w:t xml:space="preserve">library</w:t>
      </w:r>
      <w:r>
        <w:rPr>
          <w:rStyle w:val="NormalTok"/>
        </w:rPr>
        <w:t xml:space="preserve">(</w:t>
      </w:r>
      <w:r>
        <w:rPr>
          <w:rStyle w:val="StringTok"/>
        </w:rPr>
        <w:t xml:space="preserve">"psych"</w:t>
      </w:r>
      <w:r>
        <w:rPr>
          <w:rStyle w:val="NormalTok"/>
        </w:rPr>
        <w:t xml:space="preserve">)</w:t>
      </w:r>
      <w:r>
        <w:br/>
      </w:r>
      <w:r>
        <w:rPr>
          <w:rStyle w:val="FunctionTok"/>
        </w:rPr>
        <w:t xml:space="preserve">library</w:t>
      </w:r>
      <w:r>
        <w:rPr>
          <w:rStyle w:val="NormalTok"/>
        </w:rPr>
        <w:t xml:space="preserve">(</w:t>
      </w:r>
      <w:r>
        <w:rPr>
          <w:rStyle w:val="StringTok"/>
        </w:rPr>
        <w:t xml:space="preserve">"mirt"</w:t>
      </w:r>
      <w:r>
        <w:rPr>
          <w:rStyle w:val="NormalTok"/>
        </w:rPr>
        <w:t xml:space="preserve">)</w:t>
      </w:r>
    </w:p>
    <w:p>
      <w:pPr>
        <w:pStyle w:val="SourceCode"/>
      </w:pPr>
      <w:r>
        <w:rPr>
          <w:rStyle w:val="VerbatimChar"/>
        </w:rPr>
        <w:t xml:space="preserve">## Loading required package: stats4</w:t>
      </w:r>
    </w:p>
    <w:p>
      <w:pPr>
        <w:pStyle w:val="SourceCode"/>
      </w:pPr>
      <w:r>
        <w:rPr>
          <w:rStyle w:val="VerbatimChar"/>
        </w:rPr>
        <w:t xml:space="preserve">## Loading required package: lattice</w:t>
      </w:r>
    </w:p>
    <w:p>
      <w:pPr>
        <w:pStyle w:val="SourceCode"/>
      </w:pPr>
      <w:r>
        <w:rPr>
          <w:rStyle w:val="FunctionTok"/>
        </w:rPr>
        <w:t xml:space="preserve">load</w:t>
      </w:r>
      <w:r>
        <w:rPr>
          <w:rStyle w:val="NormalTok"/>
        </w:rPr>
        <w:t xml:space="preserve">(</w:t>
      </w:r>
      <w:r>
        <w:rPr>
          <w:rStyle w:val="StringTok"/>
        </w:rPr>
        <w:t xml:space="preserve">"C:/Users/gtj24002/OneDrive - University of Connecticut/Desktop/IRT/Week1workspace.RData"</w:t>
      </w:r>
      <w:r>
        <w:rPr>
          <w:rStyle w:val="NormalTok"/>
        </w:rPr>
        <w:t xml:space="preserve">)</w:t>
      </w:r>
    </w:p>
    <w:p>
      <w:pPr>
        <w:pStyle w:val="FirstParagraph"/>
      </w:pPr>
      <w:r>
        <w:t xml:space="preserve">#Question 1a</w:t>
      </w:r>
    </w:p>
    <w:p>
      <w:pPr>
        <w:pStyle w:val="SourceCode"/>
      </w:pPr>
      <w:r>
        <w:rPr>
          <w:rStyle w:val="CommentTok"/>
        </w:rPr>
        <w:t xml:space="preserve"># Define the response pattern (1 = correct, 0 = incorrect)</w:t>
      </w:r>
      <w:r>
        <w:br/>
      </w:r>
      <w:r>
        <w:rPr>
          <w:rStyle w:val="CommentTok"/>
        </w:rPr>
        <w:t xml:space="preserve"># Define a range of theta values (ability levels)</w:t>
      </w:r>
      <w:r>
        <w:br/>
      </w:r>
      <w:r>
        <w:br/>
      </w:r>
      <w:r>
        <w:rPr>
          <w:rStyle w:val="NormalTok"/>
        </w:rPr>
        <w:t xml:space="preserve">theta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w:t>
      </w:r>
      <w:r>
        <w:br/>
      </w:r>
      <w:r>
        <w:rPr>
          <w:rStyle w:val="NormalTok"/>
        </w:rPr>
        <w:t xml:space="preserve">response_patter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nitems</w:t>
      </w:r>
      <w:r>
        <w:rPr>
          <w:rStyle w:val="OtherTok"/>
        </w:rPr>
        <w:t xml:space="preserve">&lt;-</w:t>
      </w:r>
      <w:r>
        <w:rPr>
          <w:rStyle w:val="FunctionTok"/>
        </w:rPr>
        <w:t xml:space="preserve">length</w:t>
      </w:r>
      <w:r>
        <w:rPr>
          <w:rStyle w:val="NormalTok"/>
        </w:rPr>
        <w:t xml:space="preserve">(response_pattern)</w:t>
      </w:r>
      <w:r>
        <w:br/>
      </w:r>
      <w:r>
        <w:br/>
      </w:r>
      <w:r>
        <w:br/>
      </w:r>
      <w:r>
        <w:br/>
      </w:r>
      <w:r>
        <w:rPr>
          <w:rStyle w:val="NormalTok"/>
        </w:rPr>
        <w:t xml:space="preserve">getloglike </w:t>
      </w:r>
      <w:r>
        <w:rPr>
          <w:rStyle w:val="OtherTok"/>
        </w:rPr>
        <w:t xml:space="preserve">&lt;-</w:t>
      </w:r>
      <w:r>
        <w:rPr>
          <w:rStyle w:val="NormalTok"/>
        </w:rPr>
        <w:t xml:space="preserve"> </w:t>
      </w:r>
      <w:r>
        <w:rPr>
          <w:rStyle w:val="ControlFlowTok"/>
        </w:rPr>
        <w:t xml:space="preserve">function</w:t>
      </w:r>
      <w:r>
        <w:rPr>
          <w:rStyle w:val="NormalTok"/>
        </w:rPr>
        <w:t xml:space="preserve">(nitems,params,response) {</w:t>
      </w:r>
      <w:r>
        <w:br/>
      </w:r>
      <w:r>
        <w:rPr>
          <w:rStyle w:val="NormalTok"/>
        </w:rPr>
        <w:t xml:space="preserve">  </w:t>
      </w:r>
      <w:r>
        <w:br/>
      </w:r>
      <w:r>
        <w:rPr>
          <w:rStyle w:val="NormalTok"/>
        </w:rPr>
        <w:t xml:space="preserve">  pq</w:t>
      </w:r>
      <w:r>
        <w:rPr>
          <w:rStyle w:val="OtherTok"/>
        </w:rPr>
        <w:t xml:space="preserve">&lt;-</w:t>
      </w:r>
      <w:r>
        <w:rPr>
          <w:rStyle w:val="FunctionTok"/>
        </w:rPr>
        <w:t xml:space="preserve">array</w:t>
      </w:r>
      <w:r>
        <w:rPr>
          <w:rStyle w:val="NormalTok"/>
        </w:rPr>
        <w:t xml:space="preserve">(</w:t>
      </w:r>
      <w:r>
        <w:rPr>
          <w:rStyle w:val="DecValTok"/>
        </w:rPr>
        <w:t xml:space="preserve">0</w:t>
      </w:r>
      <w:r>
        <w:rPr>
          <w:rStyle w:val="NormalTok"/>
        </w:rPr>
        <w:t xml:space="preserve">,</w:t>
      </w:r>
      <w:r>
        <w:rPr>
          <w:rStyle w:val="FunctionTok"/>
        </w:rPr>
        <w:t xml:space="preserve">c</w:t>
      </w:r>
      <w:r>
        <w:rPr>
          <w:rStyle w:val="NormalTok"/>
        </w:rPr>
        <w:t xml:space="preserve">(</w:t>
      </w:r>
      <w:r>
        <w:rPr>
          <w:rStyle w:val="DecValTok"/>
        </w:rPr>
        <w:t xml:space="preserve">121</w:t>
      </w:r>
      <w:r>
        <w:rPr>
          <w:rStyle w:val="NormalTok"/>
        </w:rPr>
        <w:t xml:space="preserve">,nitems))</w:t>
      </w:r>
      <w:r>
        <w:br/>
      </w:r>
      <w:r>
        <w:rPr>
          <w:rStyle w:val="NormalTok"/>
        </w:rPr>
        <w:t xml:space="preserve">  theta</w:t>
      </w:r>
      <w:r>
        <w:rPr>
          <w:rStyle w:val="OtherTok"/>
        </w:rPr>
        <w:t xml:space="preserve">&lt;-</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05</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items) {</w:t>
      </w:r>
      <w:r>
        <w:br/>
      </w:r>
      <w:r>
        <w:rPr>
          <w:rStyle w:val="NormalTok"/>
        </w:rPr>
        <w:t xml:space="preserve">    </w:t>
      </w:r>
      <w:r>
        <w:br/>
      </w:r>
      <w:r>
        <w:rPr>
          <w:rStyle w:val="NormalTok"/>
        </w:rPr>
        <w:t xml:space="preserve">    </w:t>
      </w:r>
      <w:r>
        <w:br/>
      </w:r>
      <w:r>
        <w:rPr>
          <w:rStyle w:val="NormalTok"/>
        </w:rPr>
        <w:t xml:space="preserve">    temp</w:t>
      </w:r>
      <w:r>
        <w:rPr>
          <w:rStyle w:val="OtherTok"/>
        </w:rPr>
        <w:t xml:space="preserve">&lt;-</w:t>
      </w:r>
      <w:r>
        <w:rPr>
          <w:rStyle w:val="NormalTok"/>
        </w:rPr>
        <w:t xml:space="preserve"> params[j,</w:t>
      </w:r>
      <w:r>
        <w:rPr>
          <w:rStyle w:val="DecValTok"/>
        </w:rPr>
        <w:t xml:space="preserve">1</w:t>
      </w:r>
      <w:r>
        <w:rPr>
          <w:rStyle w:val="NormalTok"/>
        </w:rPr>
        <w:t xml:space="preserve">]</w:t>
      </w:r>
      <w:r>
        <w:rPr>
          <w:rStyle w:val="SpecialCharTok"/>
        </w:rPr>
        <w:t xml:space="preserve">*</w:t>
      </w:r>
      <w:r>
        <w:rPr>
          <w:rStyle w:val="NormalTok"/>
        </w:rPr>
        <w:t xml:space="preserve">(theta </w:t>
      </w:r>
      <w:r>
        <w:rPr>
          <w:rStyle w:val="SpecialCharTok"/>
        </w:rPr>
        <w:t xml:space="preserve">-</w:t>
      </w:r>
      <w:r>
        <w:rPr>
          <w:rStyle w:val="NormalTok"/>
        </w:rPr>
        <w:t xml:space="preserve"> params[j,</w:t>
      </w:r>
      <w:r>
        <w:rPr>
          <w:rStyle w:val="DecValTok"/>
        </w:rPr>
        <w:t xml:space="preserve">2</w:t>
      </w:r>
      <w:r>
        <w:rPr>
          <w:rStyle w:val="NormalTok"/>
        </w:rPr>
        <w:t xml:space="preserve">])</w:t>
      </w:r>
      <w:r>
        <w:br/>
      </w:r>
      <w:r>
        <w:rPr>
          <w:rStyle w:val="NormalTok"/>
        </w:rPr>
        <w:t xml:space="preserve">    </w:t>
      </w:r>
      <w:r>
        <w:br/>
      </w:r>
      <w:r>
        <w:rPr>
          <w:rStyle w:val="NormalTok"/>
        </w:rPr>
        <w:t xml:space="preserve">    p </w:t>
      </w:r>
      <w:r>
        <w:rPr>
          <w:rStyle w:val="OtherTok"/>
        </w:rPr>
        <w:t xml:space="preserve">&lt;-</w:t>
      </w:r>
      <w:r>
        <w:rPr>
          <w:rStyle w:val="NormalTok"/>
        </w:rPr>
        <w:t xml:space="preserve"> params[j,</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arams[j,</w:t>
      </w:r>
      <w:r>
        <w:rPr>
          <w:rStyle w:val="DecValTok"/>
        </w:rPr>
        <w:t xml:space="preserve">3</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emp))</w:t>
      </w:r>
      <w:r>
        <w:br/>
      </w:r>
      <w:r>
        <w:rPr>
          <w:rStyle w:val="NormalTok"/>
        </w:rPr>
        <w:t xml:space="preserve">    </w:t>
      </w:r>
      <w:r>
        <w:br/>
      </w:r>
      <w:r>
        <w:rPr>
          <w:rStyle w:val="NormalTok"/>
        </w:rPr>
        <w:t xml:space="preserve">    pq[,j]</w:t>
      </w:r>
      <w:r>
        <w:rPr>
          <w:rStyle w:val="OtherTok"/>
        </w:rPr>
        <w:t xml:space="preserve">&lt;-</w:t>
      </w:r>
      <w:r>
        <w:rPr>
          <w:rStyle w:val="NormalTok"/>
        </w:rPr>
        <w:t xml:space="preserve"> response[j]</w:t>
      </w:r>
      <w:r>
        <w:rPr>
          <w:rStyle w:val="SpecialCharTok"/>
        </w:rPr>
        <w:t xml:space="preserve">*</w:t>
      </w:r>
      <w:r>
        <w:rPr>
          <w:rStyle w:val="NormalTok"/>
        </w:rPr>
        <w:t xml:space="preserve">p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sponse[j])</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loglike</w:t>
      </w:r>
      <w:r>
        <w:rPr>
          <w:rStyle w:val="OtherTok"/>
        </w:rPr>
        <w:t xml:space="preserve">&lt;-</w:t>
      </w:r>
      <w:r>
        <w:rPr>
          <w:rStyle w:val="FunctionTok"/>
        </w:rPr>
        <w:t xml:space="preserve">apply</w:t>
      </w:r>
      <w:r>
        <w:rPr>
          <w:rStyle w:val="NormalTok"/>
        </w:rPr>
        <w:t xml:space="preserve">(</w:t>
      </w:r>
      <w:r>
        <w:rPr>
          <w:rStyle w:val="FunctionTok"/>
        </w:rPr>
        <w:t xml:space="preserve">log</w:t>
      </w:r>
      <w:r>
        <w:rPr>
          <w:rStyle w:val="NormalTok"/>
        </w:rPr>
        <w:t xml:space="preserve">(pq),</w:t>
      </w:r>
      <w:r>
        <w:rPr>
          <w:rStyle w:val="DecValTok"/>
        </w:rPr>
        <w:t xml:space="preserve">1</w:t>
      </w:r>
      <w:r>
        <w:rPr>
          <w:rStyle w:val="NormalTok"/>
        </w:rPr>
        <w:t xml:space="preserve">,sum)</w:t>
      </w:r>
      <w:r>
        <w:br/>
      </w:r>
      <w:r>
        <w:rPr>
          <w:rStyle w:val="NormalTok"/>
        </w:rPr>
        <w:t xml:space="preserve">  </w:t>
      </w:r>
      <w:r>
        <w:br/>
      </w:r>
      <w:r>
        <w:rPr>
          <w:rStyle w:val="NormalTok"/>
        </w:rPr>
        <w:t xml:space="preserve">  loglike</w:t>
      </w:r>
      <w:r>
        <w:br/>
      </w:r>
      <w:r>
        <w:rPr>
          <w:rStyle w:val="NormalTok"/>
        </w:rPr>
        <w:t xml:space="preserve">}</w:t>
      </w:r>
      <w:r>
        <w:br/>
      </w:r>
      <w:r>
        <w:br/>
      </w:r>
      <w:r>
        <w:br/>
      </w:r>
      <w:r>
        <w:br/>
      </w:r>
      <w:r>
        <w:rPr>
          <w:rStyle w:val="NormalTok"/>
        </w:rPr>
        <w:t xml:space="preserve">item_params</w:t>
      </w:r>
      <w:r>
        <w:rPr>
          <w:rStyle w:val="OtherTok"/>
        </w:rPr>
        <w:t xml:space="preserve">&lt;-</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2</w:t>
      </w:r>
      <w:r>
        <w:rPr>
          <w:rStyle w:val="NormalTok"/>
        </w:rPr>
        <w:t xml:space="preserve">,</w:t>
      </w:r>
      <w:r>
        <w:rPr>
          <w:rStyle w:val="FloatTok"/>
        </w:rPr>
        <w:t xml:space="preserve">2.5</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8</w:t>
      </w:r>
      <w:r>
        <w:rPr>
          <w:rStyle w:val="NormalTok"/>
        </w:rPr>
        <w:t xml:space="preserve">,</w:t>
      </w:r>
      <w:r>
        <w:rPr>
          <w:rStyle w:val="FloatTok"/>
        </w:rPr>
        <w:t xml:space="preserve">1.5</w:t>
      </w:r>
      <w:r>
        <w:rPr>
          <w:rStyle w:val="NormalTok"/>
        </w:rPr>
        <w:t xml:space="preserve">,</w:t>
      </w:r>
      <w:r>
        <w:rPr>
          <w:rStyle w:val="SpecialCharTok"/>
        </w:rPr>
        <w:t xml:space="preserve">-</w:t>
      </w:r>
      <w:r>
        <w:rPr>
          <w:rStyle w:val="FloatTok"/>
        </w:rPr>
        <w:t xml:space="preserve">1.5</w:t>
      </w:r>
      <w:r>
        <w:rPr>
          <w:rStyle w:val="NormalTok"/>
        </w:rPr>
        <w:t xml:space="preserve">,</w:t>
      </w:r>
      <w:r>
        <w:rPr>
          <w:rStyle w:val="SpecialCharTok"/>
        </w:rPr>
        <w:t xml:space="preserve">-</w:t>
      </w:r>
      <w:r>
        <w:rPr>
          <w:rStyle w:val="FloatTok"/>
        </w:rPr>
        <w:t xml:space="preserve">1.0</w:t>
      </w:r>
      <w:r>
        <w:rPr>
          <w:rStyle w:val="NormalTok"/>
        </w:rPr>
        <w:t xml:space="preserve">,</w:t>
      </w:r>
      <w:r>
        <w:rPr>
          <w:rStyle w:val="FloatTok"/>
        </w:rPr>
        <w:t xml:space="preserve">0.0</w:t>
      </w:r>
      <w:r>
        <w:rPr>
          <w:rStyle w:val="NormalTok"/>
        </w:rPr>
        <w:t xml:space="preserve">,</w:t>
      </w:r>
      <w:r>
        <w:rPr>
          <w:rStyle w:val="FloatTok"/>
        </w:rPr>
        <w:t xml:space="preserve">0.5</w:t>
      </w:r>
      <w:r>
        <w:rPr>
          <w:rStyle w:val="NormalTok"/>
        </w:rPr>
        <w:t xml:space="preserve">,</w:t>
      </w:r>
      <w:r>
        <w:rPr>
          <w:rStyle w:val="FloatTok"/>
        </w:rPr>
        <w:t xml:space="preserve">1.0</w:t>
      </w:r>
      <w:r>
        <w:rPr>
          <w:rStyle w:val="NormalTok"/>
        </w:rPr>
        <w:t xml:space="preserve">,</w:t>
      </w:r>
      <w:r>
        <w:rPr>
          <w:rStyle w:val="FloatTok"/>
        </w:rPr>
        <w:t xml:space="preserve">1.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ncol=</w:t>
      </w:r>
      <w:r>
        <w:rPr>
          <w:rStyle w:val="DecValTok"/>
        </w:rPr>
        <w:t xml:space="preserve">3</w:t>
      </w:r>
      <w:r>
        <w:rPr>
          <w:rStyle w:val="NormalTok"/>
        </w:rPr>
        <w:t xml:space="preserve">)</w:t>
      </w:r>
      <w:r>
        <w:br/>
      </w:r>
      <w:r>
        <w:br/>
      </w:r>
      <w:r>
        <w:rPr>
          <w:rStyle w:val="FunctionTok"/>
        </w:rPr>
        <w:t xml:space="preserve">getloglike</w:t>
      </w:r>
      <w:r>
        <w:rPr>
          <w:rStyle w:val="NormalTok"/>
        </w:rPr>
        <w:t xml:space="preserve">(</w:t>
      </w:r>
      <w:r>
        <w:rPr>
          <w:rStyle w:val="DecValTok"/>
        </w:rPr>
        <w:t xml:space="preserve">6</w:t>
      </w:r>
      <w:r>
        <w:rPr>
          <w:rStyle w:val="NormalTok"/>
        </w:rPr>
        <w:t xml:space="preserve">,item_params,response_pattern)</w:t>
      </w:r>
      <w:r>
        <w:rPr>
          <w:rStyle w:val="OtherTok"/>
        </w:rPr>
        <w:t xml:space="preserve">-&gt;</w:t>
      </w:r>
      <w:r>
        <w:rPr>
          <w:rStyle w:val="NormalTok"/>
        </w:rPr>
        <w:t xml:space="preserve">logl</w:t>
      </w:r>
      <w:r>
        <w:br/>
      </w:r>
      <w:r>
        <w:br/>
      </w:r>
      <w:r>
        <w:br/>
      </w:r>
      <w:r>
        <w:rPr>
          <w:rStyle w:val="FunctionTok"/>
        </w:rPr>
        <w:t xml:space="preserve">which.max</w:t>
      </w:r>
      <w:r>
        <w:rPr>
          <w:rStyle w:val="NormalTok"/>
        </w:rPr>
        <w:t xml:space="preserve">(logl)</w:t>
      </w:r>
    </w:p>
    <w:p>
      <w:pPr>
        <w:pStyle w:val="SourceCode"/>
      </w:pPr>
      <w:r>
        <w:rPr>
          <w:rStyle w:val="VerbatimChar"/>
        </w:rPr>
        <w:t xml:space="preserve">## [1] 55</w:t>
      </w:r>
    </w:p>
    <w:p>
      <w:pPr>
        <w:pStyle w:val="SourceCode"/>
      </w:pP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05</w:t>
      </w:r>
      <w:r>
        <w:rPr>
          <w:rStyle w:val="NormalTok"/>
        </w:rPr>
        <w:t xml:space="preserve">)[</w:t>
      </w:r>
      <w:r>
        <w:rPr>
          <w:rStyle w:val="FunctionTok"/>
        </w:rPr>
        <w:t xml:space="preserve">which.max</w:t>
      </w:r>
      <w:r>
        <w:rPr>
          <w:rStyle w:val="NormalTok"/>
        </w:rPr>
        <w:t xml:space="preserve">(logl)]</w:t>
      </w:r>
    </w:p>
    <w:p>
      <w:pPr>
        <w:pStyle w:val="SourceCode"/>
      </w:pPr>
      <w:r>
        <w:rPr>
          <w:rStyle w:val="VerbatimChar"/>
        </w:rPr>
        <w:t xml:space="preserve">## [1] -0.3</w:t>
      </w:r>
    </w:p>
    <w:p>
      <w:pPr>
        <w:pStyle w:val="FirstParagraph"/>
      </w:pPr>
      <w:r>
        <w:t xml:space="preserve">#Question 1b</w:t>
      </w:r>
    </w:p>
    <w:p>
      <w:pPr>
        <w:pStyle w:val="SourceCode"/>
      </w:pPr>
      <w:r>
        <w:rPr>
          <w:rStyle w:val="FunctionTok"/>
        </w:rPr>
        <w:t xml:space="preserve">plot</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05</w:t>
      </w:r>
      <w:r>
        <w:rPr>
          <w:rStyle w:val="NormalTok"/>
        </w:rPr>
        <w:t xml:space="preserve">),logl, </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ylab=</w:t>
      </w:r>
      <w:r>
        <w:rPr>
          <w:rStyle w:val="StringTok"/>
        </w:rPr>
        <w:t xml:space="preserve">"Likelihood"</w:t>
      </w:r>
      <w:r>
        <w:rPr>
          <w:rStyle w:val="NormalTok"/>
        </w:rPr>
        <w:t xml:space="preserve">,</w:t>
      </w:r>
      <w:r>
        <w:rPr>
          <w:rStyle w:val="AttributeTok"/>
        </w:rPr>
        <w:t xml:space="preserve">xlab=</w:t>
      </w:r>
      <w:r>
        <w:rPr>
          <w:rStyle w:val="StringTok"/>
        </w:rPr>
        <w:t xml:space="preserve">"Theta"</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2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eak of the plot has an estimated likelihood value of -0.3 which is slightly below the average ability level compared to the test’s standard. Given the alternating response pattern [1,0,1,0,1,0], I think it makes sense because it signifies that the student has a moderate ability, not too good and not too bad. A value of -0.3 fits this pattern where the test taker is just slightly below the average ability.</w:t>
      </w:r>
    </w:p>
    <w:p>
      <w:pPr>
        <w:pStyle w:val="BodyText"/>
      </w:pPr>
      <w:r>
        <w:t xml:space="preserve">#Question 1c</w:t>
      </w:r>
    </w:p>
    <w:p>
      <w:pPr>
        <w:pStyle w:val="SourceCode"/>
      </w:pPr>
      <w:r>
        <w:rPr>
          <w:rStyle w:val="CommentTok"/>
        </w:rPr>
        <w:t xml:space="preserve">#Item Information Function</w:t>
      </w:r>
      <w:r>
        <w:br/>
      </w:r>
      <w:r>
        <w:rPr>
          <w:rStyle w:val="NormalTok"/>
        </w:rPr>
        <w:t xml:space="preserve">item</w:t>
      </w:r>
      <w:r>
        <w:rPr>
          <w:rStyle w:val="OtherTok"/>
        </w:rPr>
        <w:t xml:space="preserve">&lt;-</w:t>
      </w:r>
      <w:r>
        <w:rPr>
          <w:rStyle w:val="NormalTok"/>
        </w:rPr>
        <w:t xml:space="preserve">item_params[</w:t>
      </w:r>
      <w:r>
        <w:rPr>
          <w:rStyle w:val="DecValTok"/>
        </w:rPr>
        <w:t xml:space="preserve">3</w:t>
      </w:r>
      <w:r>
        <w:rPr>
          <w:rStyle w:val="NormalTok"/>
        </w:rPr>
        <w:t xml:space="preserve">,]</w:t>
      </w:r>
      <w:r>
        <w:br/>
      </w:r>
      <w:r>
        <w:br/>
      </w:r>
      <w:r>
        <w:rPr>
          <w:rStyle w:val="NormalTok"/>
        </w:rPr>
        <w:t xml:space="preserve">temp</w:t>
      </w:r>
      <w:r>
        <w:rPr>
          <w:rStyle w:val="OtherTok"/>
        </w:rPr>
        <w:t xml:space="preserve">&lt;-</w:t>
      </w:r>
      <w:r>
        <w:rPr>
          <w:rStyle w:val="NormalTok"/>
        </w:rPr>
        <w:t xml:space="preserve"> item[</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05</w:t>
      </w:r>
      <w:r>
        <w:rPr>
          <w:rStyle w:val="NormalTok"/>
        </w:rPr>
        <w:t xml:space="preserve">) </w:t>
      </w:r>
      <w:r>
        <w:rPr>
          <w:rStyle w:val="SpecialCharTok"/>
        </w:rPr>
        <w:t xml:space="preserve">-</w:t>
      </w:r>
      <w:r>
        <w:rPr>
          <w:rStyle w:val="NormalTok"/>
        </w:rPr>
        <w:t xml:space="preserve"> item[</w:t>
      </w:r>
      <w:r>
        <w:rPr>
          <w:rStyle w:val="DecValTok"/>
        </w:rPr>
        <w:t xml:space="preserve">2</w:t>
      </w:r>
      <w:r>
        <w:rPr>
          <w:rStyle w:val="NormalTok"/>
        </w:rPr>
        <w:t xml:space="preserve">])</w:t>
      </w:r>
      <w:r>
        <w:br/>
      </w:r>
      <w:r>
        <w:br/>
      </w:r>
      <w:r>
        <w:rPr>
          <w:rStyle w:val="NormalTok"/>
        </w:rPr>
        <w:t xml:space="preserve">info</w:t>
      </w:r>
      <w:r>
        <w:rPr>
          <w:rStyle w:val="OtherTok"/>
        </w:rPr>
        <w:t xml:space="preserve">&lt;-</w:t>
      </w:r>
      <w:r>
        <w:rPr>
          <w:rStyle w:val="NormalTok"/>
        </w:rPr>
        <w:t xml:space="preserve">item[</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item[</w:t>
      </w:r>
      <w:r>
        <w:rPr>
          <w:rStyle w:val="DecValTok"/>
        </w:rPr>
        <w:t xml:space="preserve">3</w:t>
      </w:r>
      <w:r>
        <w:rPr>
          <w:rStyle w:val="NormalTok"/>
        </w:rPr>
        <w:t xml:space="preserve">])</w:t>
      </w:r>
      <w:r>
        <w:rPr>
          <w:rStyle w:val="SpecialCharTok"/>
        </w:rPr>
        <w:t xml:space="preserve">/</w:t>
      </w:r>
      <w:r>
        <w:rPr>
          <w:rStyle w:val="NormalTok"/>
        </w:rPr>
        <w:t xml:space="preserve">((item[</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tem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em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emp)))</w:t>
      </w:r>
      <w:r>
        <w:br/>
      </w:r>
      <w:r>
        <w:br/>
      </w:r>
      <w:r>
        <w:rPr>
          <w:rStyle w:val="NormalTok"/>
        </w:rPr>
        <w:t xml:space="preserve">info</w:t>
      </w:r>
    </w:p>
    <w:p>
      <w:pPr>
        <w:pStyle w:val="SourceCode"/>
      </w:pPr>
      <w:r>
        <w:rPr>
          <w:rStyle w:val="VerbatimChar"/>
        </w:rPr>
        <w:t xml:space="preserve">##   [1] 0.03728101 0.03945645 0.04175059 0.04416890 0.04671696 0.04940047</w:t>
      </w:r>
      <w:r>
        <w:br/>
      </w:r>
      <w:r>
        <w:rPr>
          <w:rStyle w:val="VerbatimChar"/>
        </w:rPr>
        <w:t xml:space="preserve">##   [7] 0.05222522 0.05519707 0.05832194 0.06160574 0.06505439 0.06867375</w:t>
      </w:r>
      <w:r>
        <w:br/>
      </w:r>
      <w:r>
        <w:rPr>
          <w:rStyle w:val="VerbatimChar"/>
        </w:rPr>
        <w:t xml:space="preserve">##  [13] 0.07246957 0.07644750 0.08061295 0.08497111 0.08952682 0.09428457</w:t>
      </w:r>
      <w:r>
        <w:br/>
      </w:r>
      <w:r>
        <w:rPr>
          <w:rStyle w:val="VerbatimChar"/>
        </w:rPr>
        <w:t xml:space="preserve">##  [19] 0.09924836 0.10442163 0.10980720 0.11540714 0.12122269 0.12725412</w:t>
      </w:r>
      <w:r>
        <w:br/>
      </w:r>
      <w:r>
        <w:rPr>
          <w:rStyle w:val="VerbatimChar"/>
        </w:rPr>
        <w:t xml:space="preserve">##  [25] 0.13350067 0.13996037 0.14662999 0.15350483 0.16057870 0.16784372</w:t>
      </w:r>
      <w:r>
        <w:br/>
      </w:r>
      <w:r>
        <w:rPr>
          <w:rStyle w:val="VerbatimChar"/>
        </w:rPr>
        <w:t xml:space="preserve">##  [31] 0.17529025 0.18290676 0.19067973 0.19859360 0.20663062 0.21477089</w:t>
      </w:r>
      <w:r>
        <w:br/>
      </w:r>
      <w:r>
        <w:rPr>
          <w:rStyle w:val="VerbatimChar"/>
        </w:rPr>
        <w:t xml:space="preserve">##  [37] 0.22299225 0.23127031 0.23957847 0.24788798 0.25616799 0.26438573</w:t>
      </w:r>
      <w:r>
        <w:br/>
      </w:r>
      <w:r>
        <w:rPr>
          <w:rStyle w:val="VerbatimChar"/>
        </w:rPr>
        <w:t xml:space="preserve">##  [43] 0.27250663 0.28049454 0.28831199 0.29592044 0.30328064 0.31035297</w:t>
      </w:r>
      <w:r>
        <w:br/>
      </w:r>
      <w:r>
        <w:rPr>
          <w:rStyle w:val="VerbatimChar"/>
        </w:rPr>
        <w:t xml:space="preserve">##  [49] 0.31709782 0.32347603 0.32944931 0.33498070 0.34003503 0.34457935</w:t>
      </w:r>
      <w:r>
        <w:br/>
      </w:r>
      <w:r>
        <w:rPr>
          <w:rStyle w:val="VerbatimChar"/>
        </w:rPr>
        <w:t xml:space="preserve">##  [55] 0.34858339 0.35201997 0.35486536 0.35709967 0.35870710 0.35967619</w:t>
      </w:r>
      <w:r>
        <w:br/>
      </w:r>
      <w:r>
        <w:rPr>
          <w:rStyle w:val="VerbatimChar"/>
        </w:rPr>
        <w:t xml:space="preserve">##  [61] 0.36000000 0.35967619 0.35870710 0.35709967 0.35486536 0.35201997</w:t>
      </w:r>
      <w:r>
        <w:br/>
      </w:r>
      <w:r>
        <w:rPr>
          <w:rStyle w:val="VerbatimChar"/>
        </w:rPr>
        <w:t xml:space="preserve">##  [67] 0.34858339 0.34457935 0.34003503 0.33498070 0.32944931 0.32347603</w:t>
      </w:r>
      <w:r>
        <w:br/>
      </w:r>
      <w:r>
        <w:rPr>
          <w:rStyle w:val="VerbatimChar"/>
        </w:rPr>
        <w:t xml:space="preserve">##  [73] 0.31709782 0.31035297 0.30328064 0.29592044 0.28831199 0.28049454</w:t>
      </w:r>
      <w:r>
        <w:br/>
      </w:r>
      <w:r>
        <w:rPr>
          <w:rStyle w:val="VerbatimChar"/>
        </w:rPr>
        <w:t xml:space="preserve">##  [79] 0.27250663 0.26438573 0.25616799 0.24788798 0.23957847 0.23127031</w:t>
      </w:r>
      <w:r>
        <w:br/>
      </w:r>
      <w:r>
        <w:rPr>
          <w:rStyle w:val="VerbatimChar"/>
        </w:rPr>
        <w:t xml:space="preserve">##  [85] 0.22299225 0.21477089 0.20663062 0.19859360 0.19067973 0.18290676</w:t>
      </w:r>
      <w:r>
        <w:br/>
      </w:r>
      <w:r>
        <w:rPr>
          <w:rStyle w:val="VerbatimChar"/>
        </w:rPr>
        <w:t xml:space="preserve">##  [91] 0.17529025 0.16784372 0.16057870 0.15350483 0.14662999 0.13996037</w:t>
      </w:r>
      <w:r>
        <w:br/>
      </w:r>
      <w:r>
        <w:rPr>
          <w:rStyle w:val="VerbatimChar"/>
        </w:rPr>
        <w:t xml:space="preserve">##  [97] 0.13350067 0.12725412 0.12122269 0.11540714 0.10980720 0.10442163</w:t>
      </w:r>
      <w:r>
        <w:br/>
      </w:r>
      <w:r>
        <w:rPr>
          <w:rStyle w:val="VerbatimChar"/>
        </w:rPr>
        <w:t xml:space="preserve">## [103] 0.09924836 0.09428457 0.08952682 0.08497111 0.08061295 0.07644750</w:t>
      </w:r>
      <w:r>
        <w:br/>
      </w:r>
      <w:r>
        <w:rPr>
          <w:rStyle w:val="VerbatimChar"/>
        </w:rPr>
        <w:t xml:space="preserve">## [109] 0.07246957 0.06867375 0.06505439 0.06160574 0.05832194 0.05519707</w:t>
      </w:r>
      <w:r>
        <w:br/>
      </w:r>
      <w:r>
        <w:rPr>
          <w:rStyle w:val="VerbatimChar"/>
        </w:rPr>
        <w:t xml:space="preserve">## [115] 0.05222522 0.04940047 0.04671696 0.04416890 0.04175059 0.03945645</w:t>
      </w:r>
      <w:r>
        <w:br/>
      </w:r>
      <w:r>
        <w:rPr>
          <w:rStyle w:val="VerbatimChar"/>
        </w:rPr>
        <w:t xml:space="preserve">## [121] 0.03728101</w:t>
      </w:r>
    </w:p>
    <w:p>
      <w:pPr>
        <w:pStyle w:val="SourceCode"/>
      </w:pPr>
      <w:r>
        <w:rPr>
          <w:rStyle w:val="FunctionTok"/>
        </w:rPr>
        <w:t xml:space="preserve">plot</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05</w:t>
      </w:r>
      <w:r>
        <w:rPr>
          <w:rStyle w:val="NormalTok"/>
        </w:rPr>
        <w:t xml:space="preserve">),info, </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xlab=</w:t>
      </w:r>
      <w:r>
        <w:rPr>
          <w:rStyle w:val="StringTok"/>
        </w:rPr>
        <w:t xml:space="preserve">"Theta"</w:t>
      </w:r>
      <w:r>
        <w:rPr>
          <w:rStyle w:val="NormalTok"/>
        </w:rPr>
        <w:t xml:space="preserve">,</w:t>
      </w:r>
      <w:r>
        <w:rPr>
          <w:rStyle w:val="AttributeTok"/>
        </w:rPr>
        <w:t xml:space="preserve">ylab=</w:t>
      </w:r>
      <w:r>
        <w:rPr>
          <w:rStyle w:val="StringTok"/>
        </w:rPr>
        <w:t xml:space="preserve">"Information"</w:t>
      </w:r>
      <w:r>
        <w:rPr>
          <w:rStyle w:val="NormalTok"/>
        </w:rPr>
        <w:t xml:space="preserve">)</w:t>
      </w:r>
      <w:r>
        <w:br/>
      </w:r>
      <w:r>
        <w:br/>
      </w:r>
      <w:r>
        <w:rPr>
          <w:rStyle w:val="FunctionTok"/>
        </w:rPr>
        <w:t xml:space="preserve">points</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05</w:t>
      </w:r>
      <w:r>
        <w:rPr>
          <w:rStyle w:val="NormalTok"/>
        </w:rPr>
        <w:t xml:space="preserve">),info, </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ssignment-2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tem</w:t>
      </w:r>
      <w:r>
        <w:rPr>
          <w:rStyle w:val="OtherTok"/>
        </w:rPr>
        <w:t xml:space="preserve">&lt;-</w:t>
      </w:r>
      <w:r>
        <w:rPr>
          <w:rStyle w:val="NormalTok"/>
        </w:rPr>
        <w:t xml:space="preserve">item_params[</w:t>
      </w:r>
      <w:r>
        <w:rPr>
          <w:rStyle w:val="DecValTok"/>
        </w:rPr>
        <w:t xml:space="preserve">4</w:t>
      </w:r>
      <w:r>
        <w:rPr>
          <w:rStyle w:val="NormalTok"/>
        </w:rPr>
        <w:t xml:space="preserve">,]</w:t>
      </w:r>
      <w:r>
        <w:br/>
      </w:r>
      <w:r>
        <w:br/>
      </w:r>
      <w:r>
        <w:rPr>
          <w:rStyle w:val="NormalTok"/>
        </w:rPr>
        <w:t xml:space="preserve">temp</w:t>
      </w:r>
      <w:r>
        <w:rPr>
          <w:rStyle w:val="OtherTok"/>
        </w:rPr>
        <w:t xml:space="preserve">&lt;-</w:t>
      </w:r>
      <w:r>
        <w:rPr>
          <w:rStyle w:val="NormalTok"/>
        </w:rPr>
        <w:t xml:space="preserve"> item[</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05</w:t>
      </w:r>
      <w:r>
        <w:rPr>
          <w:rStyle w:val="NormalTok"/>
        </w:rPr>
        <w:t xml:space="preserve">) </w:t>
      </w:r>
      <w:r>
        <w:rPr>
          <w:rStyle w:val="SpecialCharTok"/>
        </w:rPr>
        <w:t xml:space="preserve">-</w:t>
      </w:r>
      <w:r>
        <w:rPr>
          <w:rStyle w:val="NormalTok"/>
        </w:rPr>
        <w:t xml:space="preserve"> item[</w:t>
      </w:r>
      <w:r>
        <w:rPr>
          <w:rStyle w:val="DecValTok"/>
        </w:rPr>
        <w:t xml:space="preserve">2</w:t>
      </w:r>
      <w:r>
        <w:rPr>
          <w:rStyle w:val="NormalTok"/>
        </w:rPr>
        <w:t xml:space="preserve">])</w:t>
      </w:r>
      <w:r>
        <w:br/>
      </w:r>
      <w:r>
        <w:br/>
      </w:r>
      <w:r>
        <w:rPr>
          <w:rStyle w:val="NormalTok"/>
        </w:rPr>
        <w:t xml:space="preserve">info</w:t>
      </w:r>
      <w:r>
        <w:rPr>
          <w:rStyle w:val="OtherTok"/>
        </w:rPr>
        <w:t xml:space="preserve">&lt;-</w:t>
      </w:r>
      <w:r>
        <w:rPr>
          <w:rStyle w:val="NormalTok"/>
        </w:rPr>
        <w:t xml:space="preserve">item[</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item[</w:t>
      </w:r>
      <w:r>
        <w:rPr>
          <w:rStyle w:val="DecValTok"/>
        </w:rPr>
        <w:t xml:space="preserve">3</w:t>
      </w:r>
      <w:r>
        <w:rPr>
          <w:rStyle w:val="NormalTok"/>
        </w:rPr>
        <w:t xml:space="preserve">])</w:t>
      </w:r>
      <w:r>
        <w:rPr>
          <w:rStyle w:val="SpecialCharTok"/>
        </w:rPr>
        <w:t xml:space="preserve">/</w:t>
      </w:r>
      <w:r>
        <w:rPr>
          <w:rStyle w:val="NormalTok"/>
        </w:rPr>
        <w:t xml:space="preserve">((item[</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tem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em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emp)))</w:t>
      </w:r>
      <w:r>
        <w:br/>
      </w:r>
      <w:r>
        <w:br/>
      </w:r>
      <w:r>
        <w:rPr>
          <w:rStyle w:val="NormalTok"/>
        </w:rPr>
        <w:t xml:space="preserve">info</w:t>
      </w:r>
    </w:p>
    <w:p>
      <w:pPr>
        <w:pStyle w:val="SourceCode"/>
      </w:pPr>
      <w:r>
        <w:rPr>
          <w:rStyle w:val="VerbatimChar"/>
        </w:rPr>
        <w:t xml:space="preserve">##   [1] 0.003640885 0.004023029 0.004445193 0.004911549 0.005426697 0.005995715</w:t>
      </w:r>
      <w:r>
        <w:br/>
      </w:r>
      <w:r>
        <w:rPr>
          <w:rStyle w:val="VerbatimChar"/>
        </w:rPr>
        <w:t xml:space="preserve">##   [7] 0.006624198 0.007318317 0.008084874 0.008931362 0.009866037 0.010897989</w:t>
      </w:r>
      <w:r>
        <w:br/>
      </w:r>
      <w:r>
        <w:rPr>
          <w:rStyle w:val="VerbatimChar"/>
        </w:rPr>
        <w:t xml:space="preserve">##  [13] 0.012037222 0.013294745 0.014682665 0.016214287 0.017904227 0.019768530</w:t>
      </w:r>
      <w:r>
        <w:br/>
      </w:r>
      <w:r>
        <w:rPr>
          <w:rStyle w:val="VerbatimChar"/>
        </w:rPr>
        <w:t xml:space="preserve">##  [19] 0.021824798 0.024092321 0.026592227 0.029347626 0.032383774 0.035728236</w:t>
      </w:r>
      <w:r>
        <w:br/>
      </w:r>
      <w:r>
        <w:rPr>
          <w:rStyle w:val="VerbatimChar"/>
        </w:rPr>
        <w:t xml:space="preserve">##  [25] 0.039411054 0.043464919 0.047925344 0.052830833 0.058223039 0.064146912</w:t>
      </w:r>
      <w:r>
        <w:br/>
      </w:r>
      <w:r>
        <w:rPr>
          <w:rStyle w:val="VerbatimChar"/>
        </w:rPr>
        <w:t xml:space="preserve">##  [31] 0.070650825 0.077786672 0.085609924 0.094179633 0.103558374 0.113812096</w:t>
      </w:r>
      <w:r>
        <w:br/>
      </w:r>
      <w:r>
        <w:rPr>
          <w:rStyle w:val="VerbatimChar"/>
        </w:rPr>
        <w:t xml:space="preserve">##  [37] 0.125009871 0.137223519 0.150527076 0.164996078 0.180706639 0.197734276</w:t>
      </w:r>
      <w:r>
        <w:br/>
      </w:r>
      <w:r>
        <w:rPr>
          <w:rStyle w:val="VerbatimChar"/>
        </w:rPr>
        <w:t xml:space="preserve">##  [43] 0.216152459 0.236030850 0.257433197 0.280414866 0.305019996 0.331278268</w:t>
      </w:r>
      <w:r>
        <w:br/>
      </w:r>
      <w:r>
        <w:rPr>
          <w:rStyle w:val="VerbatimChar"/>
        </w:rPr>
        <w:t xml:space="preserve">##  [49] 0.359201316 0.388778819 0.419974342 0.452721037 0.486917361 0.522422988</w:t>
      </w:r>
      <w:r>
        <w:br/>
      </w:r>
      <w:r>
        <w:rPr>
          <w:rStyle w:val="VerbatimChar"/>
        </w:rPr>
        <w:t xml:space="preserve">##  [55] 0.559055168 0.596585808 0.634739590 0.673193450 0.711577763 0.749479518</w:t>
      </w:r>
      <w:r>
        <w:br/>
      </w:r>
      <w:r>
        <w:rPr>
          <w:rStyle w:val="VerbatimChar"/>
        </w:rPr>
        <w:t xml:space="preserve">##  [61] 0.786447733 0.822001229 0.855638786 0.886851493 0.915136962 0.940014849</w:t>
      </w:r>
      <w:r>
        <w:br/>
      </w:r>
      <w:r>
        <w:rPr>
          <w:rStyle w:val="VerbatimChar"/>
        </w:rPr>
        <w:t xml:space="preserve">##  [67] 0.961042983 0.977833247 0.990066291 0.997504161 1.000000000 0.997504161</w:t>
      </w:r>
      <w:r>
        <w:br/>
      </w:r>
      <w:r>
        <w:rPr>
          <w:rStyle w:val="VerbatimChar"/>
        </w:rPr>
        <w:t xml:space="preserve">##  [73] 0.990066291 0.977833247 0.961042983 0.940014849 0.915136962 0.886851493</w:t>
      </w:r>
      <w:r>
        <w:br/>
      </w:r>
      <w:r>
        <w:rPr>
          <w:rStyle w:val="VerbatimChar"/>
        </w:rPr>
        <w:t xml:space="preserve">##  [79] 0.855638786 0.822001229 0.786447733 0.749479518 0.711577763 0.673193450</w:t>
      </w:r>
      <w:r>
        <w:br/>
      </w:r>
      <w:r>
        <w:rPr>
          <w:rStyle w:val="VerbatimChar"/>
        </w:rPr>
        <w:t xml:space="preserve">##  [85] 0.634739590 0.596585808 0.559055168 0.522422988 0.486917361 0.452721037</w:t>
      </w:r>
      <w:r>
        <w:br/>
      </w:r>
      <w:r>
        <w:rPr>
          <w:rStyle w:val="VerbatimChar"/>
        </w:rPr>
        <w:t xml:space="preserve">##  [91] 0.419974342 0.388778819 0.359201316 0.331278268 0.305019996 0.280414866</w:t>
      </w:r>
      <w:r>
        <w:br/>
      </w:r>
      <w:r>
        <w:rPr>
          <w:rStyle w:val="VerbatimChar"/>
        </w:rPr>
        <w:t xml:space="preserve">##  [97] 0.257433197 0.236030850 0.216152459 0.197734276 0.180706639 0.164996078</w:t>
      </w:r>
      <w:r>
        <w:br/>
      </w:r>
      <w:r>
        <w:rPr>
          <w:rStyle w:val="VerbatimChar"/>
        </w:rPr>
        <w:t xml:space="preserve">## [103] 0.150527076 0.137223519 0.125009871 0.113812096 0.103558374 0.094179633</w:t>
      </w:r>
      <w:r>
        <w:br/>
      </w:r>
      <w:r>
        <w:rPr>
          <w:rStyle w:val="VerbatimChar"/>
        </w:rPr>
        <w:t xml:space="preserve">## [109] 0.085609924 0.077786672 0.070650825 0.064146912 0.058223039 0.052830833</w:t>
      </w:r>
      <w:r>
        <w:br/>
      </w:r>
      <w:r>
        <w:rPr>
          <w:rStyle w:val="VerbatimChar"/>
        </w:rPr>
        <w:t xml:space="preserve">## [115] 0.047925344 0.043464919 0.039411054 0.035728236 0.032383774 0.029347626</w:t>
      </w:r>
      <w:r>
        <w:br/>
      </w:r>
      <w:r>
        <w:rPr>
          <w:rStyle w:val="VerbatimChar"/>
        </w:rPr>
        <w:t xml:space="preserve">## [121] 0.026592227</w:t>
      </w:r>
    </w:p>
    <w:p>
      <w:pPr>
        <w:pStyle w:val="SourceCode"/>
      </w:pPr>
      <w:r>
        <w:rPr>
          <w:rStyle w:val="FunctionTok"/>
        </w:rPr>
        <w:t xml:space="preserve">plot</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05</w:t>
      </w:r>
      <w:r>
        <w:rPr>
          <w:rStyle w:val="NormalTok"/>
        </w:rPr>
        <w:t xml:space="preserve">),info, </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xlab=</w:t>
      </w:r>
      <w:r>
        <w:rPr>
          <w:rStyle w:val="StringTok"/>
        </w:rPr>
        <w:t xml:space="preserve">"Theta"</w:t>
      </w:r>
      <w:r>
        <w:rPr>
          <w:rStyle w:val="NormalTok"/>
        </w:rPr>
        <w:t xml:space="preserve">,</w:t>
      </w:r>
      <w:r>
        <w:rPr>
          <w:rStyle w:val="AttributeTok"/>
        </w:rPr>
        <w:t xml:space="preserve">ylab=</w:t>
      </w:r>
      <w:r>
        <w:rPr>
          <w:rStyle w:val="StringTok"/>
        </w:rPr>
        <w:t xml:space="preserve">"Information"</w:t>
      </w:r>
      <w:r>
        <w:rPr>
          <w:rStyle w:val="NormalTok"/>
        </w:rPr>
        <w:t xml:space="preserve">)</w:t>
      </w:r>
      <w:r>
        <w:br/>
      </w:r>
      <w:r>
        <w:br/>
      </w:r>
      <w:r>
        <w:rPr>
          <w:rStyle w:val="FunctionTok"/>
        </w:rPr>
        <w:t xml:space="preserve">points</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05</w:t>
      </w:r>
      <w:r>
        <w:rPr>
          <w:rStyle w:val="NormalTok"/>
        </w:rPr>
        <w:t xml:space="preserve">),info, </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nment-2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iven the parameters for item 3 (a3=1.2, b3=0.0), the peak for the information function for Item 3 is around theta value of 0 which corresponds to the difficulty level (b3) of item 3 which is exactly where i would expect it to be.</w:t>
      </w:r>
    </w:p>
    <w:p>
      <w:pPr>
        <w:pStyle w:val="BodyText"/>
      </w:pPr>
      <w:r>
        <w:t xml:space="preserve">Item 4 has a relatively higher discrimination (a4=2.0) and a relatively higher difficulty level (b4=0.5). Higher discrimination means more information is given around the item’s difficulty level. The peak information for this item (3) will be less than that of item 4. This is because Item 4 has higher discrimination level and a higher difficulty level (0.5) which is around the theta value or ability level of the Item 4 information function, making its peak more informative compared to that of item 3.</w:t>
      </w:r>
    </w:p>
    <w:p>
      <w:pPr>
        <w:pStyle w:val="BodyText"/>
      </w:pPr>
      <w:r>
        <w:t xml:space="preserve">#Question 1d</w:t>
      </w:r>
    </w:p>
    <w:p>
      <w:pPr>
        <w:pStyle w:val="SourceCode"/>
      </w:pPr>
      <w:r>
        <w:rPr>
          <w:rStyle w:val="NormalTok"/>
        </w:rPr>
        <w:t xml:space="preserve">infogrid </w:t>
      </w:r>
      <w:r>
        <w:rPr>
          <w:rStyle w:val="OtherTok"/>
        </w:rPr>
        <w:t xml:space="preserve">&lt;-</w:t>
      </w:r>
      <w:r>
        <w:rPr>
          <w:rStyle w:val="NormalTok"/>
        </w:rPr>
        <w:t xml:space="preserve"> </w:t>
      </w:r>
      <w:r>
        <w:rPr>
          <w:rStyle w:val="ControlFlowTok"/>
        </w:rPr>
        <w:t xml:space="preserve">function</w:t>
      </w:r>
      <w:r>
        <w:rPr>
          <w:rStyle w:val="NormalTok"/>
        </w:rPr>
        <w:t xml:space="preserve">(nitems,item_params) {</w:t>
      </w:r>
      <w:r>
        <w:br/>
      </w:r>
      <w:r>
        <w:rPr>
          <w:rStyle w:val="NormalTok"/>
        </w:rPr>
        <w:t xml:space="preserve">  </w:t>
      </w:r>
      <w:r>
        <w:br/>
      </w:r>
      <w:r>
        <w:rPr>
          <w:rStyle w:val="NormalTok"/>
        </w:rPr>
        <w:t xml:space="preserve">  info</w:t>
      </w:r>
      <w:r>
        <w:rPr>
          <w:rStyle w:val="OtherTok"/>
        </w:rPr>
        <w:t xml:space="preserve">&lt;-</w:t>
      </w:r>
      <w:r>
        <w:rPr>
          <w:rStyle w:val="FunctionTok"/>
        </w:rPr>
        <w:t xml:space="preserve">array</w:t>
      </w:r>
      <w:r>
        <w:rPr>
          <w:rStyle w:val="NormalTok"/>
        </w:rPr>
        <w:t xml:space="preserve">(</w:t>
      </w:r>
      <w:r>
        <w:rPr>
          <w:rStyle w:val="DecValTok"/>
        </w:rPr>
        <w:t xml:space="preserve">0</w:t>
      </w:r>
      <w:r>
        <w:rPr>
          <w:rStyle w:val="NormalTok"/>
        </w:rPr>
        <w:t xml:space="preserve">,</w:t>
      </w:r>
      <w:r>
        <w:rPr>
          <w:rStyle w:val="FunctionTok"/>
        </w:rPr>
        <w:t xml:space="preserve">c</w:t>
      </w:r>
      <w:r>
        <w:rPr>
          <w:rStyle w:val="NormalTok"/>
        </w:rPr>
        <w:t xml:space="preserve">(</w:t>
      </w:r>
      <w:r>
        <w:rPr>
          <w:rStyle w:val="DecValTok"/>
        </w:rPr>
        <w:t xml:space="preserve">121</w:t>
      </w:r>
      <w:r>
        <w:rPr>
          <w:rStyle w:val="NormalTok"/>
        </w:rPr>
        <w:t xml:space="preserve">,nitems))</w:t>
      </w:r>
      <w:r>
        <w:br/>
      </w:r>
      <w:r>
        <w:rPr>
          <w:rStyle w:val="NormalTok"/>
        </w:rPr>
        <w:t xml:space="preserve">  </w:t>
      </w:r>
      <w:r>
        <w:br/>
      </w:r>
      <w:r>
        <w:rPr>
          <w:rStyle w:val="NormalTok"/>
        </w:rPr>
        <w:t xml:space="preserve">  theta</w:t>
      </w:r>
      <w:r>
        <w:rPr>
          <w:rStyle w:val="OtherTok"/>
        </w:rPr>
        <w:t xml:space="preserve">&lt;-</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05</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items) {</w:t>
      </w:r>
      <w:r>
        <w:br/>
      </w:r>
      <w:r>
        <w:rPr>
          <w:rStyle w:val="NormalTok"/>
        </w:rPr>
        <w:t xml:space="preserve">    </w:t>
      </w:r>
      <w:r>
        <w:br/>
      </w:r>
      <w:r>
        <w:rPr>
          <w:rStyle w:val="NormalTok"/>
        </w:rPr>
        <w:t xml:space="preserve">    temp</w:t>
      </w:r>
      <w:r>
        <w:rPr>
          <w:rStyle w:val="OtherTok"/>
        </w:rPr>
        <w:t xml:space="preserve">&lt;-</w:t>
      </w:r>
      <w:r>
        <w:rPr>
          <w:rStyle w:val="NormalTok"/>
        </w:rPr>
        <w:t xml:space="preserve"> item_params[j,</w:t>
      </w:r>
      <w:r>
        <w:rPr>
          <w:rStyle w:val="DecValTok"/>
        </w:rPr>
        <w:t xml:space="preserve">1</w:t>
      </w:r>
      <w:r>
        <w:rPr>
          <w:rStyle w:val="NormalTok"/>
        </w:rPr>
        <w:t xml:space="preserve">]</w:t>
      </w:r>
      <w:r>
        <w:rPr>
          <w:rStyle w:val="SpecialCharTok"/>
        </w:rPr>
        <w:t xml:space="preserve">*</w:t>
      </w:r>
      <w:r>
        <w:rPr>
          <w:rStyle w:val="NormalTok"/>
        </w:rPr>
        <w:t xml:space="preserve">(theta </w:t>
      </w:r>
      <w:r>
        <w:rPr>
          <w:rStyle w:val="SpecialCharTok"/>
        </w:rPr>
        <w:t xml:space="preserve">-</w:t>
      </w:r>
      <w:r>
        <w:rPr>
          <w:rStyle w:val="NormalTok"/>
        </w:rPr>
        <w:t xml:space="preserve"> item_params[j,</w:t>
      </w:r>
      <w:r>
        <w:rPr>
          <w:rStyle w:val="DecValTok"/>
        </w:rPr>
        <w:t xml:space="preserve">2</w:t>
      </w:r>
      <w:r>
        <w:rPr>
          <w:rStyle w:val="NormalTok"/>
        </w:rPr>
        <w:t xml:space="preserve">])</w:t>
      </w:r>
      <w:r>
        <w:br/>
      </w:r>
      <w:r>
        <w:rPr>
          <w:rStyle w:val="NormalTok"/>
        </w:rPr>
        <w:t xml:space="preserve">    </w:t>
      </w:r>
      <w:r>
        <w:br/>
      </w:r>
      <w:r>
        <w:rPr>
          <w:rStyle w:val="NormalTok"/>
        </w:rPr>
        <w:t xml:space="preserve">    p </w:t>
      </w:r>
      <w:r>
        <w:rPr>
          <w:rStyle w:val="OtherTok"/>
        </w:rPr>
        <w:t xml:space="preserve">&lt;-</w:t>
      </w:r>
      <w:r>
        <w:rPr>
          <w:rStyle w:val="NormalTok"/>
        </w:rPr>
        <w:t xml:space="preserve"> item_params[j,</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tem_params[j,</w:t>
      </w:r>
      <w:r>
        <w:rPr>
          <w:rStyle w:val="DecValTok"/>
        </w:rPr>
        <w:t xml:space="preserve">3</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emp))</w:t>
      </w:r>
      <w:r>
        <w:br/>
      </w:r>
      <w:r>
        <w:rPr>
          <w:rStyle w:val="NormalTok"/>
        </w:rPr>
        <w:t xml:space="preserve">    </w:t>
      </w:r>
      <w:r>
        <w:br/>
      </w:r>
      <w:r>
        <w:rPr>
          <w:rStyle w:val="NormalTok"/>
        </w:rPr>
        <w:t xml:space="preserve">    info[,j]</w:t>
      </w:r>
      <w:r>
        <w:rPr>
          <w:rStyle w:val="OtherTok"/>
        </w:rPr>
        <w:t xml:space="preserve">&lt;-</w:t>
      </w:r>
      <w:r>
        <w:rPr>
          <w:rStyle w:val="NormalTok"/>
        </w:rPr>
        <w:t xml:space="preserve">item_params[j,</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item_params[j,</w:t>
      </w:r>
      <w:r>
        <w:rPr>
          <w:rStyle w:val="DecValTok"/>
        </w:rPr>
        <w:t xml:space="preserve">3</w:t>
      </w:r>
      <w:r>
        <w:rPr>
          <w:rStyle w:val="NormalTok"/>
        </w:rPr>
        <w:t xml:space="preserve">])</w:t>
      </w:r>
      <w:r>
        <w:rPr>
          <w:rStyle w:val="SpecialCharTok"/>
        </w:rPr>
        <w:t xml:space="preserve">/</w:t>
      </w:r>
      <w:r>
        <w:rPr>
          <w:rStyle w:val="NormalTok"/>
        </w:rPr>
        <w:t xml:space="preserve">((item_params[j,</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tem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em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emp)))</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info</w:t>
      </w:r>
      <w:r>
        <w:br/>
      </w:r>
      <w:r>
        <w:rPr>
          <w:rStyle w:val="NormalTok"/>
        </w:rPr>
        <w:t xml:space="preserve">}</w:t>
      </w:r>
      <w:r>
        <w:br/>
      </w:r>
      <w:r>
        <w:br/>
      </w:r>
      <w:r>
        <w:rPr>
          <w:rStyle w:val="CommentTok"/>
        </w:rPr>
        <w:t xml:space="preserve"># construct the info grid for 6 item math test</w:t>
      </w:r>
      <w:r>
        <w:br/>
      </w:r>
      <w:r>
        <w:rPr>
          <w:rStyle w:val="FunctionTok"/>
        </w:rPr>
        <w:t xml:space="preserve">infogrid</w:t>
      </w:r>
      <w:r>
        <w:rPr>
          <w:rStyle w:val="NormalTok"/>
        </w:rPr>
        <w:t xml:space="preserve">(</w:t>
      </w:r>
      <w:r>
        <w:rPr>
          <w:rStyle w:val="DecValTok"/>
        </w:rPr>
        <w:t xml:space="preserve">6</w:t>
      </w:r>
      <w:r>
        <w:rPr>
          <w:rStyle w:val="NormalTok"/>
        </w:rPr>
        <w:t xml:space="preserve">,item_params)</w:t>
      </w:r>
      <w:r>
        <w:rPr>
          <w:rStyle w:val="OtherTok"/>
        </w:rPr>
        <w:t xml:space="preserve">-&gt;</w:t>
      </w:r>
      <w:r>
        <w:rPr>
          <w:rStyle w:val="NormalTok"/>
        </w:rPr>
        <w:t xml:space="preserve">testinfo</w:t>
      </w:r>
      <w:r>
        <w:br/>
      </w:r>
      <w:r>
        <w:br/>
      </w:r>
      <w:r>
        <w:rPr>
          <w:rStyle w:val="CommentTok"/>
        </w:rPr>
        <w:t xml:space="preserve"># to plot the test info, sum the rows (ie sum for all the items)</w:t>
      </w:r>
      <w:r>
        <w:br/>
      </w:r>
      <w:r>
        <w:br/>
      </w:r>
      <w:r>
        <w:rPr>
          <w:rStyle w:val="FunctionTok"/>
        </w:rPr>
        <w:t xml:space="preserve">plot</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05</w:t>
      </w:r>
      <w:r>
        <w:rPr>
          <w:rStyle w:val="NormalTok"/>
        </w:rPr>
        <w:t xml:space="preserve">),</w:t>
      </w:r>
      <w:r>
        <w:rPr>
          <w:rStyle w:val="FunctionTok"/>
        </w:rPr>
        <w:t xml:space="preserve">apply</w:t>
      </w:r>
      <w:r>
        <w:rPr>
          <w:rStyle w:val="NormalTok"/>
        </w:rPr>
        <w:t xml:space="preserve">(testinfo,</w:t>
      </w:r>
      <w:r>
        <w:rPr>
          <w:rStyle w:val="DecValTok"/>
        </w:rPr>
        <w:t xml:space="preserve">1</w:t>
      </w:r>
      <w:r>
        <w:rPr>
          <w:rStyle w:val="NormalTok"/>
        </w:rPr>
        <w:t xml:space="preserve">,sum),</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xlab=</w:t>
      </w:r>
      <w:r>
        <w:rPr>
          <w:rStyle w:val="StringTok"/>
        </w:rPr>
        <w:t xml:space="preserve">"Theta"</w:t>
      </w:r>
      <w:r>
        <w:rPr>
          <w:rStyle w:val="NormalTok"/>
        </w:rPr>
        <w:t xml:space="preserve">,</w:t>
      </w:r>
      <w:r>
        <w:rPr>
          <w:rStyle w:val="AttributeTok"/>
        </w:rPr>
        <w:t xml:space="preserve">ylab=</w:t>
      </w:r>
      <w:r>
        <w:rPr>
          <w:rStyle w:val="StringTok"/>
        </w:rPr>
        <w:t xml:space="preserve">"Information"</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ssignment-2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or response pattern (0,1,0,1,0,1) we had seen</w:t>
      </w:r>
      <w:r>
        <w:br/>
      </w:r>
      <w:r>
        <w:rPr>
          <w:rStyle w:val="CommentTok"/>
        </w:rPr>
        <w:t xml:space="preserve"># that theta-hat was approx -0.3, which was</w:t>
      </w:r>
      <w:r>
        <w:br/>
      </w:r>
      <w:r>
        <w:rPr>
          <w:rStyle w:val="CommentTok"/>
        </w:rPr>
        <w:t xml:space="preserve"># approximately slot 55 in the sequence</w:t>
      </w:r>
      <w:r>
        <w:br/>
      </w:r>
      <w:r>
        <w:rPr>
          <w:rStyle w:val="CommentTok"/>
        </w:rPr>
        <w:t xml:space="preserve"># so let's find test information at slot 48</w:t>
      </w:r>
      <w:r>
        <w:br/>
      </w:r>
      <w:r>
        <w:br/>
      </w:r>
      <w:r>
        <w:rPr>
          <w:rStyle w:val="FunctionTok"/>
        </w:rPr>
        <w:t xml:space="preserve">apply</w:t>
      </w:r>
      <w:r>
        <w:rPr>
          <w:rStyle w:val="NormalTok"/>
        </w:rPr>
        <w:t xml:space="preserve">(testinfo,</w:t>
      </w:r>
      <w:r>
        <w:rPr>
          <w:rStyle w:val="DecValTok"/>
        </w:rPr>
        <w:t xml:space="preserve">1</w:t>
      </w:r>
      <w:r>
        <w:rPr>
          <w:rStyle w:val="NormalTok"/>
        </w:rPr>
        <w:t xml:space="preserve">,sum)[</w:t>
      </w:r>
      <w:r>
        <w:rPr>
          <w:rStyle w:val="DecValTok"/>
        </w:rPr>
        <w:t xml:space="preserve">55</w:t>
      </w:r>
      <w:r>
        <w:rPr>
          <w:rStyle w:val="NormalTok"/>
        </w:rPr>
        <w:t xml:space="preserve">]</w:t>
      </w:r>
    </w:p>
    <w:p>
      <w:pPr>
        <w:pStyle w:val="SourceCode"/>
      </w:pPr>
      <w:r>
        <w:rPr>
          <w:rStyle w:val="VerbatimChar"/>
        </w:rPr>
        <w:t xml:space="preserve">## [1] 2.267261</w:t>
      </w:r>
    </w:p>
    <w:p>
      <w:pPr>
        <w:pStyle w:val="SourceCode"/>
      </w:pPr>
      <w:r>
        <w:rPr>
          <w:rStyle w:val="CommentTok"/>
        </w:rPr>
        <w:t xml:space="preserve"># the SE is 1/sqrt(testinformation)</w:t>
      </w:r>
      <w:r>
        <w:br/>
      </w:r>
      <w:r>
        <w:br/>
      </w:r>
      <w:r>
        <w:rPr>
          <w:rStyle w:val="DecValTok"/>
        </w:rPr>
        <w:t xml:space="preserve">1</w:t>
      </w:r>
      <w:r>
        <w:rPr>
          <w:rStyle w:val="SpecialCharTok"/>
        </w:rPr>
        <w:t xml:space="preserve">/</w:t>
      </w:r>
      <w:r>
        <w:rPr>
          <w:rStyle w:val="FunctionTok"/>
        </w:rPr>
        <w:t xml:space="preserve">sqrt</w:t>
      </w:r>
      <w:r>
        <w:rPr>
          <w:rStyle w:val="NormalTok"/>
        </w:rPr>
        <w:t xml:space="preserve">(</w:t>
      </w:r>
      <w:r>
        <w:rPr>
          <w:rStyle w:val="FunctionTok"/>
        </w:rPr>
        <w:t xml:space="preserve">apply</w:t>
      </w:r>
      <w:r>
        <w:rPr>
          <w:rStyle w:val="NormalTok"/>
        </w:rPr>
        <w:t xml:space="preserve">(testinfo,</w:t>
      </w:r>
      <w:r>
        <w:rPr>
          <w:rStyle w:val="DecValTok"/>
        </w:rPr>
        <w:t xml:space="preserve">1</w:t>
      </w:r>
      <w:r>
        <w:rPr>
          <w:rStyle w:val="NormalTok"/>
        </w:rPr>
        <w:t xml:space="preserve">,sum)[</w:t>
      </w:r>
      <w:r>
        <w:rPr>
          <w:rStyle w:val="DecValTok"/>
        </w:rPr>
        <w:t xml:space="preserve">55</w:t>
      </w:r>
      <w:r>
        <w:rPr>
          <w:rStyle w:val="NormalTok"/>
        </w:rPr>
        <w:t xml:space="preserve">])</w:t>
      </w:r>
    </w:p>
    <w:p>
      <w:pPr>
        <w:pStyle w:val="SourceCode"/>
      </w:pPr>
      <w:r>
        <w:rPr>
          <w:rStyle w:val="VerbatimChar"/>
        </w:rPr>
        <w:t xml:space="preserve">## [1] 0.6641241</w:t>
      </w:r>
    </w:p>
    <w:p>
      <w:pPr>
        <w:pStyle w:val="FirstParagraph"/>
      </w:pPr>
      <w:r>
        <w:t xml:space="preserve">The curve peaks around theta levels of -1 and 1. This means that the test is most effective or informative in estimating ability levels around these values therefore there is high precision around this region. The curve starts to fall off around extreme theta &lt;-2 and extreme of theta &gt; 2 which means the test provides less information around these two regions and its less precise in estimating ability levels around these values</w:t>
      </w:r>
    </w:p>
    <w:p>
      <w:pPr>
        <w:pStyle w:val="BodyText"/>
      </w:pPr>
      <w:r>
        <w:t xml:space="preserve">#Question 1e</w:t>
      </w:r>
      <w:r>
        <w:t xml:space="preserve"> </w:t>
      </w:r>
      <w:r>
        <w:t xml:space="preserve">Generating 6 new items that have item parameters exactly as these 6 will increase (double) the overall information of the test at each ability levels as test information is additive across items. Since the minimum standard error is the lowest at the peak of the ability levels, generating six new items with same item paramters will therefore reduce the minimum standard error, decreasing further.</w:t>
      </w:r>
    </w:p>
    <w:p>
      <w:pPr>
        <w:pStyle w:val="BodyText"/>
      </w:pPr>
      <w:r>
        <w:t xml:space="preserve">#QUESTION 2</w:t>
      </w:r>
    </w:p>
    <w:p>
      <w:pPr>
        <w:pStyle w:val="BodyText"/>
      </w:pPr>
      <w:r>
        <w:t xml:space="preserve">#a</w:t>
      </w:r>
    </w:p>
    <w:p>
      <w:pPr>
        <w:pStyle w:val="SourceCode"/>
      </w:pPr>
      <w:r>
        <w:rPr>
          <w:rStyle w:val="DocumentationTok"/>
        </w:rPr>
        <w:t xml:space="preserve">## Model Fit</w:t>
      </w:r>
      <w:r>
        <w:br/>
      </w:r>
      <w:r>
        <w:rPr>
          <w:rStyle w:val="FunctionTok"/>
        </w:rPr>
        <w:t xml:space="preserve">library</w:t>
      </w:r>
      <w:r>
        <w:rPr>
          <w:rStyle w:val="NormalTok"/>
        </w:rPr>
        <w:t xml:space="preserve">(mirt)</w:t>
      </w:r>
      <w:r>
        <w:br/>
      </w:r>
      <w:r>
        <w:rPr>
          <w:rStyle w:val="FunctionTok"/>
        </w:rPr>
        <w:t xml:space="preserve">mirt</w:t>
      </w:r>
      <w:r>
        <w:rPr>
          <w:rStyle w:val="NormalTok"/>
        </w:rPr>
        <w:t xml:space="preserve">(astro,</w:t>
      </w:r>
      <w:r>
        <w:rPr>
          <w:rStyle w:val="DecValTok"/>
        </w:rPr>
        <w:t xml:space="preserve">1</w:t>
      </w:r>
      <w:r>
        <w:rPr>
          <w:rStyle w:val="NormalTok"/>
        </w:rPr>
        <w:t xml:space="preserve">,</w:t>
      </w:r>
      <w:r>
        <w:rPr>
          <w:rStyle w:val="StringTok"/>
        </w:rPr>
        <w:t xml:space="preserve">"Rasch"</w:t>
      </w:r>
      <w:r>
        <w:rPr>
          <w:rStyle w:val="NormalTok"/>
        </w:rPr>
        <w:t xml:space="preserve">) </w:t>
      </w:r>
      <w:r>
        <w:rPr>
          <w:rStyle w:val="OtherTok"/>
        </w:rPr>
        <w:t xml:space="preserve">-&gt;</w:t>
      </w:r>
      <w:r>
        <w:rPr>
          <w:rStyle w:val="NormalTok"/>
        </w:rPr>
        <w:t xml:space="preserve">m1</w:t>
      </w:r>
    </w:p>
    <w:p>
      <w:pPr>
        <w:pStyle w:val="SourceCode"/>
      </w:pPr>
      <w:r>
        <w:rPr>
          <w:rStyle w:val="VerbatimChar"/>
        </w:rPr>
        <w:t xml:space="preserve">## Iteration: 1, Log-Lik: -1915.038, Max-Change: 0.09593Iteration: 2, Log-Lik: -1914.886, Max-Change: 0.01964Iteration: 3, Log-Lik: -1914.866, Max-Change: 0.00910Iteration: 4, Log-Lik: -1914.861, Max-Change: 0.00415Iteration: 5, Log-Lik: -1914.860, Max-Change: 0.00194Iteration: 6, Log-Lik: -1914.859, Max-Change: 0.00088Iteration: 7, Log-Lik: -1914.859, Max-Change: 0.00057Iteration: 8, Log-Lik: -1914.859, Max-Change: 0.00041Iteration: 9, Log-Lik: -1914.859, Max-Change: 0.00028Iteration: 10, Log-Lik: -1914.859, Max-Change: 0.00015Iteration: 11, Log-Lik: -1914.859, Max-Change: 0.00009</w:t>
      </w:r>
    </w:p>
    <w:p>
      <w:pPr>
        <w:pStyle w:val="SourceCode"/>
      </w:pPr>
      <w:r>
        <w:rPr>
          <w:rStyle w:val="FunctionTok"/>
        </w:rPr>
        <w:t xml:space="preserve">mirt</w:t>
      </w:r>
      <w:r>
        <w:rPr>
          <w:rStyle w:val="NormalTok"/>
        </w:rPr>
        <w:t xml:space="preserve">(astro,</w:t>
      </w:r>
      <w:r>
        <w:rPr>
          <w:rStyle w:val="DecValTok"/>
        </w:rPr>
        <w:t xml:space="preserve">1</w:t>
      </w:r>
      <w:r>
        <w:rPr>
          <w:rStyle w:val="NormalTok"/>
        </w:rPr>
        <w:t xml:space="preserve">,</w:t>
      </w:r>
      <w:r>
        <w:rPr>
          <w:rStyle w:val="StringTok"/>
        </w:rPr>
        <w:t xml:space="preserve">"2PL"</w:t>
      </w:r>
      <w:r>
        <w:rPr>
          <w:rStyle w:val="NormalTok"/>
        </w:rPr>
        <w:t xml:space="preserve">) </w:t>
      </w:r>
      <w:r>
        <w:rPr>
          <w:rStyle w:val="OtherTok"/>
        </w:rPr>
        <w:t xml:space="preserve">-&gt;</w:t>
      </w:r>
      <w:r>
        <w:rPr>
          <w:rStyle w:val="NormalTok"/>
        </w:rPr>
        <w:t xml:space="preserve">m2</w:t>
      </w:r>
    </w:p>
    <w:p>
      <w:pPr>
        <w:pStyle w:val="SourceCode"/>
      </w:pPr>
      <w:r>
        <w:rPr>
          <w:rStyle w:val="VerbatimChar"/>
        </w:rPr>
        <w:t xml:space="preserve">## Iteration: 1, Log-Lik: -1918.057, Max-Change: 1.73273Iteration: 2, Log-Lik: -1857.977, Max-Change: 1.06368Iteration: 3, Log-Lik: -1851.953, Max-Change: 0.51969Iteration: 4, Log-Lik: -1850.342, Max-Change: 0.39739Iteration: 5, Log-Lik: -1849.677, Max-Change: 0.36882Iteration: 6, Log-Lik: -1849.310, Max-Change: 0.28693Iteration: 7, Log-Lik: -1848.888, Max-Change: 0.02783Iteration: 8, Log-Lik: -1848.869, Max-Change: 0.03110Iteration: 9, Log-Lik: -1848.859, Max-Change: 0.02375Iteration: 10, Log-Lik: -1848.841, Max-Change: 0.00741Iteration: 11, Log-Lik: -1848.836, Max-Change: 0.00629Iteration: 12, Log-Lik: -1848.834, Max-Change: 0.00579Iteration: 13, Log-Lik: -1848.824, Max-Change: 0.00324Iteration: 14, Log-Lik: -1848.823, Max-Change: 0.00250Iteration: 15, Log-Lik: -1848.823, Max-Change: 0.00231Iteration: 16, Log-Lik: -1848.822, Max-Change: 0.00161Iteration: 17, Log-Lik: -1848.822, Max-Change: 0.00146Iteration: 18, Log-Lik: -1848.822, Max-Change: 0.00265Iteration: 19, Log-Lik: -1848.821, Max-Change: 0.00088Iteration: 20, Log-Lik: -1848.821, Max-Change: 0.00036Iteration: 21, Log-Lik: -1848.821, Max-Change: 0.00040Iteration: 22, Log-Lik: -1848.821, Max-Change: 0.00048Iteration: 23, Log-Lik: -1848.821, Max-Change: 0.00046Iteration: 24, Log-Lik: -1848.821, Max-Change: 0.00045Iteration: 25, Log-Lik: -1848.821, Max-Change: 0.00035Iteration: 26, Log-Lik: -1848.821, Max-Change: 0.00033Iteration: 27, Log-Lik: -1848.821, Max-Change: 0.00031Iteration: 28, Log-Lik: -1848.821, Max-Change: 0.00118Iteration: 29, Log-Lik: -1848.821, Max-Change: 0.00108Iteration: 30, Log-Lik: -1848.821, Max-Change: 0.00034Iteration: 31, Log-Lik: -1848.821, Max-Change: 0.00019Iteration: 32, Log-Lik: -1848.821, Max-Change: 0.00089Iteration: 33, Log-Lik: -1848.821, Max-Change: 0.00026Iteration: 34, Log-Lik: -1848.821, Max-Change: 0.00017Iteration: 35, Log-Lik: -1848.821, Max-Change: 0.00083Iteration: 36, Log-Lik: -1848.821, Max-Change: 0.00021Iteration: 37, Log-Lik: -1848.821, Max-Change: 0.00015Iteration: 38, Log-Lik: -1848.821, Max-Change: 0.00381Iteration: 39, Log-Lik: -1848.821, Max-Change: 0.00099Iteration: 40, Log-Lik: -1848.821, Max-Change: 0.00073Iteration: 41, Log-Lik: -1848.821, Max-Change: 0.00019Iteration: 42, Log-Lik: -1848.821, Max-Change: 0.00081Iteration: 43, Log-Lik: -1848.821, Max-Change: 0.00031Iteration: 44, Log-Lik: -1848.821, Max-Change: 0.00081Iteration: 45, Log-Lik: -1848.821, Max-Change: 0.00043Iteration: 46, Log-Lik: -1848.821, Max-Change: 0.00020Iteration: 47, Log-Lik: -1848.821, Max-Change: 0.00078Iteration: 48, Log-Lik: -1848.821, Max-Change: 0.00028Iteration: 49, Log-Lik: -1848.821, Max-Change: 0.00016Iteration: 50, Log-Lik: -1848.821, Max-Change: 0.00388Iteration: 51, Log-Lik: -1848.821, Max-Change: 0.00124Iteration: 52, Log-Lik: -1848.821, Max-Change: 0.00085Iteration: 53, Log-Lik: -1848.821, Max-Change: 0.00022Iteration: 54, Log-Lik: -1848.821, Max-Change: 0.00072Iteration: 55, Log-Lik: -1848.821, Max-Change: 0.00034Iteration: 56, Log-Lik: -1848.821, Max-Change: 0.00073Iteration: 57, Log-Lik: -1848.821, Max-Change: 0.00048Iteration: 58, Log-Lik: -1848.821, Max-Change: 0.00022Iteration: 59, Log-Lik: -1848.821, Max-Change: 0.00072Iteration: 60, Log-Lik: -1848.821, Max-Change: 0.00030Iteration: 61, Log-Lik: -1848.821, Max-Change: 0.00016Iteration: 62, Log-Lik: -1848.821, Max-Change: 0.00357Iteration: 63, Log-Lik: -1848.821, Max-Change: 0.00129Iteration: 64, Log-Lik: -1848.821, Max-Change: 0.00086Iteration: 65, Log-Lik: -1848.821, Max-Change: 0.00023Iteration: 66, Log-Lik: -1848.821, Max-Change: 0.00068Iteration: 67, Log-Lik: -1848.821, Max-Change: 0.00034Iteration: 68, Log-Lik: -1848.821, Max-Change: 0.00068Iteration: 69, Log-Lik: -1848.821, Max-Change: 0.00048Iteration: 70, Log-Lik: -1848.821, Max-Change: 0.00021Iteration: 71, Log-Lik: -1848.821, Max-Change: 0.00067Iteration: 72, Log-Lik: -1848.821, Max-Change: 0.00030Iteration: 73, Log-Lik: -1848.821, Max-Change: 0.00016Iteration: 74, Log-Lik: -1848.821, Max-Change: 0.00333Iteration: 75, Log-Lik: -1848.821, Max-Change: 0.00126Iteration: 76, Log-Lik: -1848.821, Max-Change: 0.00083Iteration: 77, Log-Lik: -1848.821, Max-Change: 0.00022Iteration: 78, Log-Lik: -1848.821, Max-Change: 0.00064Iteration: 79, Log-Lik: -1848.821, Max-Change: 0.00033Iteration: 80, Log-Lik: -1848.821, Max-Change: 0.00063Iteration: 81, Log-Lik: -1848.821, Max-Change: 0.00046Iteration: 82, Log-Lik: -1848.821, Max-Change: 0.00020Iteration: 83, Log-Lik: -1848.821, Max-Change: 0.00063Iteration: 84, Log-Lik: -1848.821, Max-Change: 0.00029Iteration: 85, Log-Lik: -1848.821, Max-Change: 0.00015Iteration: 86, Log-Lik: -1848.821, Max-Change: 0.00311Iteration: 87, Log-Lik: -1848.821, Max-Change: 0.00120Iteration: 88, Log-Lik: -1848.821, Max-Change: 0.00079Iteration: 89, Log-Lik: -1848.821, Max-Change: 0.00021Iteration: 90, Log-Lik: -1848.821, Max-Change: 0.00060Iteration: 91, Log-Lik: -1848.821, Max-Change: 0.00031Iteration: 92, Log-Lik: -1848.821, Max-Change: 0.00059Iteration: 93, Log-Lik: -1848.821, Max-Change: 0.00044Iteration: 94, Log-Lik: -1848.821, Max-Change: 0.00019Iteration: 95, Log-Lik: -1848.821, Max-Change: 0.00059Iteration: 96, Log-Lik: -1848.821, Max-Change: 0.00027Iteration: 97, Log-Lik: -1848.821, Max-Change: 0.00014Iteration: 98, Log-Lik: -1848.821, Max-Change: 0.00290Iteration: 99, Log-Lik: -1848.821, Max-Change: 0.00113Iteration: 100, Log-Lik: -1848.821, Max-Change: 0.00074Iteration: 101, Log-Lik: -1848.821, Max-Change: 0.00020Iteration: 102, Log-Lik: -1848.821, Max-Change: 0.00056Iteration: 103, Log-Lik: -1848.821, Max-Change: 0.00029Iteration: 104, Log-Lik: -1848.821, Max-Change: 0.00055Iteration: 105, Log-Lik: -1848.821, Max-Change: 0.00041Iteration: 106, Log-Lik: -1848.821, Max-Change: 0.00018Iteration: 107, Log-Lik: -1848.821, Max-Change: 0.00055Iteration: 108, Log-Lik: -1848.821, Max-Change: 0.00025Iteration: 109, Log-Lik: -1848.821, Max-Change: 0.00013Iteration: 110, Log-Lik: -1848.821, Max-Change: 0.00271Iteration: 111, Log-Lik: -1848.821, Max-Change: 0.00106Iteration: 112, Log-Lik: -1848.821, Max-Change: 0.00069Iteration: 113, Log-Lik: -1848.821, Max-Change: 0.00018Iteration: 114, Log-Lik: -1848.821, Max-Change: 0.00052Iteration: 115, Log-Lik: -1848.821, Max-Change: 0.00027Iteration: 116, Log-Lik: -1848.821, Max-Change: 0.00052Iteration: 117, Log-Lik: -1848.821, Max-Change: 0.00038Iteration: 118, Log-Lik: -1848.821, Max-Change: 0.00017Iteration: 119, Log-Lik: -1848.821, Max-Change: 0.00051Iteration: 120, Log-Lik: -1848.821, Max-Change: 0.00024Iteration: 121, Log-Lik: -1848.821, Max-Change: 0.00012Iteration: 122, Log-Lik: -1848.821, Max-Change: 0.00253Iteration: 123, Log-Lik: -1848.821, Max-Change: 0.00099Iteration: 124, Log-Lik: -1848.821, Max-Change: 0.00065Iteration: 125, Log-Lik: -1848.821, Max-Change: 0.00017Iteration: 126, Log-Lik: -1848.821, Max-Change: 0.00049Iteration: 127, Log-Lik: -1848.821, Max-Change: 0.00025Iteration: 128, Log-Lik: -1848.821, Max-Change: 0.00048Iteration: 129, Log-Lik: -1848.821, Max-Change: 0.00036Iteration: 130, Log-Lik: -1848.821, Max-Change: 0.00016Iteration: 131, Log-Lik: -1848.821, Max-Change: 0.00048Iteration: 132, Log-Lik: -1848.821, Max-Change: 0.00022Iteration: 133, Log-Lik: -1848.821, Max-Change: 0.00011Iteration: 134, Log-Lik: -1848.821, Max-Change: 0.00236Iteration: 135, Log-Lik: -1848.821, Max-Change: 0.00092Iteration: 136, Log-Lik: -1848.821, Max-Change: 0.00060Iteration: 137, Log-Lik: -1848.821, Max-Change: 0.00016Iteration: 138, Log-Lik: -1848.821, Max-Change: 0.00045Iteration: 139, Log-Lik: -1848.821, Max-Change: 0.00024Iteration: 140, Log-Lik: -1848.821, Max-Change: 0.00045Iteration: 141, Log-Lik: -1848.821, Max-Change: 0.00033Iteration: 142, Log-Lik: -1848.821, Max-Change: 0.00015Iteration: 143, Log-Lik: -1848.821, Max-Change: 0.00045Iteration: 144, Log-Lik: -1848.821, Max-Change: 0.00021Iteration: 145, Log-Lik: -1848.821, Max-Change: 0.00011Iteration: 146, Log-Lik: -1848.821, Max-Change: 0.00221Iteration: 147, Log-Lik: -1848.821, Max-Change: 0.00086Iteration: 148, Log-Lik: -1848.821, Max-Change: 0.00056Iteration: 149, Log-Lik: -1848.821, Max-Change: 0.00015Iteration: 150, Log-Lik: -1848.821, Max-Change: 0.00042Iteration: 151, Log-Lik: -1848.821, Max-Change: 0.00022Iteration: 152, Log-Lik: -1848.821, Max-Change: 0.00042Iteration: 153, Log-Lik: -1848.821, Max-Change: 0.00031Iteration: 154, Log-Lik: -1848.821, Max-Change: 0.00014Iteration: 155, Log-Lik: -1848.821, Max-Change: 0.00042Iteration: 156, Log-Lik: -1848.821, Max-Change: 0.00019Iteration: 157, Log-Lik: -1848.821, Max-Change: 0.00010</w:t>
      </w:r>
    </w:p>
    <w:p>
      <w:pPr>
        <w:pStyle w:val="SourceCode"/>
      </w:pPr>
      <w:r>
        <w:rPr>
          <w:rStyle w:val="FunctionTok"/>
        </w:rPr>
        <w:t xml:space="preserve">mirt</w:t>
      </w:r>
      <w:r>
        <w:rPr>
          <w:rStyle w:val="NormalTok"/>
        </w:rPr>
        <w:t xml:space="preserve">(astro,</w:t>
      </w:r>
      <w:r>
        <w:rPr>
          <w:rStyle w:val="DecValTok"/>
        </w:rPr>
        <w:t xml:space="preserve">1</w:t>
      </w:r>
      <w:r>
        <w:rPr>
          <w:rStyle w:val="NormalTok"/>
        </w:rPr>
        <w:t xml:space="preserve">,</w:t>
      </w:r>
      <w:r>
        <w:rPr>
          <w:rStyle w:val="StringTok"/>
        </w:rPr>
        <w:t xml:space="preserve">"3PL"</w:t>
      </w:r>
      <w:r>
        <w:rPr>
          <w:rStyle w:val="NormalTok"/>
        </w:rPr>
        <w:t xml:space="preserve">) </w:t>
      </w:r>
      <w:r>
        <w:rPr>
          <w:rStyle w:val="OtherTok"/>
        </w:rPr>
        <w:t xml:space="preserve">-&gt;</w:t>
      </w:r>
      <w:r>
        <w:rPr>
          <w:rStyle w:val="NormalTok"/>
        </w:rPr>
        <w:t xml:space="preserve">m3</w:t>
      </w:r>
    </w:p>
    <w:p>
      <w:pPr>
        <w:pStyle w:val="SourceCode"/>
      </w:pPr>
      <w:r>
        <w:rPr>
          <w:rStyle w:val="VerbatimChar"/>
        </w:rPr>
        <w:t xml:space="preserve">## Iteration: 1, Log-Lik: -1934.709, Max-Change: 3.57746Iteration: 2, Log-Lik: -1845.515, Max-Change: 1.81533Iteration: 3, Log-Lik: -1829.267, Max-Change: 1.22817Iteration: 4, Log-Lik: -1823.475, Max-Change: 0.95064Iteration: 5, Log-Lik: -1820.435, Max-Change: 0.77874Iteration: 6, Log-Lik: -1818.603, Max-Change: 0.67768Iteration: 7, Log-Lik: -1817.564, Max-Change: 0.22080Iteration: 8, Log-Lik: -1814.872, Max-Change: 0.13174Iteration: 9, Log-Lik: -1814.779, Max-Change: 1.92209Iteration: 10, Log-Lik: -1814.614, Max-Change: 1.01228Iteration: 11, Log-Lik: -1814.534, Max-Change: 1.21961Iteration: 12, Log-Lik: -1814.468, Max-Change: 0.93509Iteration: 13, Log-Lik: -1814.329, Max-Change: 0.02624Iteration: 14, Log-Lik: -1814.308, Max-Change: 0.83201Iteration: 15, Log-Lik: -1814.282, Max-Change: 0.03897Iteration: 16, Log-Lik: -1814.282, Max-Change: 0.03821Iteration: 17, Log-Lik: -1814.271, Max-Change: 0.64835Iteration: 18, Log-Lik: -1814.251, Max-Change: 0.03597Iteration: 19, Log-Lik: -1814.250, Max-Change: 0.03613Iteration: 20, Log-Lik: -1814.242, Max-Change: 0.02666Iteration: 21, Log-Lik: -1814.235, Max-Change: 0.02639Iteration: 22, Log-Lik: -1814.208, Max-Change: 0.01830Iteration: 23, Log-Lik: -1814.203, Max-Change: 0.01976Iteration: 24, Log-Lik: -1814.200, Max-Change: 0.02374Iteration: 25, Log-Lik: -1814.194, Max-Change: 0.00883Iteration: 26, Log-Lik: -1814.191, Max-Change: 0.01421Iteration: 27, Log-Lik: -1814.190, Max-Change: 0.02937Iteration: 28, Log-Lik: -1814.188, Max-Change: 0.01630Iteration: 29, Log-Lik: -1814.186, Max-Change: 0.41526Iteration: 30, Log-Lik: -1814.179, Max-Change: 0.01905Iteration: 31, Log-Lik: -1814.179, Max-Change: 0.01699Iteration: 32, Log-Lik: -1814.178, Max-Change: 0.00898Iteration: 33, Log-Lik: -1814.177, Max-Change: 0.01225Iteration: 34, Log-Lik: -1814.175, Max-Change: 0.00467Iteration: 35, Log-Lik: -1814.174, Max-Change: 0.00512Iteration: 36, Log-Lik: -1814.174, Max-Change: 0.00286Iteration: 37, Log-Lik: -1814.174, Max-Change: 0.00584Iteration: 38, Log-Lik: -1814.173, Max-Change: 0.00112Iteration: 39, Log-Lik: -1814.173, Max-Change: 0.00679Iteration: 40, Log-Lik: -1814.173, Max-Change: 0.00103Iteration: 41, Log-Lik: -1814.173, Max-Change: 0.00258Iteration: 42, Log-Lik: -1814.172, Max-Change: 0.00525Iteration: 43, Log-Lik: -1814.172, Max-Change: 0.00091Iteration: 44, Log-Lik: -1814.172, Max-Change: 0.00231Iteration: 45, Log-Lik: -1814.172, Max-Change: 0.00544Iteration: 46, Log-Lik: -1814.172, Max-Change: 0.00092Iteration: 47, Log-Lik: -1814.171, Max-Change: 0.00032Iteration: 48, Log-Lik: -1814.171, Max-Change: 0.00132Iteration: 49, Log-Lik: -1814.171, Max-Change: 0.00060Iteration: 50, Log-Lik: -1814.171, Max-Change: 0.00462Iteration: 51, Log-Lik: -1814.171, Max-Change: 0.00024Iteration: 52, Log-Lik: -1814.171, Max-Change: 0.00024Iteration: 53, Log-Lik: -1814.171, Max-Change: 0.00120Iteration: 54, Log-Lik: -1814.171, Max-Change: 0.00141Iteration: 55, Log-Lik: -1814.171, Max-Change: 0.00154Iteration: 56, Log-Lik: -1814.171, Max-Change: 0.00034Iteration: 57, Log-Lik: -1814.171, Max-Change: 0.00120Iteration: 58, Log-Lik: -1814.171, Max-Change: 0.00028Iteration: 59, Log-Lik: -1814.171, Max-Change: 0.00119Iteration: 60, Log-Lik: -1814.171, Max-Change: 0.00029Iteration: 61, Log-Lik: -1814.171, Max-Change: 0.00119Iteration: 62, Log-Lik: -1814.171, Max-Change: 0.00162Iteration: 63, Log-Lik: -1814.171, Max-Change: 0.00059Iteration: 64, Log-Lik: -1814.171, Max-Change: 0.00040Iteration: 65, Log-Lik: -1814.171, Max-Change: 0.00116Iteration: 66, Log-Lik: -1814.171, Max-Change: 0.00052Iteration: 67, Log-Lik: -1814.171, Max-Change: 0.00032Iteration: 68, Log-Lik: -1814.171, Max-Change: 0.00115Iteration: 69, Log-Lik: -1814.171, Max-Change: 0.00041Iteration: 70, Log-Lik: -1814.171, Max-Change: 0.00026Iteration: 71, Log-Lik: -1814.171, Max-Change: 0.00114Iteration: 72, Log-Lik: -1814.171, Max-Change: 0.00034Iteration: 73, Log-Lik: -1814.171, Max-Change: 0.00112Iteration: 74, Log-Lik: -1814.171, Max-Change: 0.00116Iteration: 75, Log-Lik: -1814.171, Max-Change: 0.00028Iteration: 76, Log-Lik: -1814.171, Max-Change: 0.00111Iteration: 77, Log-Lik: -1814.171, Max-Change: 0.00081Iteration: 78, Log-Lik: -1814.171, Max-Change: 0.00110Iteration: 79, Log-Lik: -1814.171, Max-Change: 0.00099Iteration: 80, Log-Lik: -1814.171, Max-Change: 0.00120Iteration: 81, Log-Lik: -1814.171, Max-Change: 0.00128Iteration: 82, Log-Lik: -1814.171, Max-Change: 0.00057Iteration: 83, Log-Lik: -1814.171, Max-Change: 0.00107Iteration: 84, Log-Lik: -1814.171, Max-Change: 0.00074Iteration: 85, Log-Lik: -1814.171, Max-Change: 0.00039Iteration: 86, Log-Lik: -1814.171, Max-Change: 0.00106Iteration: 87, Log-Lik: -1814.171, Max-Change: 0.00050Iteration: 88, Log-Lik: -1814.171, Max-Change: 0.00029Iteration: 89, Log-Lik: -1814.171, Max-Change: 0.00105Iteration: 90, Log-Lik: -1814.171, Max-Change: 0.00037Iteration: 91, Log-Lik: -1814.171, Max-Change: 0.00115Iteration: 92, Log-Lik: -1814.171, Max-Change: 0.00119Iteration: 93, Log-Lik: -1814.171, Max-Change: 0.00030Iteration: 94, Log-Lik: -1814.171, Max-Change: 0.00103Iteration: 95, Log-Lik: -1814.171, Max-Change: 0.00092Iteration: 96, Log-Lik: -1814.170, Max-Change: 0.00115Iteration: 97, Log-Lik: -1814.170, Max-Change: 0.00099Iteration: 98, Log-Lik: -1814.170, Max-Change: 0.00025Iteration: 99, Log-Lik: -1814.170, Max-Change: 0.00503Iteration: 100, Log-Lik: -1814.170, Max-Change: 0.37702Iteration: 101, Log-Lik: -1814.166, Max-Change: 0.00679Iteration: 102, Log-Lik: -1814.165, Max-Change: 0.00120Iteration: 103, Log-Lik: -1814.165, Max-Change: 0.00097Iteration: 104, Log-Lik: -1814.165, Max-Change: 0.00039Iteration: 105, Log-Lik: -1814.165, Max-Change: 0.00116Iteration: 106, Log-Lik: -1814.165, Max-Change: 0.00059Iteration: 107, Log-Lik: -1814.165, Max-Change: 0.00097Iteration: 108, Log-Lik: -1814.165, Max-Change: 0.00078Iteration: 109, Log-Lik: -1814.165, Max-Change: 0.00043Iteration: 110, Log-Lik: -1814.165, Max-Change: 0.00077Iteration: 111, Log-Lik: -1814.165, Max-Change: 0.00056Iteration: 112, Log-Lik: -1814.165, Max-Change: 0.00032Iteration: 113, Log-Lik: -1814.165, Max-Change: 0.00069Iteration: 114, Log-Lik: -1814.165, Max-Change: 0.00042Iteration: 115, Log-Lik: -1814.165, Max-Change: 0.00026Iteration: 116, Log-Lik: -1814.165, Max-Change: 0.00352Iteration: 117, Log-Lik: -1814.165, Max-Change: 0.00397Iteration: 118, Log-Lik: -1814.165, Max-Change: 0.00220Iteration: 119, Log-Lik: -1814.165, Max-Change: 0.00076Iteration: 120, Log-Lik: -1814.165, Max-Change: 0.00020Iteration: 121, Log-Lik: -1814.165, Max-Change: 0.00078Iteration: 122, Log-Lik: -1814.165, Max-Change: 0.00052Iteration: 123, Log-Lik: -1814.165, Max-Change: 0.00079Iteration: 124, Log-Lik: -1814.165, Max-Change: 0.00065Iteration: 125, Log-Lik: -1814.165, Max-Change: 0.00083Iteration: 126, Log-Lik: -1814.165, Max-Change: 0.00086Iteration: 127, Log-Lik: -1814.165, Max-Change: 0.00039Iteration: 128, Log-Lik: -1814.165, Max-Change: 0.00078Iteration: 129, Log-Lik: -1814.165, Max-Change: 0.00050Iteration: 130, Log-Lik: -1814.165, Max-Change: 0.00027Iteration: 131, Log-Lik: -1814.165, Max-Change: 0.00391Iteration: 132, Log-Lik: -1814.165, Max-Change: 0.77365Iteration: 133, Log-Lik: -1814.156, Max-Change: 0.00832Iteration: 134, Log-Lik: -1814.156, Max-Change: 0.00100Iteration: 135, Log-Lik: -1814.155, Max-Change: 0.00024Iteration: 136, Log-Lik: -1814.155, Max-Change: 0.00019Iteration: 137, Log-Lik: -1814.155, Max-Change: 0.00090Iteration: 138, Log-Lik: -1814.155, Max-Change: 0.00090Iteration: 139, Log-Lik: -1814.155, Max-Change: 0.00119Iteration: 140, Log-Lik: -1814.155, Max-Change: 0.00029Iteration: 141, Log-Lik: -1814.155, Max-Change: 0.00064Iteration: 142, Log-Lik: -1814.155, Max-Change: 0.00045Iteration: 143, Log-Lik: -1814.155, Max-Change: 0.00063Iteration: 144, Log-Lik: -1814.155, Max-Change: 0.00059Iteration: 145, Log-Lik: -1814.155, Max-Change: 0.00030Iteration: 146, Log-Lik: -1814.155, Max-Change: 0.00063Iteration: 147, Log-Lik: -1814.155, Max-Change: 0.00040Iteration: 148, Log-Lik: -1814.155, Max-Change: 0.00023Iteration: 149, Log-Lik: -1814.155, Max-Change: 0.00311Iteration: 150, Log-Lik: -1814.155, Max-Change: 0.02980Iteration: 151, Log-Lik: -1814.155, Max-Change: 0.00018Iteration: 152, Log-Lik: -1814.155, Max-Change: 0.00074Iteration: 153, Log-Lik: -1814.155, Max-Change: 0.00024Iteration: 154, Log-Lik: -1814.155, Max-Change: 0.00017Iteration: 155, Log-Lik: -1814.155, Max-Change: 0.00360Iteration: 156, Log-Lik: -1814.155, Max-Change: 0.00089Iteration: 157, Log-Lik: -1814.155, Max-Change: 0.00059Iteration: 158, Log-Lik: -1814.155, Max-Change: 0.00016Iteration: 159, Log-Lik: -1814.155, Max-Change: 0.00067Iteration: 160, Log-Lik: -1814.155, Max-Change: 0.00019Iteration: 161, Log-Lik: -1814.155, Max-Change: 0.00067Iteration: 162, Log-Lik: -1814.155, Max-Change: 0.00025Iteration: 163, Log-Lik: -1814.155, Max-Change: 0.00016Iteration: 164, Log-Lik: -1814.155, Max-Change: 0.00067Iteration: 165, Log-Lik: -1814.155, Max-Change: 0.00020Iteration: 166, Log-Lik: -1814.155, Max-Change: 0.00067Iteration: 167, Log-Lik: -1814.155, Max-Change: 0.00068Iteration: 168, Log-Lik: -1814.155, Max-Change: 0.00017Iteration: 169, Log-Lik: -1814.155, Max-Change: 0.00067Iteration: 170, Log-Lik: -1814.155, Max-Change: 0.00052Iteration: 171, Log-Lik: -1814.155, Max-Change: 0.00067Iteration: 172, Log-Lik: -1814.155, Max-Change: 0.00060Iteration: 173, Log-Lik: -1814.155, Max-Change: 0.00074Iteration: 174, Log-Lik: -1814.155, Max-Change: 0.00078Iteration: 175, Log-Lik: -1814.155, Max-Change: 0.00034Iteration: 176, Log-Lik: -1814.155, Max-Change: 0.00067Iteration: 177, Log-Lik: -1814.155, Max-Change: 0.00044Iteration: 178, Log-Lik: -1814.155, Max-Change: 0.00023Iteration: 179, Log-Lik: -1814.155, Max-Change: 0.00334Iteration: 180, Log-Lik: -1814.155, Max-Change: 1.61820Iteration: 181, Log-Lik: -1814.141, Max-Change: 0.00537Iteration: 182, Log-Lik: -1814.141, Max-Change: 0.00092Iteration: 183, Log-Lik: -1814.141, Max-Change: 0.00028Iteration: 184, Log-Lik: -1814.141, Max-Change: 0.00020Iteration: 185, Log-Lik: -1814.141, Max-Change: 0.00076Iteration: 186, Log-Lik: -1814.141, Max-Change: 0.00114Iteration: 187, Log-Lik: -1814.141, Max-Change: 0.00110Iteration: 188, Log-Lik: -1814.141, Max-Change: 0.00034Iteration: 189, Log-Lik: -1814.141, Max-Change: 0.00074Iteration: 190, Log-Lik: -1814.141, Max-Change: 0.00028Iteration: 191, Log-Lik: -1814.141, Max-Change: 0.00072Iteration: 192, Log-Lik: -1814.141, Max-Change: 0.00019Iteration: 193, Log-Lik: -1814.141, Max-Change: 0.00072Iteration: 194, Log-Lik: -1814.141, Max-Change: 0.00062Iteration: 195, Log-Lik: -1814.141, Max-Change: 0.00016Iteration: 196, Log-Lik: -1814.141, Max-Change: 0.00071Iteration: 197, Log-Lik: -1814.141, Max-Change: 0.00046Iteration: 198, Log-Lik: -1814.141, Max-Change: 0.00070Iteration: 199, Log-Lik: -1814.141, Max-Change: 0.00055Iteration: 200, Log-Lik: -1814.141, Max-Change: 0.00070Iteration: 201, Log-Lik: -1814.141, Max-Change: 0.00073Iteration: 202, Log-Lik: -1814.141, Max-Change: 0.00033Iteration: 203, Log-Lik: -1814.141, Max-Change: 0.00069Iteration: 204, Log-Lik: -1814.140, Max-Change: 0.00044Iteration: 205, Log-Lik: -1814.140, Max-Change: 0.00024Iteration: 206, Log-Lik: -1814.140, Max-Change: 0.00340Iteration: 207, Log-Lik: -1814.140, Max-Change: 0.00120Iteration: 208, Log-Lik: -1814.140, Max-Change: 0.00118Iteration: 209, Log-Lik: -1814.140, Max-Change: 0.00029Iteration: 210, Log-Lik: -1814.140, Max-Change: 0.00064Iteration: 211, Log-Lik: -1814.140, Max-Change: 0.00044Iteration: 212, Log-Lik: -1814.140, Max-Change: 0.00063Iteration: 213, Log-Lik: -1814.140, Max-Change: 0.00057Iteration: 214, Log-Lik: -1814.140, Max-Change: 0.00028Iteration: 215, Log-Lik: -1814.140, Max-Change: 0.00063Iteration: 216, Log-Lik: -1814.140, Max-Change: 0.00037Iteration: 217, Log-Lik: -1814.140, Max-Change: 0.00021Iteration: 218, Log-Lik: -1814.140, Max-Change: 0.00309Iteration: 219, Log-Lik: -1814.140, Max-Change: 0.02332Iteration: 220, Log-Lik: -1814.140, Max-Change: 0.00130Iteration: 221, Log-Lik: -1814.140, Max-Change: 0.00035Iteration: 222, Log-Lik: -1814.140, Max-Change: 0.00058Iteration: 223, Log-Lik: -1814.140, Max-Change: 0.00053Iteration: 224, Log-Lik: -1814.140, Max-Change: 0.00064Iteration: 225, Log-Lik: -1814.140, Max-Change: 0.00068Iteration: 226, Log-Lik: -1814.140, Max-Change: 0.00032Iteration: 227, Log-Lik: -1814.140, Max-Change: 0.00057Iteration: 228, Log-Lik: -1814.140, Max-Change: 0.00041Iteration: 229, Log-Lik: -1814.140, Max-Change: 0.00022Iteration: 230, Log-Lik: -1814.140, Max-Change: 0.00283Iteration: 231, Log-Lik: -1814.140, Max-Change: 0.00112Iteration: 232, Log-Lik: -1814.140, Max-Change: 0.00103Iteration: 233, Log-Lik: -1814.140, Max-Change: 0.00026Iteration: 234, Log-Lik: -1814.140, Max-Change: 0.00055Iteration: 235, Log-Lik: -1814.140, Max-Change: 0.00038Iteration: 236, Log-Lik: -1814.140, Max-Change: 0.00056Iteration: 237, Log-Lik: -1814.140, Max-Change: 0.00049Iteration: 238, Log-Lik: -1814.140, Max-Change: 0.00025Iteration: 239, Log-Lik: -1814.140, Max-Change: 0.00277Iteration: 240, Log-Lik: -1814.140, Max-Change: 1.32860Iteration: 241, Log-Lik: -1814.130, Max-Change: 0.00534Iteration: 242, Log-Lik: -1814.129, Max-Change: 0.00066Iteration: 243, Log-Lik: -1814.129, Max-Change: 0.00109Iteration: 244, Log-Lik: -1814.129, Max-Change: 0.00069Iteration: 245, Log-Lik: -1814.129, Max-Change: 0.00072Iteration: 246, Log-Lik: -1814.129, Max-Change: 0.00072Iteration: 247, Log-Lik: -1814.129, Max-Change: 0.00040Iteration: 248, Log-Lik: -1814.129, Max-Change: 0.00065Iteration: 249, Log-Lik: -1814.129, Max-Change: 0.00038Iteration: 250, Log-Lik: -1814.129, Max-Change: 0.00023Iteration: 251, Log-Lik: -1814.129, Max-Change: 0.00318Iteration: 252, Log-Lik: -1814.129, Max-Change: 0.00126Iteration: 253, Log-Lik: -1814.129, Max-Change: 0.00085Iteration: 254, Log-Lik: -1814.129, Max-Change: 0.00088Iteration: 255, Log-Lik: -1814.129, Max-Change: 0.00087Iteration: 256, Log-Lik: -1814.129, Max-Change: 0.00041Iteration: 257, Log-Lik: -1814.129, Max-Change: 0.00062Iteration: 258, Log-Lik: -1814.129, Max-Change: 0.00040Iteration: 259, Log-Lik: -1814.129, Max-Change: 0.00022Iteration: 260, Log-Lik: -1814.129, Max-Change: 0.00305Iteration: 261, Log-Lik: -1814.129, Max-Change: 0.00130Iteration: 262, Log-Lik: -1814.129, Max-Change: 0.00096Iteration: 263, Log-Lik: -1814.129, Max-Change: 0.00019Iteration: 264, Log-Lik: -1814.129, Max-Change: 0.00289Iteration: 265, Log-Lik: -1814.129, Max-Change: 0.00113Iteration: 266, Log-Lik: -1814.129, Max-Change: 0.00017Iteration: 267, Log-Lik: -1814.129, Max-Change: 0.00055Iteration: 268, Log-Lik: -1814.129, Max-Change: 0.00016Iteration: 269, Log-Lik: -1814.129, Max-Change: 0.00055Iteration: 270, Log-Lik: -1814.129, Max-Change: 0.00018Iteration: 271, Log-Lik: -1814.129, Max-Change: 0.00012Iteration: 272, Log-Lik: -1814.129, Max-Change: 0.00054Iteration: 273, Log-Lik: -1814.129, Max-Change: 0.00054Iteration: 274, Log-Lik: -1814.129, Max-Change: 0.00048Iteration: 275, Log-Lik: -1814.129, Max-Change: 0.00056Iteration: 276, Log-Lik: -1814.129, Max-Change: 0.00058Iteration: 277, Log-Lik: -1814.129, Max-Change: 0.00028Iteration: 278, Log-Lik: -1814.129, Max-Change: 0.00053Iteration: 279, Log-Lik: -1814.129, Max-Change: 0.00035Iteration: 280, Log-Lik: -1814.129, Max-Change: 0.00019Iteration: 281, Log-Lik: -1814.129, Max-Change: 0.00052Iteration: 282, Log-Lik: -1814.129, Max-Change: 0.00025Iteration: 283, Log-Lik: -1814.129, Max-Change: 0.00015Iteration: 284, Log-Lik: -1814.129, Max-Change: 0.00261Iteration: 285, Log-Lik: -1814.129, Max-Change: 0.00109Iteration: 286, Log-Lik: -1814.129, Max-Change: 0.00082Iteration: 287, Log-Lik: -1814.129, Max-Change: 0.00020Iteration: 288, Log-Lik: -1814.129, Max-Change: 0.00051Iteration: 289, Log-Lik: -1814.129, Max-Change: 0.00032Iteration: 290, Log-Lik: -1814.129, Max-Change: 0.00051Iteration: 291, Log-Lik: -1814.129, Max-Change: 0.00042Iteration: 292, Log-Lik: -1814.129, Max-Change: 0.00022Iteration: 293, Log-Lik: -1814.129, Max-Change: 0.00050Iteration: 294, Log-Lik: -1814.129, Max-Change: 0.00029Iteration: 295, Log-Lik: -1814.129, Max-Change: 0.00017Iteration: 296, Log-Lik: -1814.129, Max-Change: 0.00249Iteration: 297, Log-Lik: -1814.129, Max-Change: 0.00128Iteration: 298, Log-Lik: -1814.129, Max-Change: 0.00093Iteration: 299, Log-Lik: -1814.129, Max-Change: 0.00023Iteration: 300, Log-Lik: -1814.129, Max-Change: 0.00048Iteration: 301, Log-Lik: -1814.129, Max-Change: 0.00036Iteration: 302, Log-Lik: -1814.129, Max-Change: 0.00049Iteration: 303, Log-Lik: -1814.129, Max-Change: 0.00047Iteration: 304, Log-Lik: -1814.129, Max-Change: 0.00024Iteration: 305, Log-Lik: -1814.129, Max-Change: 0.00048Iteration: 306, Log-Lik: -1814.129, Max-Change: 0.00031Iteration: 307, Log-Lik: -1814.129, Max-Change: 0.00018Iteration: 308, Log-Lik: -1814.129, Max-Change: 0.00241Iteration: 309, Log-Lik: -1814.129, Max-Change: 0.00134Iteration: 310, Log-Lik: -1814.129, Max-Change: 0.00096Iteration: 311, Log-Lik: -1814.129, Max-Change: 0.00024Iteration: 312, Log-Lik: -1814.129, Max-Change: 0.00048Iteration: 313, Log-Lik: -1814.129, Max-Change: 0.00036Iteration: 314, Log-Lik: -1814.129, Max-Change: 0.00048Iteration: 315, Log-Lik: -1814.129, Max-Change: 0.00048Iteration: 316, Log-Lik: -1814.129, Max-Change: 0.00024Iteration: 317, Log-Lik: -1814.129, Max-Change: 0.00048Iteration: 318, Log-Lik: -1814.129, Max-Change: 0.00031Iteration: 319, Log-Lik: -1814.129, Max-Change: 0.00018Iteration: 320, Log-Lik: -1814.129, Max-Change: 0.00239Iteration: 321, Log-Lik: -1814.129, Max-Change: 0.00134Iteration: 322, Log-Lik: -1814.129, Max-Change: 0.00096Iteration: 323, Log-Lik: -1814.129, Max-Change: 0.00024Iteration: 324, Log-Lik: -1814.129, Max-Change: 0.00048Iteration: 325, Log-Lik: -1814.129, Max-Change: 0.00036Iteration: 326, Log-Lik: -1814.129, Max-Change: 0.00048Iteration: 327, Log-Lik: -1814.129, Max-Change: 0.00047Iteration: 328, Log-Lik: -1814.129, Max-Change: 0.00023Iteration: 329, Log-Lik: -1814.129, Max-Change: 0.00048Iteration: 330, Log-Lik: -1814.129, Max-Change: 0.00031Iteration: 331, Log-Lik: -1814.129, Max-Change: 0.00017Iteration: 332, Log-Lik: -1814.129, Max-Change: 0.00241Iteration: 333, Log-Lik: -1814.129, Max-Change: 0.00131Iteration: 334, Log-Lik: -1814.129, Max-Change: 0.00094Iteration: 335, Log-Lik: -1814.129, Max-Change: 0.00024Iteration: 336, Log-Lik: -1814.129, Max-Change: 0.00049Iteration: 337, Log-Lik: -1814.129, Max-Change: 0.00035Iteration: 338, Log-Lik: -1814.129, Max-Change: 0.00048Iteration: 339, Log-Lik: -1814.129, Max-Change: 0.00046Iteration: 340, Log-Lik: -1814.129, Max-Change: 0.00023Iteration: 341, Log-Lik: -1814.129, Max-Change: 0.00049Iteration: 342, Log-Lik: -1814.129, Max-Change: 0.00030Iteration: 343, Log-Lik: -1814.129, Max-Change: 0.00017Iteration: 344, Log-Lik: -1814.129, Max-Change: 0.00243Iteration: 345, Log-Lik: -1814.129, Max-Change: 0.00129Iteration: 346, Log-Lik: -1814.129, Max-Change: 0.00092Iteration: 347, Log-Lik: -1814.129, Max-Change: 0.00023Iteration: 348, Log-Lik: -1814.129, Max-Change: 0.00049Iteration: 349, Log-Lik: -1814.128, Max-Change: 0.00035Iteration: 350, Log-Lik: -1814.128, Max-Change: 0.00049Iteration: 351, Log-Lik: -1814.128, Max-Change: 0.00045Iteration: 352, Log-Lik: -1814.128, Max-Change: 0.00023Iteration: 353, Log-Lik: -1814.128, Max-Change: 0.00049Iteration: 354, Log-Lik: -1814.128, Max-Change: 0.00030Iteration: 355, Log-Lik: -1814.128, Max-Change: 0.00017Iteration: 356, Log-Lik: -1814.128, Max-Change: 0.00244Iteration: 357, Log-Lik: -1814.128, Max-Change: 0.00126Iteration: 358, Log-Lik: -1814.128, Max-Change: 0.00091Iteration: 359, Log-Lik: -1814.128, Max-Change: 0.00023Iteration: 360, Log-Lik: -1814.128, Max-Change: 0.00049Iteration: 361, Log-Lik: -1814.128, Max-Change: 0.00034Iteration: 362, Log-Lik: -1814.128, Max-Change: 0.00049Iteration: 363, Log-Lik: -1814.128, Max-Change: 0.00045Iteration: 364, Log-Lik: -1814.128, Max-Change: 0.00022Iteration: 365, Log-Lik: -1814.128, Max-Change: 0.00244Iteration: 366, Log-Lik: -1814.128, Max-Change: 0.00258Iteration: 367, Log-Lik: -1814.128, Max-Change: 0.00144Iteration: 368, Log-Lik: -1814.128, Max-Change: 0.00065Iteration: 369, Log-Lik: -1814.128, Max-Change: 0.00017Iteration: 370, Log-Lik: -1814.128, Max-Change: 0.00050Iteration: 371, Log-Lik: -1814.128, Max-Change: 0.00049Iteration: 372, Log-Lik: -1814.128, Max-Change: 0.00061Iteration: 373, Log-Lik: -1814.128, Max-Change: 0.00056Iteration: 374, Log-Lik: -1814.128, Max-Change: 0.00070Iteration: 375, Log-Lik: -1814.128, Max-Change: 0.00074Iteration: 376, Log-Lik: -1814.128, Max-Change: 0.00031Iteration: 377, Log-Lik: -1814.128, Max-Change: 0.00049Iteration: 378, Log-Lik: -1814.128, Max-Change: 0.00041Iteration: 379, Log-Lik: -1814.128, Max-Change: 0.00021Iteration: 380, Log-Lik: -1814.128, Max-Change: 0.00246Iteration: 381, Log-Lik: -1814.128, Max-Change: 0.00257Iteration: 382, Log-Lik: -1814.128, Max-Change: 0.00092Iteration: 383, Log-Lik: -1814.128, Max-Change: 0.00035Iteration: 384, Log-Lik: -1814.128, Max-Change: 0.00048Iteration: 385, Log-Lik: -1814.128, Max-Change: 0.00047Iteration: 386, Log-Lik: -1814.128, Max-Change: 0.00058Iteration: 387, Log-Lik: -1814.128, Max-Change: 0.00061Iteration: 388, Log-Lik: -1814.128, Max-Change: 0.00028Iteration: 389, Log-Lik: -1814.128, Max-Change: 0.00049Iteration: 390, Log-Lik: -1814.128, Max-Change: 0.00036Iteration: 391, Log-Lik: -1814.128, Max-Change: 0.00019Iteration: 392, Log-Lik: -1814.128, Max-Change: 0.00245Iteration: 393, Log-Lik: -1814.128, Max-Change: 0.00144Iteration: 394, Log-Lik: -1814.128, Max-Change: 0.00097Iteration: 395, Log-Lik: -1814.128, Max-Change: 0.00024Iteration: 396, Log-Lik: -1814.128, Max-Change: 0.00049Iteration: 397, Log-Lik: -1814.128, Max-Change: 0.00035Iteration: 398, Log-Lik: -1814.128, Max-Change: 0.00049Iteration: 399, Log-Lik: -1814.128, Max-Change: 0.00047Iteration: 400, Log-Lik: -1814.128, Max-Change: 0.00023Iteration: 401, Log-Lik: -1814.128, Max-Change: 0.00049Iteration: 402, Log-Lik: -1814.128, Max-Change: 0.00030Iteration: 403, Log-Lik: -1814.128, Max-Change: 0.00016Iteration: 404, Log-Lik: -1814.128, Max-Change: 0.00246Iteration: 405, Log-Lik: -1814.128, Max-Change: 0.00124Iteration: 406, Log-Lik: -1814.128, Max-Change: 0.00088Iteration: 407, Log-Lik: -1814.128, Max-Change: 0.00022Iteration: 408, Log-Lik: -1814.128, Max-Change: 0.00049Iteration: 409, Log-Lik: -1814.128, Max-Change: 0.00033Iteration: 410, Log-Lik: -1814.128, Max-Change: 0.00049Iteration: 411, Log-Lik: -1814.128, Max-Change: 0.00043Iteration: 412, Log-Lik: -1814.128, Max-Change: 0.00021Iteration: 413, Log-Lik: -1814.128, Max-Change: 0.00049Iteration: 414, Log-Lik: -1814.128, Max-Change: 0.00028Iteration: 415, Log-Lik: -1814.128, Max-Change: 0.00016Iteration: 416, Log-Lik: -1814.128, Max-Change: 0.00247Iteration: 417, Log-Lik: -1814.128, Max-Change: 0.00119Iteration: 418, Log-Lik: -1814.128, Max-Change: 0.00086Iteration: 419, Log-Lik: -1814.128, Max-Change: 0.00021Iteration: 420, Log-Lik: -1814.128, Max-Change: 0.00049Iteration: 421, Log-Lik: -1814.128, Max-Change: 0.00032Iteration: 422, Log-Lik: -1814.128, Max-Change: 0.00049Iteration: 423, Log-Lik: -1814.128, Max-Change: 0.00042Iteration: 424, Log-Lik: -1814.128, Max-Change: 0.00021Iteration: 425, Log-Lik: -1814.128, Max-Change: 0.00247Iteration: 426, Log-Lik: -1814.128, Max-Change: 0.00258Iteration: 427, Log-Lik: -1814.128, Max-Change: 0.00135Iteration: 428, Log-Lik: -1814.128, Max-Change: 0.00011</w:t>
      </w:r>
    </w:p>
    <w:p>
      <w:pPr>
        <w:pStyle w:val="SourceCode"/>
      </w:pP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mirt(data = astro, model = 1, itemtype = "Rasch")</w:t>
      </w:r>
      <w:r>
        <w:br/>
      </w:r>
      <w:r>
        <w:rPr>
          <w:rStyle w:val="VerbatimChar"/>
        </w:rPr>
        <w:t xml:space="preserve">## </w:t>
      </w:r>
      <w:r>
        <w:br/>
      </w:r>
      <w:r>
        <w:rPr>
          <w:rStyle w:val="VerbatimChar"/>
        </w:rPr>
        <w:t xml:space="preserve">## Full-information item factor analysis with 1 factor(s).</w:t>
      </w:r>
      <w:r>
        <w:br/>
      </w:r>
      <w:r>
        <w:rPr>
          <w:rStyle w:val="VerbatimChar"/>
        </w:rPr>
        <w:t xml:space="preserve">## Converged within 1e-04 tolerance after 11 EM iterations.</w:t>
      </w:r>
      <w:r>
        <w:br/>
      </w:r>
      <w:r>
        <w:rPr>
          <w:rStyle w:val="VerbatimChar"/>
        </w:rPr>
        <w:t xml:space="preserve">## mirt version: 1.42 </w:t>
      </w:r>
      <w:r>
        <w:br/>
      </w:r>
      <w:r>
        <w:rPr>
          <w:rStyle w:val="VerbatimChar"/>
        </w:rPr>
        <w:t xml:space="preserve">## M-step optimizer: nlminb </w:t>
      </w:r>
      <w:r>
        <w:br/>
      </w:r>
      <w:r>
        <w:rPr>
          <w:rStyle w:val="VerbatimChar"/>
        </w:rPr>
        <w:t xml:space="preserve">## EM acceleration: Ramsay </w:t>
      </w:r>
      <w:r>
        <w:br/>
      </w:r>
      <w:r>
        <w:rPr>
          <w:rStyle w:val="VerbatimChar"/>
        </w:rPr>
        <w:t xml:space="preserve">## Number of rectangular quadrature: 61</w:t>
      </w:r>
      <w:r>
        <w:br/>
      </w:r>
      <w:r>
        <w:rPr>
          <w:rStyle w:val="VerbatimChar"/>
        </w:rPr>
        <w:t xml:space="preserve">## Latent density type: Gaussian </w:t>
      </w:r>
      <w:r>
        <w:br/>
      </w:r>
      <w:r>
        <w:rPr>
          <w:rStyle w:val="VerbatimChar"/>
        </w:rPr>
        <w:t xml:space="preserve">## </w:t>
      </w:r>
      <w:r>
        <w:br/>
      </w:r>
      <w:r>
        <w:rPr>
          <w:rStyle w:val="VerbatimChar"/>
        </w:rPr>
        <w:t xml:space="preserve">## Log-likelihood = -1914.859</w:t>
      </w:r>
      <w:r>
        <w:br/>
      </w:r>
      <w:r>
        <w:rPr>
          <w:rStyle w:val="VerbatimChar"/>
        </w:rPr>
        <w:t xml:space="preserve">## Estimated parameters: 28 </w:t>
      </w:r>
      <w:r>
        <w:br/>
      </w:r>
      <w:r>
        <w:rPr>
          <w:rStyle w:val="VerbatimChar"/>
        </w:rPr>
        <w:t xml:space="preserve">## AIC = 3885.717</w:t>
      </w:r>
      <w:r>
        <w:br/>
      </w:r>
      <w:r>
        <w:rPr>
          <w:rStyle w:val="VerbatimChar"/>
        </w:rPr>
        <w:t xml:space="preserve">## BIC = 3966.008; SABIC = 3877.45</w:t>
      </w:r>
      <w:r>
        <w:br/>
      </w:r>
      <w:r>
        <w:rPr>
          <w:rStyle w:val="VerbatimChar"/>
        </w:rPr>
        <w:t xml:space="preserve">## G2 (134217699) = 2566.93, p = 1</w:t>
      </w:r>
      <w:r>
        <w:br/>
      </w:r>
      <w:r>
        <w:rPr>
          <w:rStyle w:val="VerbatimChar"/>
        </w:rPr>
        <w:t xml:space="preserve">## RMSEA = 0, CFI = NaN, TLI = NaN</w:t>
      </w:r>
    </w:p>
    <w:p>
      <w:pPr>
        <w:pStyle w:val="SourceCode"/>
      </w:pP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mirt(data = astro, model = 1, itemtype = "2PL")</w:t>
      </w:r>
      <w:r>
        <w:br/>
      </w:r>
      <w:r>
        <w:rPr>
          <w:rStyle w:val="VerbatimChar"/>
        </w:rPr>
        <w:t xml:space="preserve">## </w:t>
      </w:r>
      <w:r>
        <w:br/>
      </w:r>
      <w:r>
        <w:rPr>
          <w:rStyle w:val="VerbatimChar"/>
        </w:rPr>
        <w:t xml:space="preserve">## Full-information item factor analysis with 1 factor(s).</w:t>
      </w:r>
      <w:r>
        <w:br/>
      </w:r>
      <w:r>
        <w:rPr>
          <w:rStyle w:val="VerbatimChar"/>
        </w:rPr>
        <w:t xml:space="preserve">## Converged within 1e-04 tolerance after 157 EM iterations.</w:t>
      </w:r>
      <w:r>
        <w:br/>
      </w:r>
      <w:r>
        <w:rPr>
          <w:rStyle w:val="VerbatimChar"/>
        </w:rPr>
        <w:t xml:space="preserve">## mirt version: 1.42 </w:t>
      </w:r>
      <w:r>
        <w:br/>
      </w:r>
      <w:r>
        <w:rPr>
          <w:rStyle w:val="VerbatimChar"/>
        </w:rPr>
        <w:t xml:space="preserve">## M-step optimizer: BFGS </w:t>
      </w:r>
      <w:r>
        <w:br/>
      </w:r>
      <w:r>
        <w:rPr>
          <w:rStyle w:val="VerbatimChar"/>
        </w:rPr>
        <w:t xml:space="preserve">## EM acceleration: Ramsay </w:t>
      </w:r>
      <w:r>
        <w:br/>
      </w:r>
      <w:r>
        <w:rPr>
          <w:rStyle w:val="VerbatimChar"/>
        </w:rPr>
        <w:t xml:space="preserve">## Number of rectangular quadrature: 61</w:t>
      </w:r>
      <w:r>
        <w:br/>
      </w:r>
      <w:r>
        <w:rPr>
          <w:rStyle w:val="VerbatimChar"/>
        </w:rPr>
        <w:t xml:space="preserve">## Latent density type: Gaussian </w:t>
      </w:r>
      <w:r>
        <w:br/>
      </w:r>
      <w:r>
        <w:rPr>
          <w:rStyle w:val="VerbatimChar"/>
        </w:rPr>
        <w:t xml:space="preserve">## </w:t>
      </w:r>
      <w:r>
        <w:br/>
      </w:r>
      <w:r>
        <w:rPr>
          <w:rStyle w:val="VerbatimChar"/>
        </w:rPr>
        <w:t xml:space="preserve">## Log-likelihood = -1848.821</w:t>
      </w:r>
      <w:r>
        <w:br/>
      </w:r>
      <w:r>
        <w:rPr>
          <w:rStyle w:val="VerbatimChar"/>
        </w:rPr>
        <w:t xml:space="preserve">## Estimated parameters: 54 </w:t>
      </w:r>
      <w:r>
        <w:br/>
      </w:r>
      <w:r>
        <w:rPr>
          <w:rStyle w:val="VerbatimChar"/>
        </w:rPr>
        <w:t xml:space="preserve">## AIC = 3805.642</w:t>
      </w:r>
      <w:r>
        <w:br/>
      </w:r>
      <w:r>
        <w:rPr>
          <w:rStyle w:val="VerbatimChar"/>
        </w:rPr>
        <w:t xml:space="preserve">## BIC = 3960.489; SABIC = 3789.698</w:t>
      </w:r>
      <w:r>
        <w:br/>
      </w:r>
      <w:r>
        <w:rPr>
          <w:rStyle w:val="VerbatimChar"/>
        </w:rPr>
        <w:t xml:space="preserve">## G2 (134217673) = 2434.86, p = 1</w:t>
      </w:r>
      <w:r>
        <w:br/>
      </w:r>
      <w:r>
        <w:rPr>
          <w:rStyle w:val="VerbatimChar"/>
        </w:rPr>
        <w:t xml:space="preserve">## RMSEA = 0, CFI = NaN, TLI = NaN</w:t>
      </w:r>
    </w:p>
    <w:p>
      <w:pPr>
        <w:pStyle w:val="SourceCode"/>
      </w:pP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mirt(data = astro, model = 1, itemtype = "3PL")</w:t>
      </w:r>
      <w:r>
        <w:br/>
      </w:r>
      <w:r>
        <w:rPr>
          <w:rStyle w:val="VerbatimChar"/>
        </w:rPr>
        <w:t xml:space="preserve">## </w:t>
      </w:r>
      <w:r>
        <w:br/>
      </w:r>
      <w:r>
        <w:rPr>
          <w:rStyle w:val="VerbatimChar"/>
        </w:rPr>
        <w:t xml:space="preserve">## Full-information item factor analysis with 1 factor(s).</w:t>
      </w:r>
      <w:r>
        <w:br/>
      </w:r>
      <w:r>
        <w:rPr>
          <w:rStyle w:val="VerbatimChar"/>
        </w:rPr>
        <w:t xml:space="preserve">## Converged within 1e-04 tolerance after 428 EM iterations.</w:t>
      </w:r>
      <w:r>
        <w:br/>
      </w:r>
      <w:r>
        <w:rPr>
          <w:rStyle w:val="VerbatimChar"/>
        </w:rPr>
        <w:t xml:space="preserve">## mirt version: 1.42 </w:t>
      </w:r>
      <w:r>
        <w:br/>
      </w:r>
      <w:r>
        <w:rPr>
          <w:rStyle w:val="VerbatimChar"/>
        </w:rPr>
        <w:t xml:space="preserve">## M-step optimizer: BFGS </w:t>
      </w:r>
      <w:r>
        <w:br/>
      </w:r>
      <w:r>
        <w:rPr>
          <w:rStyle w:val="VerbatimChar"/>
        </w:rPr>
        <w:t xml:space="preserve">## EM acceleration: Ramsay </w:t>
      </w:r>
      <w:r>
        <w:br/>
      </w:r>
      <w:r>
        <w:rPr>
          <w:rStyle w:val="VerbatimChar"/>
        </w:rPr>
        <w:t xml:space="preserve">## Number of rectangular quadrature: 61</w:t>
      </w:r>
      <w:r>
        <w:br/>
      </w:r>
      <w:r>
        <w:rPr>
          <w:rStyle w:val="VerbatimChar"/>
        </w:rPr>
        <w:t xml:space="preserve">## Latent density type: Gaussian </w:t>
      </w:r>
      <w:r>
        <w:br/>
      </w:r>
      <w:r>
        <w:rPr>
          <w:rStyle w:val="VerbatimChar"/>
        </w:rPr>
        <w:t xml:space="preserve">## </w:t>
      </w:r>
      <w:r>
        <w:br/>
      </w:r>
      <w:r>
        <w:rPr>
          <w:rStyle w:val="VerbatimChar"/>
        </w:rPr>
        <w:t xml:space="preserve">## Log-likelihood = -1814.128</w:t>
      </w:r>
      <w:r>
        <w:br/>
      </w:r>
      <w:r>
        <w:rPr>
          <w:rStyle w:val="VerbatimChar"/>
        </w:rPr>
        <w:t xml:space="preserve">## Estimated parameters: 81 </w:t>
      </w:r>
      <w:r>
        <w:br/>
      </w:r>
      <w:r>
        <w:rPr>
          <w:rStyle w:val="VerbatimChar"/>
        </w:rPr>
        <w:t xml:space="preserve">## AIC = 3790.256</w:t>
      </w:r>
      <w:r>
        <w:br/>
      </w:r>
      <w:r>
        <w:rPr>
          <w:rStyle w:val="VerbatimChar"/>
        </w:rPr>
        <w:t xml:space="preserve">## BIC = 4022.526; SABIC = 3766.341</w:t>
      </w:r>
      <w:r>
        <w:br/>
      </w:r>
      <w:r>
        <w:rPr>
          <w:rStyle w:val="VerbatimChar"/>
        </w:rPr>
        <w:t xml:space="preserve">## G2 (134217646) = 2365.47, p = 1</w:t>
      </w:r>
      <w:r>
        <w:br/>
      </w:r>
      <w:r>
        <w:rPr>
          <w:rStyle w:val="VerbatimChar"/>
        </w:rPr>
        <w:t xml:space="preserve">## RMSEA = 0, CFI = NaN, TLI = NaN</w:t>
      </w:r>
    </w:p>
    <w:p>
      <w:pPr>
        <w:pStyle w:val="FirstParagraph"/>
      </w:pPr>
      <w:r>
        <w:t xml:space="preserve">The 3PL has the highest log likelihood among the three item types indicating that it (3PL) fits the data better. Based on AIC, 3PL has the lowest among the three items indicating that it (3PL) provides the best tradeoff between fit and complexity. Based on BIC, 2PL has the lowest BIC. In conclusion, 3PL is the best choice based on Likelihood and AIC as it provides the best fit. However, considering the penalty for complexity in the 3PL, we would choose 2PL as it provides a balance between fit and simplicity.</w:t>
      </w:r>
    </w:p>
    <w:p>
      <w:pPr>
        <w:pStyle w:val="BodyText"/>
      </w:pPr>
      <w:r>
        <w:t xml:space="preserve">#b</w:t>
      </w:r>
    </w:p>
    <w:p>
      <w:pPr>
        <w:pStyle w:val="SourceCode"/>
      </w:pPr>
      <w:r>
        <w:rPr>
          <w:rStyle w:val="CommentTok"/>
        </w:rPr>
        <w:t xml:space="preserve"># get the item parameters (coefficients)</w:t>
      </w:r>
      <w:r>
        <w:br/>
      </w:r>
      <w:r>
        <w:rPr>
          <w:rStyle w:val="FunctionTok"/>
        </w:rPr>
        <w:t xml:space="preserve">coef</w:t>
      </w:r>
      <w:r>
        <w:rPr>
          <w:rStyle w:val="NormalTok"/>
        </w:rPr>
        <w:t xml:space="preserve">(m2,</w:t>
      </w:r>
      <w:r>
        <w:rPr>
          <w:rStyle w:val="AttributeTok"/>
        </w:rPr>
        <w:t xml:space="preserve">IRTpars=</w:t>
      </w:r>
      <w:r>
        <w:rPr>
          <w:rStyle w:val="NormalTok"/>
        </w:rPr>
        <w:t xml:space="preserve">T,</w:t>
      </w:r>
      <w:r>
        <w:rPr>
          <w:rStyle w:val="AttributeTok"/>
        </w:rPr>
        <w:t xml:space="preserve">simplify=</w:t>
      </w:r>
      <w:r>
        <w:rPr>
          <w:rStyle w:val="NormalTok"/>
        </w:rPr>
        <w:t xml:space="preserve">T)</w:t>
      </w:r>
    </w:p>
    <w:p>
      <w:pPr>
        <w:pStyle w:val="SourceCode"/>
      </w:pPr>
      <w:r>
        <w:rPr>
          <w:rStyle w:val="VerbatimChar"/>
        </w:rPr>
        <w:t xml:space="preserve">## $items</w:t>
      </w:r>
      <w:r>
        <w:br/>
      </w:r>
      <w:r>
        <w:rPr>
          <w:rStyle w:val="VerbatimChar"/>
        </w:rPr>
        <w:t xml:space="preserve">##          a      b g u</w:t>
      </w:r>
      <w:r>
        <w:br/>
      </w:r>
      <w:r>
        <w:rPr>
          <w:rStyle w:val="VerbatimChar"/>
        </w:rPr>
        <w:t xml:space="preserve">## V1   0.667  2.189 0 1</w:t>
      </w:r>
      <w:r>
        <w:br/>
      </w:r>
      <w:r>
        <w:rPr>
          <w:rStyle w:val="VerbatimChar"/>
        </w:rPr>
        <w:t xml:space="preserve">## V2   1.045  0.413 0 1</w:t>
      </w:r>
      <w:r>
        <w:br/>
      </w:r>
      <w:r>
        <w:rPr>
          <w:rStyle w:val="VerbatimChar"/>
        </w:rPr>
        <w:t xml:space="preserve">## V3   1.134 -0.835 0 1</w:t>
      </w:r>
      <w:r>
        <w:br/>
      </w:r>
      <w:r>
        <w:rPr>
          <w:rStyle w:val="VerbatimChar"/>
        </w:rPr>
        <w:t xml:space="preserve">## V4   1.398 -1.126 0 1</w:t>
      </w:r>
      <w:r>
        <w:br/>
      </w:r>
      <w:r>
        <w:rPr>
          <w:rStyle w:val="VerbatimChar"/>
        </w:rPr>
        <w:t xml:space="preserve">## V5   1.386 -0.554 0 1</w:t>
      </w:r>
      <w:r>
        <w:br/>
      </w:r>
      <w:r>
        <w:rPr>
          <w:rStyle w:val="VerbatimChar"/>
        </w:rPr>
        <w:t xml:space="preserve">## V6  -1.280 -2.293 0 1</w:t>
      </w:r>
      <w:r>
        <w:br/>
      </w:r>
      <w:r>
        <w:rPr>
          <w:rStyle w:val="VerbatimChar"/>
        </w:rPr>
        <w:t xml:space="preserve">## V7   0.957  0.016 0 1</w:t>
      </w:r>
      <w:r>
        <w:br/>
      </w:r>
      <w:r>
        <w:rPr>
          <w:rStyle w:val="VerbatimChar"/>
        </w:rPr>
        <w:t xml:space="preserve">## V8   1.835 -0.923 0 1</w:t>
      </w:r>
      <w:r>
        <w:br/>
      </w:r>
      <w:r>
        <w:rPr>
          <w:rStyle w:val="VerbatimChar"/>
        </w:rPr>
        <w:t xml:space="preserve">## V9   0.430 -0.006 0 1</w:t>
      </w:r>
      <w:r>
        <w:br/>
      </w:r>
      <w:r>
        <w:rPr>
          <w:rStyle w:val="VerbatimChar"/>
        </w:rPr>
        <w:t xml:space="preserve">## V10  3.339 -0.799 0 1</w:t>
      </w:r>
      <w:r>
        <w:br/>
      </w:r>
      <w:r>
        <w:rPr>
          <w:rStyle w:val="VerbatimChar"/>
        </w:rPr>
        <w:t xml:space="preserve">## V11  1.155 -1.492 0 1</w:t>
      </w:r>
      <w:r>
        <w:br/>
      </w:r>
      <w:r>
        <w:rPr>
          <w:rStyle w:val="VerbatimChar"/>
        </w:rPr>
        <w:t xml:space="preserve">## V12  0.576  0.571 0 1</w:t>
      </w:r>
      <w:r>
        <w:br/>
      </w:r>
      <w:r>
        <w:rPr>
          <w:rStyle w:val="VerbatimChar"/>
        </w:rPr>
        <w:t xml:space="preserve">## V13  1.626 -0.461 0 1</w:t>
      </w:r>
      <w:r>
        <w:br/>
      </w:r>
      <w:r>
        <w:rPr>
          <w:rStyle w:val="VerbatimChar"/>
        </w:rPr>
        <w:t xml:space="preserve">## V14  1.118 -0.621 0 1</w:t>
      </w:r>
      <w:r>
        <w:br/>
      </w:r>
      <w:r>
        <w:rPr>
          <w:rStyle w:val="VerbatimChar"/>
        </w:rPr>
        <w:t xml:space="preserve">## V15  0.309  0.405 0 1</w:t>
      </w:r>
      <w:r>
        <w:br/>
      </w:r>
      <w:r>
        <w:rPr>
          <w:rStyle w:val="VerbatimChar"/>
        </w:rPr>
        <w:t xml:space="preserve">## V16  5.783 -1.355 0 1</w:t>
      </w:r>
      <w:r>
        <w:br/>
      </w:r>
      <w:r>
        <w:rPr>
          <w:rStyle w:val="VerbatimChar"/>
        </w:rPr>
        <w:t xml:space="preserve">## V17  1.047 -0.533 0 1</w:t>
      </w:r>
      <w:r>
        <w:br/>
      </w:r>
      <w:r>
        <w:rPr>
          <w:rStyle w:val="VerbatimChar"/>
        </w:rPr>
        <w:t xml:space="preserve">## V18  2.180 -0.676 0 1</w:t>
      </w:r>
      <w:r>
        <w:br/>
      </w:r>
      <w:r>
        <w:rPr>
          <w:rStyle w:val="VerbatimChar"/>
        </w:rPr>
        <w:t xml:space="preserve">## V19  1.418  1.056 0 1</w:t>
      </w:r>
      <w:r>
        <w:br/>
      </w:r>
      <w:r>
        <w:rPr>
          <w:rStyle w:val="VerbatimChar"/>
        </w:rPr>
        <w:t xml:space="preserve">## V20  1.750 -0.587 0 1</w:t>
      </w:r>
      <w:r>
        <w:br/>
      </w:r>
      <w:r>
        <w:rPr>
          <w:rStyle w:val="VerbatimChar"/>
        </w:rPr>
        <w:t xml:space="preserve">## V21  1.405 -1.240 0 1</w:t>
      </w:r>
      <w:r>
        <w:br/>
      </w:r>
      <w:r>
        <w:rPr>
          <w:rStyle w:val="VerbatimChar"/>
        </w:rPr>
        <w:t xml:space="preserve">## V22  1.585 -0.324 0 1</w:t>
      </w:r>
      <w:r>
        <w:br/>
      </w:r>
      <w:r>
        <w:rPr>
          <w:rStyle w:val="VerbatimChar"/>
        </w:rPr>
        <w:t xml:space="preserve">## V23  1.730 -0.209 0 1</w:t>
      </w:r>
      <w:r>
        <w:br/>
      </w:r>
      <w:r>
        <w:rPr>
          <w:rStyle w:val="VerbatimChar"/>
        </w:rPr>
        <w:t xml:space="preserve">## V24  0.660  1.714 0 1</w:t>
      </w:r>
      <w:r>
        <w:br/>
      </w:r>
      <w:r>
        <w:rPr>
          <w:rStyle w:val="VerbatimChar"/>
        </w:rPr>
        <w:t xml:space="preserve">## V25  1.863 -0.285 0 1</w:t>
      </w:r>
      <w:r>
        <w:br/>
      </w:r>
      <w:r>
        <w:rPr>
          <w:rStyle w:val="VerbatimChar"/>
        </w:rPr>
        <w:t xml:space="preserve">## V26  0.955  1.325 0 1</w:t>
      </w:r>
      <w:r>
        <w:br/>
      </w:r>
      <w:r>
        <w:rPr>
          <w:rStyle w:val="VerbatimChar"/>
        </w:rPr>
        <w:t xml:space="preserve">## V27  0.391  2.340 0 1</w:t>
      </w:r>
      <w:r>
        <w:br/>
      </w:r>
      <w:r>
        <w:rPr>
          <w:rStyle w:val="VerbatimChar"/>
        </w:rPr>
        <w:t xml:space="preserve">## </w:t>
      </w:r>
      <w:r>
        <w:br/>
      </w:r>
      <w:r>
        <w:rPr>
          <w:rStyle w:val="VerbatimChar"/>
        </w:rPr>
        <w:t xml:space="preserve">## $means</w:t>
      </w:r>
      <w:r>
        <w:br/>
      </w:r>
      <w:r>
        <w:rPr>
          <w:rStyle w:val="VerbatimChar"/>
        </w:rPr>
        <w:t xml:space="preserve">## F1 </w:t>
      </w:r>
      <w:r>
        <w:br/>
      </w:r>
      <w:r>
        <w:rPr>
          <w:rStyle w:val="VerbatimChar"/>
        </w:rPr>
        <w:t xml:space="preserve">##  0 </w:t>
      </w:r>
      <w:r>
        <w:br/>
      </w:r>
      <w:r>
        <w:rPr>
          <w:rStyle w:val="VerbatimChar"/>
        </w:rPr>
        <w:t xml:space="preserve">## </w:t>
      </w:r>
      <w:r>
        <w:br/>
      </w:r>
      <w:r>
        <w:rPr>
          <w:rStyle w:val="VerbatimChar"/>
        </w:rPr>
        <w:t xml:space="preserve">## $cov</w:t>
      </w:r>
      <w:r>
        <w:br/>
      </w:r>
      <w:r>
        <w:rPr>
          <w:rStyle w:val="VerbatimChar"/>
        </w:rPr>
        <w:t xml:space="preserve">##    F1</w:t>
      </w:r>
      <w:r>
        <w:br/>
      </w:r>
      <w:r>
        <w:rPr>
          <w:rStyle w:val="VerbatimChar"/>
        </w:rPr>
        <w:t xml:space="preserve">## F1  1</w:t>
      </w:r>
    </w:p>
    <w:p>
      <w:pPr>
        <w:pStyle w:val="FirstParagraph"/>
      </w:pPr>
      <w:r>
        <w:t xml:space="preserve">Assignment 1’s problem has manifested here because, item 6 has a negative discrimination value (-1.280) which is in contrast to the positive correlations of the other items. This could arise because the item may have been incorrectly scored or the wrong answer may have been incorrectly scored correct. Items 10 (3.339) and item 16 (5.783) are suspiciously large. Meaning these values are above 3. The possible reason could be that the said items may be too sensitive to changes in ability and might overfit.</w:t>
      </w:r>
    </w:p>
    <w:p>
      <w:pPr>
        <w:pStyle w:val="BodyText"/>
      </w:pPr>
      <w:r>
        <w:t xml:space="preserve">#Question 2c</w:t>
      </w:r>
    </w:p>
    <w:p>
      <w:pPr>
        <w:pStyle w:val="SourceCode"/>
      </w:pPr>
      <w:r>
        <w:rPr>
          <w:rStyle w:val="FunctionTok"/>
        </w:rPr>
        <w:t xml:space="preserve">mirt</w:t>
      </w:r>
      <w:r>
        <w:rPr>
          <w:rStyle w:val="NormalTok"/>
        </w:rPr>
        <w:t xml:space="preserve">(astro[,</w:t>
      </w:r>
      <w:r>
        <w:rPr>
          <w:rStyle w:val="SpecialCharTok"/>
        </w:rPr>
        <w:t xml:space="preserve">-</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w:t>
      </w:r>
      <w:r>
        <w:rPr>
          <w:rStyle w:val="AttributeTok"/>
        </w:rPr>
        <w:t xml:space="preserve">itemtype=</w:t>
      </w:r>
      <w:r>
        <w:rPr>
          <w:rStyle w:val="StringTok"/>
        </w:rPr>
        <w:t xml:space="preserve">"Rasch"</w:t>
      </w:r>
      <w:r>
        <w:rPr>
          <w:rStyle w:val="NormalTok"/>
        </w:rPr>
        <w:t xml:space="preserve">)</w:t>
      </w:r>
      <w:r>
        <w:rPr>
          <w:rStyle w:val="OtherTok"/>
        </w:rPr>
        <w:t xml:space="preserve">-&gt;</w:t>
      </w:r>
      <w:r>
        <w:rPr>
          <w:rStyle w:val="NormalTok"/>
        </w:rPr>
        <w:t xml:space="preserve"> m1</w:t>
      </w:r>
    </w:p>
    <w:p>
      <w:pPr>
        <w:pStyle w:val="SourceCode"/>
      </w:pPr>
      <w:r>
        <w:rPr>
          <w:rStyle w:val="VerbatimChar"/>
        </w:rPr>
        <w:t xml:space="preserve">## Iteration: 1, Log-Lik: -1837.767, Max-Change: 0.08883Iteration: 2, Log-Lik: -1837.393, Max-Change: 0.04176Iteration: 3, Log-Lik: -1837.312, Max-Change: 0.01989Iteration: 4, Log-Lik: -1837.294, Max-Change: 0.00920Iteration: 5, Log-Lik: -1837.290, Max-Change: 0.00430Iteration: 6, Log-Lik: -1837.288, Max-Change: 0.00202Iteration: 7, Log-Lik: -1837.287, Max-Change: 0.00109Iteration: 8, Log-Lik: -1837.287, Max-Change: 0.00067Iteration: 9, Log-Lik: -1837.287, Max-Change: 0.00051Iteration: 10, Log-Lik: -1837.286, Max-Change: 0.00036Iteration: 11, Log-Lik: -1837.286, Max-Change: 0.00013Iteration: 12, Log-Lik: -1837.286, Max-Change: 0.00011Iteration: 13, Log-Lik: -1837.286, Max-Change: 0.00003</w:t>
      </w:r>
    </w:p>
    <w:p>
      <w:pPr>
        <w:pStyle w:val="SourceCode"/>
      </w:pPr>
      <w:r>
        <w:rPr>
          <w:rStyle w:val="FunctionTok"/>
        </w:rPr>
        <w:t xml:space="preserve">mirt</w:t>
      </w:r>
      <w:r>
        <w:rPr>
          <w:rStyle w:val="NormalTok"/>
        </w:rPr>
        <w:t xml:space="preserve">(astro[,</w:t>
      </w:r>
      <w:r>
        <w:rPr>
          <w:rStyle w:val="SpecialCharTok"/>
        </w:rPr>
        <w:t xml:space="preserve">-</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w:t>
      </w:r>
      <w:r>
        <w:rPr>
          <w:rStyle w:val="AttributeTok"/>
        </w:rPr>
        <w:t xml:space="preserve">itemtype=</w:t>
      </w:r>
      <w:r>
        <w:rPr>
          <w:rStyle w:val="StringTok"/>
        </w:rPr>
        <w:t xml:space="preserve">"2PL"</w:t>
      </w:r>
      <w:r>
        <w:rPr>
          <w:rStyle w:val="NormalTok"/>
        </w:rPr>
        <w:t xml:space="preserve">)</w:t>
      </w:r>
      <w:r>
        <w:rPr>
          <w:rStyle w:val="OtherTok"/>
        </w:rPr>
        <w:t xml:space="preserve">-&gt;</w:t>
      </w:r>
      <w:r>
        <w:rPr>
          <w:rStyle w:val="NormalTok"/>
        </w:rPr>
        <w:t xml:space="preserve"> m2</w:t>
      </w:r>
    </w:p>
    <w:p>
      <w:pPr>
        <w:pStyle w:val="SourceCode"/>
      </w:pPr>
      <w:r>
        <w:rPr>
          <w:rStyle w:val="VerbatimChar"/>
        </w:rPr>
        <w:t xml:space="preserve">## Iteration: 1, Log-Lik: -1841.782, Max-Change: 0.81459Iteration: 2, Log-Lik: -1804.793, Max-Change: 0.54013Iteration: 3, Log-Lik: -1799.662, Max-Change: 0.36547Iteration: 4, Log-Lik: -1798.209, Max-Change: 0.24377Iteration: 5, Log-Lik: -1797.591, Max-Change: 0.18069Iteration: 6, Log-Lik: -1797.305, Max-Change: 0.12827Iteration: 7, Log-Lik: -1797.047, Max-Change: 0.03154Iteration: 8, Log-Lik: -1797.029, Max-Change: 0.02802Iteration: 9, Log-Lik: -1797.019, Max-Change: 0.01280Iteration: 10, Log-Lik: -1797.011, Max-Change: 0.01023Iteration: 11, Log-Lik: -1797.007, Max-Change: 0.01547Iteration: 12, Log-Lik: -1797.004, Max-Change: 0.00624Iteration: 13, Log-Lik: -1797.003, Max-Change: 0.00389Iteration: 14, Log-Lik: -1797.001, Max-Change: 0.00327Iteration: 15, Log-Lik: -1797.000, Max-Change: 0.00293Iteration: 16, Log-Lik: -1796.996, Max-Change: 0.00116Iteration: 17, Log-Lik: -1796.996, Max-Change: 0.00102Iteration: 18, Log-Lik: -1796.996, Max-Change: 0.00090Iteration: 19, Log-Lik: -1796.995, Max-Change: 0.00017Iteration: 20, Log-Lik: -1796.995, Max-Change: 0.00019Iteration: 21, Log-Lik: -1796.995, Max-Change: 0.00017Iteration: 22, Log-Lik: -1796.995, Max-Change: 0.00009</w:t>
      </w:r>
    </w:p>
    <w:p>
      <w:pPr>
        <w:pStyle w:val="SourceCode"/>
      </w:pPr>
      <w:r>
        <w:rPr>
          <w:rStyle w:val="FunctionTok"/>
        </w:rPr>
        <w:t xml:space="preserve">mirt</w:t>
      </w:r>
      <w:r>
        <w:rPr>
          <w:rStyle w:val="NormalTok"/>
        </w:rPr>
        <w:t xml:space="preserve">(astro[,</w:t>
      </w:r>
      <w:r>
        <w:rPr>
          <w:rStyle w:val="SpecialCharTok"/>
        </w:rPr>
        <w:t xml:space="preserve">-</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w:t>
      </w:r>
      <w:r>
        <w:rPr>
          <w:rStyle w:val="AttributeTok"/>
        </w:rPr>
        <w:t xml:space="preserve">itemtype=</w:t>
      </w:r>
      <w:r>
        <w:rPr>
          <w:rStyle w:val="StringTok"/>
        </w:rPr>
        <w:t xml:space="preserve">"3PL"</w:t>
      </w:r>
      <w:r>
        <w:rPr>
          <w:rStyle w:val="NormalTok"/>
        </w:rPr>
        <w:t xml:space="preserve">)</w:t>
      </w:r>
      <w:r>
        <w:rPr>
          <w:rStyle w:val="OtherTok"/>
        </w:rPr>
        <w:t xml:space="preserve">-&gt;</w:t>
      </w:r>
      <w:r>
        <w:rPr>
          <w:rStyle w:val="NormalTok"/>
        </w:rPr>
        <w:t xml:space="preserve"> m3</w:t>
      </w:r>
    </w:p>
    <w:p>
      <w:pPr>
        <w:pStyle w:val="SourceCode"/>
      </w:pPr>
      <w:r>
        <w:rPr>
          <w:rStyle w:val="VerbatimChar"/>
        </w:rPr>
        <w:t xml:space="preserve">## Iteration: 1, Log-Lik: -1861.182, Max-Change: 1.80379Iteration: 2, Log-Lik: -1794.362, Max-Change: 1.43715Iteration: 3, Log-Lik: -1780.589, Max-Change: 1.23293Iteration: 4, Log-Lik: -1774.488, Max-Change: 1.01193Iteration: 5, Log-Lik: -1771.268, Max-Change: 0.89155Iteration: 6, Log-Lik: -1769.373, Max-Change: 0.76781Iteration: 7, Log-Lik: -1767.718, Max-Change: 0.22077Iteration: 8, Log-Lik: -1765.966, Max-Change: 0.29253Iteration: 9, Log-Lik: -1765.858, Max-Change: 1.69911Iteration: 10, Log-Lik: -1765.679, Max-Change: 0.90137Iteration: 11, Log-Lik: -1765.607, Max-Change: 0.94702Iteration: 12, Log-Lik: -1765.550, Max-Change: 0.04104Iteration: 13, Log-Lik: -1765.548, Max-Change: 0.04120Iteration: 14, Log-Lik: -1765.524, Max-Change: 0.84638Iteration: 15, Log-Lik: -1765.481, Max-Change: 0.66973Iteration: 16, Log-Lik: -1765.378, Max-Change: 0.69882Iteration: 17, Log-Lik: -1765.350, Max-Change: 0.02140Iteration: 18, Log-Lik: -1765.341, Max-Change: 0.06670Iteration: 19, Log-Lik: -1765.329, Max-Change: 0.03697Iteration: 20, Log-Lik: -1765.322, Max-Change: 0.02904Iteration: 21, Log-Lik: -1765.317, Max-Change: 0.02402Iteration: 22, Log-Lik: -1765.309, Max-Change: 0.03069Iteration: 23, Log-Lik: -1765.304, Max-Change: 0.02149Iteration: 24, Log-Lik: -1765.301, Max-Change: 0.02960Iteration: 25, Log-Lik: -1765.295, Max-Change: 0.02654Iteration: 26, Log-Lik: -1765.292, Max-Change: 0.03099Iteration: 27, Log-Lik: -1765.289, Max-Change: 0.83301Iteration: 28, Log-Lik: -1765.276, Max-Change: 0.01991Iteration: 29, Log-Lik: -1765.274, Max-Change: 0.01331Iteration: 30, Log-Lik: -1765.272, Max-Change: 0.01618Iteration: 31, Log-Lik: -1765.268, Max-Change: 0.01168Iteration: 32, Log-Lik: -1765.266, Max-Change: 0.00466Iteration: 33, Log-Lik: -1765.266, Max-Change: 0.01592Iteration: 34, Log-Lik: -1765.265, Max-Change: 0.01561Iteration: 35, Log-Lik: -1765.264, Max-Change: 0.00645Iteration: 36, Log-Lik: -1765.263, Max-Change: 0.00856Iteration: 37, Log-Lik: -1765.262, Max-Change: 0.00423Iteration: 38, Log-Lik: -1765.261, Max-Change: 0.00500Iteration: 39, Log-Lik: -1765.261, Max-Change: 0.00124Iteration: 40, Log-Lik: -1765.261, Max-Change: 0.00592Iteration: 41, Log-Lik: -1765.261, Max-Change: 0.00121Iteration: 42, Log-Lik: -1765.260, Max-Change: 0.01041Iteration: 43, Log-Lik: -1765.260, Max-Change: 0.00128Iteration: 44, Log-Lik: -1765.260, Max-Change: 0.00257Iteration: 45, Log-Lik: -1765.260, Max-Change: 0.00350Iteration: 46, Log-Lik: -1765.260, Max-Change: 0.00246Iteration: 47, Log-Lik: -1765.259, Max-Change: 0.00411Iteration: 48, Log-Lik: -1765.259, Max-Change: 0.00039Iteration: 49, Log-Lik: -1765.259, Max-Change: 0.00034Iteration: 50, Log-Lik: -1765.259, Max-Change: 0.00176Iteration: 51, Log-Lik: -1765.259, Max-Change: 0.00037Iteration: 52, Log-Lik: -1765.259, Max-Change: 0.00185Iteration: 53, Log-Lik: -1765.259, Max-Change: 0.01074Iteration: 54, Log-Lik: -1765.259, Max-Change: 0.00091Iteration: 55, Log-Lik: -1765.259, Max-Change: 0.00084Iteration: 56, Log-Lik: -1765.259, Max-Change: 0.00046Iteration: 57, Log-Lik: -1765.259, Max-Change: 0.00128Iteration: 58, Log-Lik: -1765.259, Max-Change: 0.00057Iteration: 59, Log-Lik: -1765.259, Max-Change: 0.63347Iteration: 60, Log-Lik: -1765.251, Max-Change: 0.00758Iteration: 61, Log-Lik: -1765.251, Max-Change: 0.00752Iteration: 62, Log-Lik: -1765.250, Max-Change: 0.00081Iteration: 63, Log-Lik: -1765.250, Max-Change: 0.00025Iteration: 64, Log-Lik: -1765.250, Max-Change: 0.00023Iteration: 65, Log-Lik: -1765.250, Max-Change: 0.00115Iteration: 66, Log-Lik: -1765.250, Max-Change: 0.00123Iteration: 67, Log-Lik: -1765.250, Max-Change: 0.00162Iteration: 68, Log-Lik: -1765.250, Max-Change: 0.00038Iteration: 69, Log-Lik: -1765.250, Max-Change: 0.00115Iteration: 70, Log-Lik: -1765.250, Max-Change: 0.00061Iteration: 71, Log-Lik: -1765.250, Max-Change: 0.00111Iteration: 72, Log-Lik: -1765.250, Max-Change: 0.00079Iteration: 73, Log-Lik: -1765.250, Max-Change: 0.00042Iteration: 74, Log-Lik: -1765.250, Max-Change: 0.00109Iteration: 75, Log-Lik: -1765.250, Max-Change: 0.00056Iteration: 76, Log-Lik: -1765.250, Max-Change: 0.00032Iteration: 77, Log-Lik: -1765.250, Max-Change: 0.00105Iteration: 78, Log-Lik: -1765.250, Max-Change: 0.00042Iteration: 79, Log-Lik: -1765.250, Max-Change: 0.00129Iteration: 80, Log-Lik: -1765.250, Max-Change: 0.00134Iteration: 81, Log-Lik: -1765.250, Max-Change: 0.00034Iteration: 82, Log-Lik: -1765.250, Max-Change: 0.00103Iteration: 83, Log-Lik: -1765.250, Max-Change: 0.00106Iteration: 84, Log-Lik: -1765.250, Max-Change: 0.00027Iteration: 85, Log-Lik: -1765.250, Max-Change: 0.00098Iteration: 86, Log-Lik: -1765.250, Max-Change: 0.00076Iteration: 87, Log-Lik: -1765.250, Max-Change: 0.00098Iteration: 88, Log-Lik: -1765.250, Max-Change: 0.00093Iteration: 89, Log-Lik: -1765.250, Max-Change: 0.00118Iteration: 90, Log-Lik: -1765.250, Max-Change: 0.00122Iteration: 91, Log-Lik: -1765.250, Max-Change: 0.00054Iteration: 92, Log-Lik: -1765.250, Max-Change: 0.00097Iteration: 93, Log-Lik: -1765.250, Max-Change: 0.00070Iteration: 94, Log-Lik: -1765.250, Max-Change: 0.00036Iteration: 95, Log-Lik: -1765.250, Max-Change: 0.00097Iteration: 96, Log-Lik: -1765.250, Max-Change: 0.00048Iteration: 97, Log-Lik: -1765.250, Max-Change: 0.00027Iteration: 98, Log-Lik: -1765.250, Max-Change: 0.00483Iteration: 99, Log-Lik: -1765.250, Max-Change: 0.01536Iteration: 100, Log-Lik: -1765.250, Max-Change: 0.00121Iteration: 101, Log-Lik: -1765.249, Max-Change: 0.00044Iteration: 102, Log-Lik: -1765.249, Max-Change: 0.00021Iteration: 103, Log-Lik: -1765.249, Max-Change: 0.00091Iteration: 104, Log-Lik: -1765.249, Max-Change: 0.00083Iteration: 105, Log-Lik: -1765.249, Max-Change: 0.00083Iteration: 106, Log-Lik: -1765.249, Max-Change: 0.00036Iteration: 107, Log-Lik: -1765.249, Max-Change: 0.00084Iteration: 108, Log-Lik: -1765.249, Max-Change: 0.00036Iteration: 109, Log-Lik: -1765.249, Max-Change: 0.00022Iteration: 110, Log-Lik: -1765.249, Max-Change: 0.00084Iteration: 111, Log-Lik: -1765.249, Max-Change: 0.00024Iteration: 112, Log-Lik: -1765.249, Max-Change: 0.00084Iteration: 113, Log-Lik: -1765.249, Max-Change: 0.00078Iteration: 114, Log-Lik: -1765.249, Max-Change: 0.00084Iteration: 115, Log-Lik: -1765.249, Max-Change: 0.00065Iteration: 116, Log-Lik: -1765.249, Max-Change: 0.00084Iteration: 117, Log-Lik: -1765.249, Max-Change: 0.00069Iteration: 118, Log-Lik: -1765.249, Max-Change: 0.00034Iteration: 119, Log-Lik: -1765.249, Max-Change: 0.00084Iteration: 120, Log-Lik: -1765.249, Max-Change: 0.00034Iteration: 121, Log-Lik: -1765.249, Max-Change: 0.00020Iteration: 122, Log-Lik: -1765.249, Max-Change: 1.54274Iteration: 123, Log-Lik: -1765.238, Max-Change: 0.01628Iteration: 124, Log-Lik: -1765.238, Max-Change: 0.01624Iteration: 125, Log-Lik: -1765.237, Max-Change: 0.00209Iteration: 126, Log-Lik: -1765.237, Max-Change: 0.00073Iteration: 127, Log-Lik: -1765.237, Max-Change: 0.00076Iteration: 128, Log-Lik: -1765.237, Max-Change: 0.00103Iteration: 129, Log-Lik: -1765.237, Max-Change: 0.00101Iteration: 130, Log-Lik: -1765.237, Max-Change: 0.00054Iteration: 131, Log-Lik: -1765.237, Max-Change: 0.00083Iteration: 132, Log-Lik: -1765.237, Max-Change: 0.00072Iteration: 133, Log-Lik: -1765.237, Max-Change: 0.00039Iteration: 134, Log-Lik: -1765.237, Max-Change: 0.00077Iteration: 135, Log-Lik: -1765.237, Max-Change: 0.00052Iteration: 136, Log-Lik: -1765.237, Max-Change: 0.00030Iteration: 137, Log-Lik: -1765.237, Max-Change: 0.00376Iteration: 138, Log-Lik: -1765.237, Max-Change: 0.00188Iteration: 139, Log-Lik: -1765.237, Max-Change: 0.00130Iteration: 140, Log-Lik: -1765.237, Max-Change: 0.00033Iteration: 141, Log-Lik: -1765.237, Max-Change: 0.00067Iteration: 142, Log-Lik: -1765.237, Max-Change: 0.00049Iteration: 143, Log-Lik: -1765.237, Max-Change: 0.00064Iteration: 144, Log-Lik: -1765.237, Max-Change: 0.00065Iteration: 145, Log-Lik: -1765.237, Max-Change: 0.00032Iteration: 146, Log-Lik: -1765.237, Max-Change: 0.00063Iteration: 147, Log-Lik: -1765.237, Max-Change: 0.00043Iteration: 148, Log-Lik: -1765.237, Max-Change: 0.00024Iteration: 149, Log-Lik: -1765.237, Max-Change: 0.00306Iteration: 150, Log-Lik: -1765.237, Max-Change: 0.10276Iteration: 151, Log-Lik: -1765.236, Max-Change: 0.00447Iteration: 152, Log-Lik: -1765.236, Max-Change: 0.00090Iteration: 153, Log-Lik: -1765.235, Max-Change: 0.00033Iteration: 154, Log-Lik: -1765.235, Max-Change: 0.00021Iteration: 155, Log-Lik: -1765.235, Max-Change: 0.00071Iteration: 156, Log-Lik: -1765.235, Max-Change: 0.00030Iteration: 157, Log-Lik: -1765.235, Max-Change: 0.00106Iteration: 158, Log-Lik: -1765.235, Max-Change: 0.00111Iteration: 159, Log-Lik: -1765.235, Max-Change: 0.00028Iteration: 160, Log-Lik: -1765.235, Max-Change: 0.00086Iteration: 161, Log-Lik: -1765.235, Max-Change: 0.00091Iteration: 162, Log-Lik: -1765.235, Max-Change: 0.00023Iteration: 163, Log-Lik: -1765.235, Max-Change: 0.00068Iteration: 164, Log-Lik: -1765.235, Max-Change: 0.00072Iteration: 165, Log-Lik: -1765.235, Max-Change: 0.00090Iteration: 166, Log-Lik: -1765.235, Max-Change: 0.00080Iteration: 167, Log-Lik: -1765.235, Max-Change: 0.00020Iteration: 168, Log-Lik: -1765.235, Max-Change: 0.13668Iteration: 169, Log-Lik: -1765.234, Max-Change: 0.00301Iteration: 170, Log-Lik: -1765.234, Max-Change: 0.00098Iteration: 171, Log-Lik: -1765.234, Max-Change: 0.00034Iteration: 172, Log-Lik: -1765.234, Max-Change: 0.00025Iteration: 173, Log-Lik: -1765.234, Max-Change: 0.00529Iteration: 174, Log-Lik: -1765.234, Max-Change: 0.00070Iteration: 175, Log-Lik: -1765.234, Max-Change: 0.00060Iteration: 176, Log-Lik: -1765.234, Max-Change: 0.00016Iteration: 177, Log-Lik: -1765.234, Max-Change: 0.00069Iteration: 178, Log-Lik: -1765.234, Max-Change: 0.00022Iteration: 179, Log-Lik: -1765.234, Max-Change: 0.00068Iteration: 180, Log-Lik: -1765.234, Max-Change: 0.00029Iteration: 181, Log-Lik: -1765.234, Max-Change: 0.00018Iteration: 182, Log-Lik: -1765.234, Max-Change: 0.00341Iteration: 183, Log-Lik: -1765.234, Max-Change: 0.00125Iteration: 184, Log-Lik: -1765.234, Max-Change: 0.00081Iteration: 185, Log-Lik: -1765.234, Max-Change: 0.00020Iteration: 186, Log-Lik: -1765.234, Max-Change: 0.00314Iteration: 187, Log-Lik: -1765.234, Max-Change: 0.00133Iteration: 188, Log-Lik: -1765.234, Max-Change: 0.00019Iteration: 189, Log-Lik: -1765.234, Max-Change: 0.00061Iteration: 190, Log-Lik: -1765.234, Max-Change: 0.00020Iteration: 191, Log-Lik: -1765.234, Max-Change: 0.00061Iteration: 192, Log-Lik: -1765.234, Max-Change: 0.00017Iteration: 193, Log-Lik: -1765.234, Max-Change: 0.00062Iteration: 194, Log-Lik: -1765.234, Max-Change: 0.00061Iteration: 195, Log-Lik: -1765.234, Max-Change: 0.00015Iteration: 196, Log-Lik: -1765.234, Max-Change: 0.00062Iteration: 197, Log-Lik: -1765.234, Max-Change: 0.00045Iteration: 198, Log-Lik: -1765.234, Max-Change: 0.00062Iteration: 199, Log-Lik: -1765.234, Max-Change: 0.00056Iteration: 200, Log-Lik: -1765.234, Max-Change: 0.00070Iteration: 201, Log-Lik: -1765.234, Max-Change: 0.00074Iteration: 202, Log-Lik: -1765.234, Max-Change: 0.00033Iteration: 203, Log-Lik: -1765.234, Max-Change: 0.00063Iteration: 204, Log-Lik: -1765.234, Max-Change: 0.00044Iteration: 205, Log-Lik: -1765.234, Max-Change: 0.00023Iteration: 206, Log-Lik: -1765.234, Max-Change: 0.00318Iteration: 207, Log-Lik: -1765.234, Max-Change: 0.00343Iteration: 208, Log-Lik: -1765.234, Max-Change: 0.00149Iteration: 209, Log-Lik: -1765.234, Max-Change: 0.00028Iteration: 210, Log-Lik: -1765.234, Max-Change: 0.00070Iteration: 211, Log-Lik: -1765.234, Max-Change: 0.00025Iteration: 212, Log-Lik: -1765.234, Max-Change: 0.00070Iteration: 213, Log-Lik: -1765.234, Max-Change: 0.00030Iteration: 214, Log-Lik: -1765.234, Max-Change: 0.00020Iteration: 215, Log-Lik: -1765.234, Max-Change: 0.00067Iteration: 216, Log-Lik: -1765.234, Max-Change: 0.00026Iteration: 217, Log-Lik: -1765.234, Max-Change: 0.00017Iteration: 218, Log-Lik: -1765.234, Max-Change: 0.00333Iteration: 219, Log-Lik: -1765.234, Max-Change: 0.00099Iteration: 220, Log-Lik: -1765.234, Max-Change: 0.00096Iteration: 221, Log-Lik: -1765.234, Max-Change: 0.00025Iteration: 222, Log-Lik: -1765.234, Max-Change: 0.00067Iteration: 223, Log-Lik: -1765.234, Max-Change: 0.00040Iteration: 224, Log-Lik: -1765.234, Max-Change: 0.00066Iteration: 225, Log-Lik: -1765.234, Max-Change: 0.00054Iteration: 226, Log-Lik: -1765.234, Max-Change: 0.00029Iteration: 227, Log-Lik: -1765.233, Max-Change: 0.00067Iteration: 228, Log-Lik: -1765.233, Max-Change: 0.00038Iteration: 229, Log-Lik: -1765.233, Max-Change: 0.00021Iteration: 230, Log-Lik: -1765.233, Max-Change: 0.00332Iteration: 231, Log-Lik: -1765.233, Max-Change: 0.00140Iteration: 232, Log-Lik: -1765.233, Max-Change: 0.00083Iteration: 233, Log-Lik: -1765.233, Max-Change: 0.00021Iteration: 234, Log-Lik: -1765.233, Max-Change: 0.00334Iteration: 235, Log-Lik: -1765.233, Max-Change: 0.00113Iteration: 236, Log-Lik: -1765.233, Max-Change: 0.00024Iteration: 237, Log-Lik: -1765.233, Max-Change: 0.00067Iteration: 238, Log-Lik: -1765.233, Max-Change: 0.00039Iteration: 239, Log-Lik: -1765.233, Max-Change: 0.00067Iteration: 240, Log-Lik: -1765.233, Max-Change: 0.00053Iteration: 241, Log-Lik: -1765.233, Max-Change: 0.00028Iteration: 242, Log-Lik: -1765.233, Max-Change: 0.00067Iteration: 243, Log-Lik: -1765.233, Max-Change: 0.00037Iteration: 244, Log-Lik: -1765.233, Max-Change: 0.00021Iteration: 245, Log-Lik: -1765.233, Max-Change: 0.00333Iteration: 246, Log-Lik: -1765.233, Max-Change: 0.00136Iteration: 247, Log-Lik: -1765.233, Max-Change: 0.00081Iteration: 248, Log-Lik: -1765.233, Max-Change: 0.00020Iteration: 249, Log-Lik: -1765.233, Max-Change: 0.00334Iteration: 250, Log-Lik: -1765.233, Max-Change: 0.00110Iteration: 251, Log-Lik: -1765.233, Max-Change: 0.00023Iteration: 252, Log-Lik: -1765.233, Max-Change: 0.00067Iteration: 253, Log-Lik: -1765.233, Max-Change: 0.00037Iteration: 254, Log-Lik: -1765.233, Max-Change: 0.00067Iteration: 255, Log-Lik: -1765.233, Max-Change: 0.00050Iteration: 256, Log-Lik: -1765.233, Max-Change: 0.00027Iteration: 257, Log-Lik: -1765.233, Max-Change: 0.00067Iteration: 258, Log-Lik: -1765.233, Max-Change: 0.00036Iteration: 259, Log-Lik: -1765.233, Max-Change: 0.00020Iteration: 260, Log-Lik: -1765.233, Max-Change: 0.00334Iteration: 261, Log-Lik: -1765.233, Max-Change: 0.00126Iteration: 262, Log-Lik: -1765.233, Max-Change: 0.00081Iteration: 263, Log-Lik: -1765.233, Max-Change: 0.00020Iteration: 264, Log-Lik: -1765.233, Max-Change: 0.00335Iteration: 265, Log-Lik: -1765.233, Max-Change: 0.00112Iteration: 266, Log-Lik: -1765.233, Max-Change: 0.00022Iteration: 267, Log-Lik: -1765.233, Max-Change: 0.00067Iteration: 268, Log-Lik: -1765.233, Max-Change: 0.00036Iteration: 269, Log-Lik: -1765.233, Max-Change: 0.00067Iteration: 270, Log-Lik: -1765.233, Max-Change: 0.00048Iteration: 271, Log-Lik: -1765.233, Max-Change: 0.00026Iteration: 272, Log-Lik: -1765.233, Max-Change: 0.00067Iteration: 273, Log-Lik: -1765.233, Max-Change: 0.00034Iteration: 274, Log-Lik: -1765.233, Max-Change: 0.00019Iteration: 275, Log-Lik: -1765.233, Max-Change: 0.00334Iteration: 276, Log-Lik: -1765.233, Max-Change: 0.00122Iteration: 277, Log-Lik: -1765.233, Max-Change: 0.00078Iteration: 278, Log-Lik: -1765.233, Max-Change: 0.00020Iteration: 279, Log-Lik: -1765.233, Max-Change: 0.00335Iteration: 280, Log-Lik: -1765.233, Max-Change: 0.00108Iteration: 281, Log-Lik: -1765.233, Max-Change: 0.00021Iteration: 282, Log-Lik: -1765.233, Max-Change: 0.00067Iteration: 283, Log-Lik: -1765.233, Max-Change: 0.00034Iteration: 284, Log-Lik: -1765.233, Max-Change: 0.00067Iteration: 285, Log-Lik: -1765.233, Max-Change: 0.00045Iteration: 286, Log-Lik: -1765.233, Max-Change: 0.00025Iteration: 287, Log-Lik: -1765.233, Max-Change: 0.00067Iteration: 288, Log-Lik: -1765.233, Max-Change: 0.00033Iteration: 289, Log-Lik: -1765.233, Max-Change: 0.00019Iteration: 290, Log-Lik: -1765.233, Max-Change: 0.00334Iteration: 291, Log-Lik: -1765.233, Max-Change: 0.00142Iteration: 292, Log-Lik: -1765.233, Max-Change: 0.00100Iteration: 293, Log-Lik: -1765.233, Max-Change: 0.00025Iteration: 294, Log-Lik: -1765.233, Max-Change: 0.00067Iteration: 295, Log-Lik: -1765.233, Max-Change: 0.00039Iteration: 296, Log-Lik: -1765.233, Max-Change: 0.00067Iteration: 297, Log-Lik: -1765.233, Max-Change: 0.00052Iteration: 298, Log-Lik: -1765.233, Max-Change: 0.00026Iteration: 299, Log-Lik: -1765.233, Max-Change: 0.00067Iteration: 300, Log-Lik: -1765.233, Max-Change: 0.00035Iteration: 301, Log-Lik: -1765.233, Max-Change: 0.00019Iteration: 302, Log-Lik: -1765.233, Max-Change: 0.00334Iteration: 303, Log-Lik: -1765.233, Max-Change: 0.00149Iteration: 304, Log-Lik: -1765.233, Max-Change: 0.00103Iteration: 305, Log-Lik: -1765.233, Max-Change: 0.00026Iteration: 306, Log-Lik: -1765.233, Max-Change: 0.00067Iteration: 307, Log-Lik: -1765.233, Max-Change: 0.00040Iteration: 308, Log-Lik: -1765.233, Max-Change: 0.00067Iteration: 309, Log-Lik: -1765.233, Max-Change: 0.00053Iteration: 310, Log-Lik: -1765.233, Max-Change: 0.00026Iteration: 311, Log-Lik: -1765.233, Max-Change: 0.00067Iteration: 312, Log-Lik: -1765.233, Max-Change: 0.00035Iteration: 313, Log-Lik: -1765.233, Max-Change: 0.00019Iteration: 314, Log-Lik: -1765.233, Max-Change: 0.00334Iteration: 315, Log-Lik: -1765.233, Max-Change: 0.00147Iteration: 316, Log-Lik: -1765.233, Max-Change: 0.00102Iteration: 317, Log-Lik: -1765.233, Max-Change: 0.00026Iteration: 318, Log-Lik: -1765.233, Max-Change: 0.00067Iteration: 319, Log-Lik: -1765.233, Max-Change: 0.00039Iteration: 320, Log-Lik: -1765.233, Max-Change: 0.00067Iteration: 321, Log-Lik: -1765.233, Max-Change: 0.00052Iteration: 322, Log-Lik: -1765.233, Max-Change: 0.00025Iteration: 323, Log-Lik: -1765.233, Max-Change: 0.00067Iteration: 324, Log-Lik: -1765.233, Max-Change: 0.00034Iteration: 325, Log-Lik: -1765.233, Max-Change: 0.00019Iteration: 326, Log-Lik: -1765.233, Max-Change: 0.00334Iteration: 327, Log-Lik: -1765.233, Max-Change: 0.00143Iteration: 328, Log-Lik: -1765.233, Max-Change: 0.00100Iteration: 329, Log-Lik: -1765.233, Max-Change: 0.00025Iteration: 330, Log-Lik: -1765.233, Max-Change: 0.00067Iteration: 331, Log-Lik: -1765.233, Max-Change: 0.00038Iteration: 332, Log-Lik: -1765.233, Max-Change: 0.00067Iteration: 333, Log-Lik: -1765.233, Max-Change: 0.00051Iteration: 334, Log-Lik: -1765.233, Max-Change: 0.00025Iteration: 335, Log-Lik: -1765.233, Max-Change: 0.00067Iteration: 336, Log-Lik: -1765.233, Max-Change: 0.00033Iteration: 337, Log-Lik: -1765.233, Max-Change: 0.00018Iteration: 338, Log-Lik: -1765.233, Max-Change: 0.00334Iteration: 339, Log-Lik: -1765.233, Max-Change: 0.00141Iteration: 340, Log-Lik: -1765.233, Max-Change: 0.00100Iteration: 341, Log-Lik: -1765.233, Max-Change: 0.00025Iteration: 342, Log-Lik: -1765.233, Max-Change: 0.00067Iteration: 343, Log-Lik: -1765.233, Max-Change: 0.00038Iteration: 344, Log-Lik: -1765.233, Max-Change: 0.00067Iteration: 345, Log-Lik: -1765.233, Max-Change: 0.00050Iteration: 346, Log-Lik: -1765.233, Max-Change: 0.00025Iteration: 347, Log-Lik: -1765.233, Max-Change: 0.00067Iteration: 348, Log-Lik: -1765.233, Max-Change: 0.00033Iteration: 349, Log-Lik: -1765.233, Max-Change: 0.00018Iteration: 350, Log-Lik: -1765.233, Max-Change: 0.00334Iteration: 351, Log-Lik: -1765.233, Max-Change: 0.00139Iteration: 352, Log-Lik: -1765.233, Max-Change: 0.00098Iteration: 353, Log-Lik: -1765.233, Max-Change: 0.00025Iteration: 354, Log-Lik: -1765.233, Max-Change: 0.00067Iteration: 355, Log-Lik: -1765.233, Max-Change: 0.00037Iteration: 356, Log-Lik: -1765.233, Max-Change: 0.00067Iteration: 357, Log-Lik: -1765.233, Max-Change: 0.00050Iteration: 358, Log-Lik: -1765.233, Max-Change: 0.00024Iteration: 359, Log-Lik: -1765.233, Max-Change: 0.00067Iteration: 360, Log-Lik: -1765.233, Max-Change: 0.00032Iteration: 361, Log-Lik: -1765.233, Max-Change: 0.00018Iteration: 362, Log-Lik: -1765.233, Max-Change: 0.00334Iteration: 363, Log-Lik: -1765.233, Max-Change: 0.00138Iteration: 364, Log-Lik: -1765.233, Max-Change: 0.00098Iteration: 365, Log-Lik: -1765.233, Max-Change: 0.00025Iteration: 366, Log-Lik: -1765.233, Max-Change: 0.00067Iteration: 367, Log-Lik: -1765.233, Max-Change: 0.00037Iteration: 368, Log-Lik: -1765.233, Max-Change: 0.00067Iteration: 369, Log-Lik: -1765.233, Max-Change: 0.00049Iteration: 370, Log-Lik: -1765.233, Max-Change: 0.00024Iteration: 371, Log-Lik: -1765.233, Max-Change: 0.00067Iteration: 372, Log-Lik: -1765.233, Max-Change: 0.00032Iteration: 373, Log-Lik: -1765.233, Max-Change: 0.00018Iteration: 374, Log-Lik: -1765.233, Max-Change: 0.00334Iteration: 375, Log-Lik: -1765.233, Max-Change: 0.00137Iteration: 376, Log-Lik: -1765.233, Max-Change: 0.00098Iteration: 377, Log-Lik: -1765.233, Max-Change: 0.00025Iteration: 378, Log-Lik: -1765.233, Max-Change: 0.00067Iteration: 379, Log-Lik: -1765.233, Max-Change: 0.00037Iteration: 380, Log-Lik: -1765.233, Max-Change: 0.00067Iteration: 381, Log-Lik: -1765.233, Max-Change: 0.00049Iteration: 382, Log-Lik: -1765.233, Max-Change: 0.00024Iteration: 383, Log-Lik: -1765.233, Max-Change: 0.00067Iteration: 384, Log-Lik: -1765.233, Max-Change: 0.00032Iteration: 385, Log-Lik: -1765.233, Max-Change: 0.00018Iteration: 386, Log-Lik: -1765.233, Max-Change: 0.00334Iteration: 387, Log-Lik: -1765.233, Max-Change: 0.00136Iteration: 388, Log-Lik: -1765.233, Max-Change: 0.00097Iteration: 389, Log-Lik: -1765.232, Max-Change: 0.00025Iteration: 390, Log-Lik: -1765.232, Max-Change: 0.00067Iteration: 391, Log-Lik: -1765.232, Max-Change: 0.00037Iteration: 392, Log-Lik: -1765.232, Max-Change: 0.00067Iteration: 393, Log-Lik: -1765.232, Max-Change: 0.00049Iteration: 394, Log-Lik: -1765.232, Max-Change: 0.00024Iteration: 395, Log-Lik: -1765.232, Max-Change: 0.00067Iteration: 396, Log-Lik: -1765.232, Max-Change: 0.00032Iteration: 397, Log-Lik: -1765.232, Max-Change: 0.00018Iteration: 398, Log-Lik: -1765.232, Max-Change: 0.00334Iteration: 399, Log-Lik: -1765.232, Max-Change: 0.00136Iteration: 400, Log-Lik: -1765.232, Max-Change: 0.00097Iteration: 401, Log-Lik: -1765.232, Max-Change: 0.00025Iteration: 402, Log-Lik: -1765.232, Max-Change: 0.00067Iteration: 403, Log-Lik: -1765.232, Max-Change: 0.00037Iteration: 404, Log-Lik: -1765.232, Max-Change: 0.00067Iteration: 405, Log-Lik: -1765.232, Max-Change: 0.00049Iteration: 406, Log-Lik: -1765.232, Max-Change: 0.00024Iteration: 407, Log-Lik: -1765.232, Max-Change: 0.00067Iteration: 408, Log-Lik: -1765.232, Max-Change: 0.00032Iteration: 409, Log-Lik: -1765.232, Max-Change: 0.00018Iteration: 410, Log-Lik: -1765.232, Max-Change: 0.00333Iteration: 411, Log-Lik: -1765.232, Max-Change: 0.00136Iteration: 412, Log-Lik: -1765.232, Max-Change: 0.00097Iteration: 413, Log-Lik: -1765.232, Max-Change: 0.00024Iteration: 414, Log-Lik: -1765.232, Max-Change: 0.00067Iteration: 415, Log-Lik: -1765.232, Max-Change: 0.00037Iteration: 416, Log-Lik: -1765.232, Max-Change: 0.00067Iteration: 417, Log-Lik: -1765.232, Max-Change: 0.00049Iteration: 418, Log-Lik: -1765.232, Max-Change: 0.00024Iteration: 419, Log-Lik: -1765.232, Max-Change: 0.00067Iteration: 420, Log-Lik: -1765.232, Max-Change: 0.00032Iteration: 421, Log-Lik: -1765.232, Max-Change: 0.00018Iteration: 422, Log-Lik: -1765.232, Max-Change: 0.00333Iteration: 423, Log-Lik: -1765.232, Max-Change: 0.00135Iteration: 424, Log-Lik: -1765.232, Max-Change: 0.00097Iteration: 425, Log-Lik: -1765.232, Max-Change: 0.00024Iteration: 426, Log-Lik: -1765.232, Max-Change: 0.00067Iteration: 427, Log-Lik: -1765.232, Max-Change: 0.00037Iteration: 428, Log-Lik: -1765.232, Max-Change: 0.00067Iteration: 429, Log-Lik: -1765.232, Max-Change: 0.00049Iteration: 430, Log-Lik: -1765.232, Max-Change: 0.00024Iteration: 431, Log-Lik: -1765.232, Max-Change: 0.00067Iteration: 432, Log-Lik: -1765.232, Max-Change: 0.00032Iteration: 433, Log-Lik: -1765.232, Max-Change: 0.00018Iteration: 434, Log-Lik: -1765.232, Max-Change: 0.00333Iteration: 435, Log-Lik: -1765.232, Max-Change: 0.00135Iteration: 436, Log-Lik: -1765.232, Max-Change: 0.00097Iteration: 437, Log-Lik: -1765.232, Max-Change: 0.00024Iteration: 438, Log-Lik: -1765.232, Max-Change: 0.00067Iteration: 439, Log-Lik: -1765.232, Max-Change: 0.00037Iteration: 440, Log-Lik: -1765.232, Max-Change: 0.00067Iteration: 441, Log-Lik: -1765.232, Max-Change: 0.00049Iteration: 442, Log-Lik: -1765.232, Max-Change: 0.00024Iteration: 443, Log-Lik: -1765.232, Max-Change: 0.00067Iteration: 444, Log-Lik: -1765.232, Max-Change: 0.00032Iteration: 445, Log-Lik: -1765.232, Max-Change: 0.00018Iteration: 446, Log-Lik: -1765.232, Max-Change: 0.00333Iteration: 447, Log-Lik: -1765.232, Max-Change: 0.00135Iteration: 448, Log-Lik: -1765.232, Max-Change: 0.00096Iteration: 449, Log-Lik: -1765.232, Max-Change: 0.00024Iteration: 450, Log-Lik: -1765.232, Max-Change: 0.00067Iteration: 451, Log-Lik: -1765.232, Max-Change: 0.00037Iteration: 452, Log-Lik: -1765.232, Max-Change: 0.00067Iteration: 453, Log-Lik: -1765.232, Max-Change: 0.00049Iteration: 454, Log-Lik: -1765.232, Max-Change: 0.00024Iteration: 455, Log-Lik: -1765.232, Max-Change: 0.00067Iteration: 456, Log-Lik: -1765.232, Max-Change: 0.00032Iteration: 457, Log-Lik: -1765.232, Max-Change: 0.00018Iteration: 458, Log-Lik: -1765.232, Max-Change: 0.00333Iteration: 459, Log-Lik: -1765.232, Max-Change: 0.00135Iteration: 460, Log-Lik: -1765.232, Max-Change: 0.00096Iteration: 461, Log-Lik: -1765.232, Max-Change: 0.00024Iteration: 462, Log-Lik: -1765.232, Max-Change: 0.00067Iteration: 463, Log-Lik: -1765.232, Max-Change: 0.00037Iteration: 464, Log-Lik: -1765.232, Max-Change: 0.00067Iteration: 465, Log-Lik: -1765.232, Max-Change: 0.00049Iteration: 466, Log-Lik: -1765.232, Max-Change: 0.00024Iteration: 467, Log-Lik: -1765.232, Max-Change: 0.00067Iteration: 468, Log-Lik: -1765.232, Max-Change: 0.00032Iteration: 469, Log-Lik: -1765.232, Max-Change: 0.00018Iteration: 470, Log-Lik: -1765.232, Max-Change: 0.00333Iteration: 471, Log-Lik: -1765.232, Max-Change: 0.00135Iteration: 472, Log-Lik: -1765.232, Max-Change: 0.00096Iteration: 473, Log-Lik: -1765.232, Max-Change: 0.00024Iteration: 474, Log-Lik: -1765.232, Max-Change: 0.00067Iteration: 475, Log-Lik: -1765.232, Max-Change: 0.00037Iteration: 476, Log-Lik: -1765.232, Max-Change: 0.00067Iteration: 477, Log-Lik: -1765.232, Max-Change: 0.00049Iteration: 478, Log-Lik: -1765.232, Max-Change: 0.00024Iteration: 479, Log-Lik: -1765.232, Max-Change: 0.00067Iteration: 480, Log-Lik: -1765.232, Max-Change: 0.00032Iteration: 481, Log-Lik: -1765.232, Max-Change: 0.00018Iteration: 482, Log-Lik: -1765.232, Max-Change: 0.00333Iteration: 483, Log-Lik: -1765.232, Max-Change: 0.00135Iteration: 484, Log-Lik: -1765.232, Max-Change: 0.00096Iteration: 485, Log-Lik: -1765.232, Max-Change: 0.00024Iteration: 486, Log-Lik: -1765.232, Max-Change: 0.00067Iteration: 487, Log-Lik: -1765.232, Max-Change: 0.00036Iteration: 488, Log-Lik: -1765.232, Max-Change: 0.00067Iteration: 489, Log-Lik: -1765.232, Max-Change: 0.00049Iteration: 490, Log-Lik: -1765.232, Max-Change: 0.00024Iteration: 491, Log-Lik: -1765.232, Max-Change: 0.00067Iteration: 492, Log-Lik: -1765.232, Max-Change: 0.00032Iteration: 493, Log-Lik: -1765.232, Max-Change: 0.00018Iteration: 494, Log-Lik: -1765.232, Max-Change: 0.00333Iteration: 495, Log-Lik: -1765.232, Max-Change: 0.00134Iteration: 496, Log-Lik: -1765.232, Max-Change: 0.00096Iteration: 497, Log-Lik: -1765.232, Max-Change: 0.00024Iteration: 498, Log-Lik: -1765.232, Max-Change: 0.00067Iteration: 499, Log-Lik: -1765.232, Max-Change: 0.00036Iteration: 500, Log-Lik: -1765.232, Max-Change: 0.00066</w:t>
      </w:r>
    </w:p>
    <w:p>
      <w:pPr>
        <w:pStyle w:val="SourceCode"/>
      </w:pPr>
      <w:r>
        <w:rPr>
          <w:rStyle w:val="VerbatimChar"/>
        </w:rPr>
        <w:t xml:space="preserve">## Warning in EM.group(pars = pars, constrain = constrain, Ls = Ls, PrepList =</w:t>
      </w:r>
      <w:r>
        <w:br/>
      </w:r>
      <w:r>
        <w:rPr>
          <w:rStyle w:val="VerbatimChar"/>
        </w:rPr>
        <w:t xml:space="preserve">## PrepList, : EM cycles terminated after 500 iterations.</w:t>
      </w:r>
    </w:p>
    <w:p>
      <w:pPr>
        <w:pStyle w:val="SourceCode"/>
      </w:pP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mirt(data = astro[, -c(6, 16)], model = 1, itemtype = "Rasch")</w:t>
      </w:r>
      <w:r>
        <w:br/>
      </w:r>
      <w:r>
        <w:rPr>
          <w:rStyle w:val="VerbatimChar"/>
        </w:rPr>
        <w:t xml:space="preserve">## </w:t>
      </w:r>
      <w:r>
        <w:br/>
      </w:r>
      <w:r>
        <w:rPr>
          <w:rStyle w:val="VerbatimChar"/>
        </w:rPr>
        <w:t xml:space="preserve">## Full-information item factor analysis with 1 factor(s).</w:t>
      </w:r>
      <w:r>
        <w:br/>
      </w:r>
      <w:r>
        <w:rPr>
          <w:rStyle w:val="VerbatimChar"/>
        </w:rPr>
        <w:t xml:space="preserve">## Converged within 1e-04 tolerance after 13 EM iterations.</w:t>
      </w:r>
      <w:r>
        <w:br/>
      </w:r>
      <w:r>
        <w:rPr>
          <w:rStyle w:val="VerbatimChar"/>
        </w:rPr>
        <w:t xml:space="preserve">## mirt version: 1.42 </w:t>
      </w:r>
      <w:r>
        <w:br/>
      </w:r>
      <w:r>
        <w:rPr>
          <w:rStyle w:val="VerbatimChar"/>
        </w:rPr>
        <w:t xml:space="preserve">## M-step optimizer: nlminb </w:t>
      </w:r>
      <w:r>
        <w:br/>
      </w:r>
      <w:r>
        <w:rPr>
          <w:rStyle w:val="VerbatimChar"/>
        </w:rPr>
        <w:t xml:space="preserve">## EM acceleration: Ramsay </w:t>
      </w:r>
      <w:r>
        <w:br/>
      </w:r>
      <w:r>
        <w:rPr>
          <w:rStyle w:val="VerbatimChar"/>
        </w:rPr>
        <w:t xml:space="preserve">## Number of rectangular quadrature: 61</w:t>
      </w:r>
      <w:r>
        <w:br/>
      </w:r>
      <w:r>
        <w:rPr>
          <w:rStyle w:val="VerbatimChar"/>
        </w:rPr>
        <w:t xml:space="preserve">## Latent density type: Gaussian </w:t>
      </w:r>
      <w:r>
        <w:br/>
      </w:r>
      <w:r>
        <w:rPr>
          <w:rStyle w:val="VerbatimChar"/>
        </w:rPr>
        <w:t xml:space="preserve">## </w:t>
      </w:r>
      <w:r>
        <w:br/>
      </w:r>
      <w:r>
        <w:rPr>
          <w:rStyle w:val="VerbatimChar"/>
        </w:rPr>
        <w:t xml:space="preserve">## Log-likelihood = -1837.286</w:t>
      </w:r>
      <w:r>
        <w:br/>
      </w:r>
      <w:r>
        <w:rPr>
          <w:rStyle w:val="VerbatimChar"/>
        </w:rPr>
        <w:t xml:space="preserve">## Estimated parameters: 26 </w:t>
      </w:r>
      <w:r>
        <w:br/>
      </w:r>
      <w:r>
        <w:rPr>
          <w:rStyle w:val="VerbatimChar"/>
        </w:rPr>
        <w:t xml:space="preserve">## AIC = 3726.573</w:t>
      </w:r>
      <w:r>
        <w:br/>
      </w:r>
      <w:r>
        <w:rPr>
          <w:rStyle w:val="VerbatimChar"/>
        </w:rPr>
        <w:t xml:space="preserve">## BIC = 3801.129; SABIC = 3718.896</w:t>
      </w:r>
      <w:r>
        <w:br/>
      </w:r>
      <w:r>
        <w:rPr>
          <w:rStyle w:val="VerbatimChar"/>
        </w:rPr>
        <w:t xml:space="preserve">## G2 (33554405) = 2411.79, p = 1</w:t>
      </w:r>
      <w:r>
        <w:br/>
      </w:r>
      <w:r>
        <w:rPr>
          <w:rStyle w:val="VerbatimChar"/>
        </w:rPr>
        <w:t xml:space="preserve">## RMSEA = 0, CFI = NaN, TLI = NaN</w:t>
      </w:r>
    </w:p>
    <w:p>
      <w:pPr>
        <w:pStyle w:val="SourceCode"/>
      </w:pP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mirt(data = astro[, -c(6, 16)], model = 1, itemtype = "2PL")</w:t>
      </w:r>
      <w:r>
        <w:br/>
      </w:r>
      <w:r>
        <w:rPr>
          <w:rStyle w:val="VerbatimChar"/>
        </w:rPr>
        <w:t xml:space="preserve">## </w:t>
      </w:r>
      <w:r>
        <w:br/>
      </w:r>
      <w:r>
        <w:rPr>
          <w:rStyle w:val="VerbatimChar"/>
        </w:rPr>
        <w:t xml:space="preserve">## Full-information item factor analysis with 1 factor(s).</w:t>
      </w:r>
      <w:r>
        <w:br/>
      </w:r>
      <w:r>
        <w:rPr>
          <w:rStyle w:val="VerbatimChar"/>
        </w:rPr>
        <w:t xml:space="preserve">## Converged within 1e-04 tolerance after 22 EM iterations.</w:t>
      </w:r>
      <w:r>
        <w:br/>
      </w:r>
      <w:r>
        <w:rPr>
          <w:rStyle w:val="VerbatimChar"/>
        </w:rPr>
        <w:t xml:space="preserve">## mirt version: 1.42 </w:t>
      </w:r>
      <w:r>
        <w:br/>
      </w:r>
      <w:r>
        <w:rPr>
          <w:rStyle w:val="VerbatimChar"/>
        </w:rPr>
        <w:t xml:space="preserve">## M-step optimizer: BFGS </w:t>
      </w:r>
      <w:r>
        <w:br/>
      </w:r>
      <w:r>
        <w:rPr>
          <w:rStyle w:val="VerbatimChar"/>
        </w:rPr>
        <w:t xml:space="preserve">## EM acceleration: Ramsay </w:t>
      </w:r>
      <w:r>
        <w:br/>
      </w:r>
      <w:r>
        <w:rPr>
          <w:rStyle w:val="VerbatimChar"/>
        </w:rPr>
        <w:t xml:space="preserve">## Number of rectangular quadrature: 61</w:t>
      </w:r>
      <w:r>
        <w:br/>
      </w:r>
      <w:r>
        <w:rPr>
          <w:rStyle w:val="VerbatimChar"/>
        </w:rPr>
        <w:t xml:space="preserve">## Latent density type: Gaussian </w:t>
      </w:r>
      <w:r>
        <w:br/>
      </w:r>
      <w:r>
        <w:rPr>
          <w:rStyle w:val="VerbatimChar"/>
        </w:rPr>
        <w:t xml:space="preserve">## </w:t>
      </w:r>
      <w:r>
        <w:br/>
      </w:r>
      <w:r>
        <w:rPr>
          <w:rStyle w:val="VerbatimChar"/>
        </w:rPr>
        <w:t xml:space="preserve">## Log-likelihood = -1796.995</w:t>
      </w:r>
      <w:r>
        <w:br/>
      </w:r>
      <w:r>
        <w:rPr>
          <w:rStyle w:val="VerbatimChar"/>
        </w:rPr>
        <w:t xml:space="preserve">## Estimated parameters: 50 </w:t>
      </w:r>
      <w:r>
        <w:br/>
      </w:r>
      <w:r>
        <w:rPr>
          <w:rStyle w:val="VerbatimChar"/>
        </w:rPr>
        <w:t xml:space="preserve">## AIC = 3693.991</w:t>
      </w:r>
      <w:r>
        <w:br/>
      </w:r>
      <w:r>
        <w:rPr>
          <w:rStyle w:val="VerbatimChar"/>
        </w:rPr>
        <w:t xml:space="preserve">## BIC = 3837.367; SABIC = 3679.228</w:t>
      </w:r>
      <w:r>
        <w:br/>
      </w:r>
      <w:r>
        <w:rPr>
          <w:rStyle w:val="VerbatimChar"/>
        </w:rPr>
        <w:t xml:space="preserve">## G2 (33554381) = 2331.2, p = 1</w:t>
      </w:r>
      <w:r>
        <w:br/>
      </w:r>
      <w:r>
        <w:rPr>
          <w:rStyle w:val="VerbatimChar"/>
        </w:rPr>
        <w:t xml:space="preserve">## RMSEA = 0, CFI = NaN, TLI = NaN</w:t>
      </w:r>
    </w:p>
    <w:p>
      <w:pPr>
        <w:pStyle w:val="SourceCode"/>
      </w:pP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mirt(data = astro[, -c(6, 16)], model = 1, itemtype = "3PL")</w:t>
      </w:r>
      <w:r>
        <w:br/>
      </w:r>
      <w:r>
        <w:rPr>
          <w:rStyle w:val="VerbatimChar"/>
        </w:rPr>
        <w:t xml:space="preserve">## </w:t>
      </w:r>
      <w:r>
        <w:br/>
      </w:r>
      <w:r>
        <w:rPr>
          <w:rStyle w:val="VerbatimChar"/>
        </w:rPr>
        <w:t xml:space="preserve">## Full-information item factor analysis with 1 factor(s).</w:t>
      </w:r>
      <w:r>
        <w:br/>
      </w:r>
      <w:r>
        <w:rPr>
          <w:rStyle w:val="VerbatimChar"/>
        </w:rPr>
        <w:t xml:space="preserve">## FAILED TO CONVERGE within 1e-04 tolerance after 500 EM iterations.</w:t>
      </w:r>
      <w:r>
        <w:br/>
      </w:r>
      <w:r>
        <w:rPr>
          <w:rStyle w:val="VerbatimChar"/>
        </w:rPr>
        <w:t xml:space="preserve">## mirt version: 1.42 </w:t>
      </w:r>
      <w:r>
        <w:br/>
      </w:r>
      <w:r>
        <w:rPr>
          <w:rStyle w:val="VerbatimChar"/>
        </w:rPr>
        <w:t xml:space="preserve">## M-step optimizer: BFGS </w:t>
      </w:r>
      <w:r>
        <w:br/>
      </w:r>
      <w:r>
        <w:rPr>
          <w:rStyle w:val="VerbatimChar"/>
        </w:rPr>
        <w:t xml:space="preserve">## EM acceleration: Ramsay </w:t>
      </w:r>
      <w:r>
        <w:br/>
      </w:r>
      <w:r>
        <w:rPr>
          <w:rStyle w:val="VerbatimChar"/>
        </w:rPr>
        <w:t xml:space="preserve">## Number of rectangular quadrature: 61</w:t>
      </w:r>
      <w:r>
        <w:br/>
      </w:r>
      <w:r>
        <w:rPr>
          <w:rStyle w:val="VerbatimChar"/>
        </w:rPr>
        <w:t xml:space="preserve">## Latent density type: Gaussian </w:t>
      </w:r>
      <w:r>
        <w:br/>
      </w:r>
      <w:r>
        <w:rPr>
          <w:rStyle w:val="VerbatimChar"/>
        </w:rPr>
        <w:t xml:space="preserve">## </w:t>
      </w:r>
      <w:r>
        <w:br/>
      </w:r>
      <w:r>
        <w:rPr>
          <w:rStyle w:val="VerbatimChar"/>
        </w:rPr>
        <w:t xml:space="preserve">## Log-likelihood = -1765.232</w:t>
      </w:r>
      <w:r>
        <w:br/>
      </w:r>
      <w:r>
        <w:rPr>
          <w:rStyle w:val="VerbatimChar"/>
        </w:rPr>
        <w:t xml:space="preserve">## Estimated parameters: 75 </w:t>
      </w:r>
      <w:r>
        <w:br/>
      </w:r>
      <w:r>
        <w:rPr>
          <w:rStyle w:val="VerbatimChar"/>
        </w:rPr>
        <w:t xml:space="preserve">## AIC = 3680.464</w:t>
      </w:r>
      <w:r>
        <w:br/>
      </w:r>
      <w:r>
        <w:rPr>
          <w:rStyle w:val="VerbatimChar"/>
        </w:rPr>
        <w:t xml:space="preserve">## BIC = 3895.529; SABIC = 3658.32</w:t>
      </w:r>
      <w:r>
        <w:br/>
      </w:r>
      <w:r>
        <w:rPr>
          <w:rStyle w:val="VerbatimChar"/>
        </w:rPr>
        <w:t xml:space="preserve">## G2 (33554356) = 2267.68, p = 1</w:t>
      </w:r>
      <w:r>
        <w:br/>
      </w:r>
      <w:r>
        <w:rPr>
          <w:rStyle w:val="VerbatimChar"/>
        </w:rPr>
        <w:t xml:space="preserve">## RMSEA = 0, CFI = NaN, TLI = NaN</w:t>
      </w:r>
    </w:p>
    <w:p>
      <w:pPr>
        <w:pStyle w:val="FirstParagraph"/>
      </w:pPr>
      <w:r>
        <w:t xml:space="preserve">Rerunning part a and excluding the data for items 6 and 16, Rasch model (1PL) had the lowest BIC among the 3 logistic models. This means that the Rasch model is the preferred one interms of BIC.</w:t>
      </w:r>
    </w:p>
    <w:p>
      <w:pPr>
        <w:pStyle w:val="BodyText"/>
      </w:pPr>
      <w:r>
        <w:t xml:space="preserve">#Question 2d</w:t>
      </w:r>
    </w:p>
    <w:p>
      <w:pPr>
        <w:pStyle w:val="SourceCode"/>
      </w:pPr>
      <w:r>
        <w:rPr>
          <w:rStyle w:val="NormalTok"/>
        </w:rPr>
        <w:t xml:space="preserve">astromod1PL </w:t>
      </w:r>
      <w:r>
        <w:rPr>
          <w:rStyle w:val="OtherTok"/>
        </w:rPr>
        <w:t xml:space="preserve">&lt;-</w:t>
      </w:r>
      <w:r>
        <w:rPr>
          <w:rStyle w:val="NormalTok"/>
        </w:rPr>
        <w:t xml:space="preserve"> </w:t>
      </w:r>
      <w:r>
        <w:rPr>
          <w:rStyle w:val="FunctionTok"/>
        </w:rPr>
        <w:t xml:space="preserve">mirt</w:t>
      </w:r>
      <w:r>
        <w:rPr>
          <w:rStyle w:val="NormalTok"/>
        </w:rPr>
        <w:t xml:space="preserve">(astro,</w:t>
      </w:r>
      <w:r>
        <w:rPr>
          <w:rStyle w:val="DecValTok"/>
        </w:rPr>
        <w:t xml:space="preserve">1</w:t>
      </w:r>
      <w:r>
        <w:rPr>
          <w:rStyle w:val="NormalTok"/>
        </w:rPr>
        <w:t xml:space="preserve">,</w:t>
      </w:r>
      <w:r>
        <w:rPr>
          <w:rStyle w:val="StringTok"/>
        </w:rPr>
        <w:t xml:space="preserve">"Rasch"</w:t>
      </w:r>
      <w:r>
        <w:rPr>
          <w:rStyle w:val="NormalTok"/>
        </w:rPr>
        <w:t xml:space="preserve">)</w:t>
      </w:r>
    </w:p>
    <w:p>
      <w:pPr>
        <w:pStyle w:val="SourceCode"/>
      </w:pPr>
      <w:r>
        <w:rPr>
          <w:rStyle w:val="VerbatimChar"/>
        </w:rPr>
        <w:t xml:space="preserve">## Iteration: 1, Log-Lik: -1915.038, Max-Change: 0.09593Iteration: 2, Log-Lik: -1914.886, Max-Change: 0.01964Iteration: 3, Log-Lik: -1914.866, Max-Change: 0.00910Iteration: 4, Log-Lik: -1914.861, Max-Change: 0.00415Iteration: 5, Log-Lik: -1914.860, Max-Change: 0.00194Iteration: 6, Log-Lik: -1914.859, Max-Change: 0.00088Iteration: 7, Log-Lik: -1914.859, Max-Change: 0.00057Iteration: 8, Log-Lik: -1914.859, Max-Change: 0.00041Iteration: 9, Log-Lik: -1914.859, Max-Change: 0.00028Iteration: 10, Log-Lik: -1914.859, Max-Change: 0.00015Iteration: 11, Log-Lik: -1914.859, Max-Change: 0.00009</w:t>
      </w:r>
    </w:p>
    <w:p>
      <w:pPr>
        <w:pStyle w:val="SourceCode"/>
      </w:pPr>
      <w:r>
        <w:rPr>
          <w:rStyle w:val="NormalTok"/>
        </w:rPr>
        <w:t xml:space="preserve">astrops</w:t>
      </w:r>
      <w:r>
        <w:rPr>
          <w:rStyle w:val="OtherTok"/>
        </w:rPr>
        <w:t xml:space="preserve">&lt;-</w:t>
      </w:r>
      <w:r>
        <w:rPr>
          <w:rStyle w:val="FunctionTok"/>
        </w:rPr>
        <w:t xml:space="preserve">coef</w:t>
      </w:r>
      <w:r>
        <w:rPr>
          <w:rStyle w:val="NormalTok"/>
        </w:rPr>
        <w:t xml:space="preserve">(astromod1PL,</w:t>
      </w:r>
      <w:r>
        <w:rPr>
          <w:rStyle w:val="AttributeTok"/>
        </w:rPr>
        <w:t xml:space="preserve">simplify=</w:t>
      </w:r>
      <w:r>
        <w:rPr>
          <w:rStyle w:val="NormalTok"/>
        </w:rPr>
        <w:t xml:space="preserve">T, </w:t>
      </w:r>
      <w:r>
        <w:rPr>
          <w:rStyle w:val="AttributeTok"/>
        </w:rPr>
        <w:t xml:space="preserve">IRTpars=</w:t>
      </w:r>
      <w:r>
        <w:rPr>
          <w:rStyle w:val="NormalTok"/>
        </w:rPr>
        <w:t xml:space="preserve">T)</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FunctionTok"/>
        </w:rPr>
        <w:t xml:space="preserve">head</w:t>
      </w:r>
      <w:r>
        <w:rPr>
          <w:rStyle w:val="NormalTok"/>
        </w:rPr>
        <w:t xml:space="preserve">(</w:t>
      </w:r>
      <w:r>
        <w:rPr>
          <w:rStyle w:val="FunctionTok"/>
        </w:rPr>
        <w:t xml:space="preserve">fscores</w:t>
      </w:r>
      <w:r>
        <w:rPr>
          <w:rStyle w:val="NormalTok"/>
        </w:rPr>
        <w:t xml:space="preserve">(astromod1PL, </w:t>
      </w:r>
      <w:r>
        <w:rPr>
          <w:rStyle w:val="AttributeTok"/>
        </w:rPr>
        <w:t xml:space="preserve">method=</w:t>
      </w:r>
      <w:r>
        <w:rPr>
          <w:rStyle w:val="StringTok"/>
        </w:rPr>
        <w:t xml:space="preserve">"ML"</w:t>
      </w:r>
      <w:r>
        <w:rPr>
          <w:rStyle w:val="NormalTok"/>
        </w:rPr>
        <w:t xml:space="preserve">))</w:t>
      </w:r>
    </w:p>
    <w:p>
      <w:pPr>
        <w:pStyle w:val="SourceCode"/>
      </w:pPr>
      <w:r>
        <w:rPr>
          <w:rStyle w:val="VerbatimChar"/>
        </w:rPr>
        <w:t xml:space="preserve">##             F1</w:t>
      </w:r>
      <w:r>
        <w:br/>
      </w:r>
      <w:r>
        <w:rPr>
          <w:rStyle w:val="VerbatimChar"/>
        </w:rPr>
        <w:t xml:space="preserve">## [1,] -3.265955</w:t>
      </w:r>
      <w:r>
        <w:br/>
      </w:r>
      <w:r>
        <w:rPr>
          <w:rStyle w:val="VerbatimChar"/>
        </w:rPr>
        <w:t xml:space="preserve">## [2,] -2.389276</w:t>
      </w:r>
      <w:r>
        <w:br/>
      </w:r>
      <w:r>
        <w:rPr>
          <w:rStyle w:val="VerbatimChar"/>
        </w:rPr>
        <w:t xml:space="preserve">## [3,] -1.807100</w:t>
      </w:r>
      <w:r>
        <w:br/>
      </w:r>
      <w:r>
        <w:rPr>
          <w:rStyle w:val="VerbatimChar"/>
        </w:rPr>
        <w:t xml:space="preserve">## [4,] -1.807100</w:t>
      </w:r>
      <w:r>
        <w:br/>
      </w:r>
      <w:r>
        <w:rPr>
          <w:rStyle w:val="VerbatimChar"/>
        </w:rPr>
        <w:t xml:space="preserve">## [5,] -1.807100</w:t>
      </w:r>
      <w:r>
        <w:br/>
      </w:r>
      <w:r>
        <w:rPr>
          <w:rStyle w:val="VerbatimChar"/>
        </w:rPr>
        <w:t xml:space="preserve">## [6,] -1.807100</w:t>
      </w:r>
    </w:p>
    <w:p>
      <w:pPr>
        <w:pStyle w:val="FirstParagraph"/>
      </w:pPr>
      <w:r>
        <w:t xml:space="preserve">The theta estimate for the first person is estimatedly (-3.27) which means person 1 has a very low ability level compared to the others. The theta estimate for the third person is estimatedly (-1.81) which also signifies a low ability level but not as severe as person 1.</w:t>
      </w:r>
    </w:p>
    <w:p>
      <w:pPr>
        <w:pStyle w:val="BodyText"/>
      </w:pPr>
      <w:r>
        <w:t xml:space="preserve">#Question 2e</w:t>
      </w:r>
    </w:p>
    <w:p>
      <w:pPr>
        <w:pStyle w:val="SourceCode"/>
      </w:pPr>
      <w:r>
        <w:rPr>
          <w:rStyle w:val="NormalTok"/>
        </w:rPr>
        <w:t xml:space="preserve">itemparams</w:t>
      </w:r>
      <w:r>
        <w:rPr>
          <w:rStyle w:val="OtherTok"/>
        </w:rPr>
        <w:t xml:space="preserve">&lt;-</w:t>
      </w:r>
      <w:r>
        <w:rPr>
          <w:rStyle w:val="FunctionTok"/>
        </w:rPr>
        <w:t xml:space="preserve">coef</w:t>
      </w:r>
      <w:r>
        <w:rPr>
          <w:rStyle w:val="NormalTok"/>
        </w:rPr>
        <w:t xml:space="preserve">(m1,</w:t>
      </w:r>
      <w:r>
        <w:rPr>
          <w:rStyle w:val="AttributeTok"/>
        </w:rPr>
        <w:t xml:space="preserve">simplify=</w:t>
      </w:r>
      <w:r>
        <w:rPr>
          <w:rStyle w:val="NormalTok"/>
        </w:rPr>
        <w:t xml:space="preserve">T,</w:t>
      </w:r>
      <w:r>
        <w:rPr>
          <w:rStyle w:val="AttributeTok"/>
        </w:rPr>
        <w:t xml:space="preserve">IRTpars=</w:t>
      </w:r>
      <w:r>
        <w:rPr>
          <w:rStyle w:val="NormalTok"/>
        </w:rPr>
        <w:t xml:space="preserve">T)</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NormalTok"/>
        </w:rPr>
        <w:t xml:space="preserve">resp_vec1</w:t>
      </w:r>
      <w:r>
        <w:rPr>
          <w:rStyle w:val="OtherTok"/>
        </w:rPr>
        <w:t xml:space="preserve">&lt;-</w:t>
      </w:r>
      <w:r>
        <w:rPr>
          <w:rStyle w:val="FunctionTok"/>
        </w:rPr>
        <w:t xml:space="preserve">as.numeric</w:t>
      </w:r>
      <w:r>
        <w:rPr>
          <w:rStyle w:val="NormalTok"/>
        </w:rPr>
        <w:t xml:space="preserve">(astro[</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16</w:t>
      </w:r>
      <w:r>
        <w:rPr>
          <w:rStyle w:val="NormalTok"/>
        </w:rPr>
        <w:t xml:space="preserve">)])</w:t>
      </w:r>
      <w:r>
        <w:br/>
      </w:r>
      <w:r>
        <w:rPr>
          <w:rStyle w:val="NormalTok"/>
        </w:rPr>
        <w:t xml:space="preserve">resp_vec3</w:t>
      </w:r>
      <w:r>
        <w:rPr>
          <w:rStyle w:val="OtherTok"/>
        </w:rPr>
        <w:t xml:space="preserve">&lt;-</w:t>
      </w:r>
      <w:r>
        <w:rPr>
          <w:rStyle w:val="FunctionTok"/>
        </w:rPr>
        <w:t xml:space="preserve">as.numeric</w:t>
      </w:r>
      <w:r>
        <w:rPr>
          <w:rStyle w:val="NormalTok"/>
        </w:rPr>
        <w:t xml:space="preserve">(astro[</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16</w:t>
      </w:r>
      <w:r>
        <w:rPr>
          <w:rStyle w:val="NormalTok"/>
        </w:rPr>
        <w:t xml:space="preserve">)])</w:t>
      </w:r>
      <w:r>
        <w:br/>
      </w:r>
      <w:r>
        <w:br/>
      </w:r>
      <w:r>
        <w:rPr>
          <w:rStyle w:val="FunctionTok"/>
        </w:rPr>
        <w:t xml:space="preserve">getloglike</w:t>
      </w:r>
      <w:r>
        <w:rPr>
          <w:rStyle w:val="NormalTok"/>
        </w:rPr>
        <w:t xml:space="preserve">(</w:t>
      </w:r>
      <w:r>
        <w:rPr>
          <w:rStyle w:val="DecValTok"/>
        </w:rPr>
        <w:t xml:space="preserve">25</w:t>
      </w:r>
      <w:r>
        <w:rPr>
          <w:rStyle w:val="NormalTok"/>
        </w:rPr>
        <w:t xml:space="preserve">,itemparams,resp_vec1)</w:t>
      </w:r>
      <w:r>
        <w:rPr>
          <w:rStyle w:val="OtherTok"/>
        </w:rPr>
        <w:t xml:space="preserve">-&gt;</w:t>
      </w:r>
      <w:r>
        <w:rPr>
          <w:rStyle w:val="NormalTok"/>
        </w:rPr>
        <w:t xml:space="preserve">logl1</w:t>
      </w:r>
      <w:r>
        <w:br/>
      </w:r>
      <w:r>
        <w:rPr>
          <w:rStyle w:val="FunctionTok"/>
        </w:rPr>
        <w:t xml:space="preserve">getloglike</w:t>
      </w:r>
      <w:r>
        <w:rPr>
          <w:rStyle w:val="NormalTok"/>
        </w:rPr>
        <w:t xml:space="preserve">(</w:t>
      </w:r>
      <w:r>
        <w:rPr>
          <w:rStyle w:val="DecValTok"/>
        </w:rPr>
        <w:t xml:space="preserve">25</w:t>
      </w:r>
      <w:r>
        <w:rPr>
          <w:rStyle w:val="NormalTok"/>
        </w:rPr>
        <w:t xml:space="preserve">,itemparams,resp_vec3)</w:t>
      </w:r>
      <w:r>
        <w:rPr>
          <w:rStyle w:val="OtherTok"/>
        </w:rPr>
        <w:t xml:space="preserve">-&gt;</w:t>
      </w:r>
      <w:r>
        <w:rPr>
          <w:rStyle w:val="NormalTok"/>
        </w:rPr>
        <w:t xml:space="preserve">logl3</w:t>
      </w:r>
      <w:r>
        <w:br/>
      </w:r>
      <w:r>
        <w:br/>
      </w:r>
      <w:r>
        <w:br/>
      </w:r>
      <w:r>
        <w:rPr>
          <w:rStyle w:val="FunctionTok"/>
        </w:rPr>
        <w:t xml:space="preserve">plot</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05</w:t>
      </w:r>
      <w:r>
        <w:rPr>
          <w:rStyle w:val="NormalTok"/>
        </w:rPr>
        <w:t xml:space="preserve">),logl1, </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ylab=</w:t>
      </w:r>
      <w:r>
        <w:rPr>
          <w:rStyle w:val="StringTok"/>
        </w:rPr>
        <w:t xml:space="preserve">"Likelihood for person 1"</w:t>
      </w:r>
      <w:r>
        <w:rPr>
          <w:rStyle w:val="NormalTok"/>
        </w:rPr>
        <w:t xml:space="preserve">,</w:t>
      </w:r>
      <w:r>
        <w:rPr>
          <w:rStyle w:val="AttributeTok"/>
        </w:rPr>
        <w:t xml:space="preserve">xlab=</w:t>
      </w:r>
      <w:r>
        <w:rPr>
          <w:rStyle w:val="StringTok"/>
        </w:rPr>
        <w:t xml:space="preserve">"Theta"</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ssignment-2_files/figure-docx/unnamed-chunk-11-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05</w:t>
      </w:r>
      <w:r>
        <w:rPr>
          <w:rStyle w:val="NormalTok"/>
        </w:rPr>
        <w:t xml:space="preserve">),logl3, </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ylab=</w:t>
      </w:r>
      <w:r>
        <w:rPr>
          <w:rStyle w:val="StringTok"/>
        </w:rPr>
        <w:t xml:space="preserve">"Likelihood for person 3"</w:t>
      </w:r>
      <w:r>
        <w:rPr>
          <w:rStyle w:val="NormalTok"/>
        </w:rPr>
        <w:t xml:space="preserve">,</w:t>
      </w:r>
      <w:r>
        <w:rPr>
          <w:rStyle w:val="AttributeTok"/>
        </w:rPr>
        <w:t xml:space="preserve">xlab=</w:t>
      </w:r>
      <w:r>
        <w:rPr>
          <w:rStyle w:val="StringTok"/>
        </w:rPr>
        <w:t xml:space="preserve">"Theta"</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2_files/figure-docx/unnamed-chunk-11-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plots, the peak for person one reflects the value/ability from d,which is around -3.3 and the peak for person 3 also reflects the value/ability from d which is -1.8 where the curve gets to the maximum and starts declining.</w:t>
      </w:r>
    </w:p>
    <w:p>
      <w:pPr>
        <w:pStyle w:val="BodyText"/>
      </w:pPr>
      <w:r>
        <w:t xml:space="preserve">#Question 2f</w:t>
      </w:r>
    </w:p>
    <w:p>
      <w:pPr>
        <w:pStyle w:val="SourceCode"/>
      </w:pPr>
      <w:r>
        <w:rPr>
          <w:rStyle w:val="NormalTok"/>
        </w:rPr>
        <w:t xml:space="preserve">infogrid </w:t>
      </w:r>
      <w:r>
        <w:rPr>
          <w:rStyle w:val="OtherTok"/>
        </w:rPr>
        <w:t xml:space="preserve">&lt;-</w:t>
      </w:r>
      <w:r>
        <w:rPr>
          <w:rStyle w:val="NormalTok"/>
        </w:rPr>
        <w:t xml:space="preserve"> </w:t>
      </w:r>
      <w:r>
        <w:rPr>
          <w:rStyle w:val="ControlFlowTok"/>
        </w:rPr>
        <w:t xml:space="preserve">function</w:t>
      </w:r>
      <w:r>
        <w:rPr>
          <w:rStyle w:val="NormalTok"/>
        </w:rPr>
        <w:t xml:space="preserve">(nitems,params) {</w:t>
      </w:r>
      <w:r>
        <w:br/>
      </w:r>
      <w:r>
        <w:rPr>
          <w:rStyle w:val="NormalTok"/>
        </w:rPr>
        <w:t xml:space="preserve">  </w:t>
      </w:r>
      <w:r>
        <w:br/>
      </w:r>
      <w:r>
        <w:rPr>
          <w:rStyle w:val="NormalTok"/>
        </w:rPr>
        <w:t xml:space="preserve">  info</w:t>
      </w:r>
      <w:r>
        <w:rPr>
          <w:rStyle w:val="OtherTok"/>
        </w:rPr>
        <w:t xml:space="preserve">&lt;-</w:t>
      </w:r>
      <w:r>
        <w:rPr>
          <w:rStyle w:val="FunctionTok"/>
        </w:rPr>
        <w:t xml:space="preserve">array</w:t>
      </w:r>
      <w:r>
        <w:rPr>
          <w:rStyle w:val="NormalTok"/>
        </w:rPr>
        <w:t xml:space="preserve">(</w:t>
      </w:r>
      <w:r>
        <w:rPr>
          <w:rStyle w:val="DecValTok"/>
        </w:rPr>
        <w:t xml:space="preserve">0</w:t>
      </w:r>
      <w:r>
        <w:rPr>
          <w:rStyle w:val="NormalTok"/>
        </w:rPr>
        <w:t xml:space="preserve">,</w:t>
      </w:r>
      <w:r>
        <w:rPr>
          <w:rStyle w:val="FunctionTok"/>
        </w:rPr>
        <w:t xml:space="preserve">c</w:t>
      </w:r>
      <w:r>
        <w:rPr>
          <w:rStyle w:val="NormalTok"/>
        </w:rPr>
        <w:t xml:space="preserve">(</w:t>
      </w:r>
      <w:r>
        <w:rPr>
          <w:rStyle w:val="DecValTok"/>
        </w:rPr>
        <w:t xml:space="preserve">241</w:t>
      </w:r>
      <w:r>
        <w:rPr>
          <w:rStyle w:val="NormalTok"/>
        </w:rPr>
        <w:t xml:space="preserve">,nitems))</w:t>
      </w:r>
      <w:r>
        <w:br/>
      </w:r>
      <w:r>
        <w:rPr>
          <w:rStyle w:val="NormalTok"/>
        </w:rPr>
        <w:t xml:space="preserve">  </w:t>
      </w:r>
      <w:r>
        <w:br/>
      </w:r>
      <w:r>
        <w:rPr>
          <w:rStyle w:val="NormalTok"/>
        </w:rPr>
        <w:t xml:space="preserve">  theta</w:t>
      </w:r>
      <w:r>
        <w:rPr>
          <w:rStyle w:val="OtherTok"/>
        </w:rPr>
        <w:t xml:space="preserve">&lt;-</w:t>
      </w:r>
      <w:r>
        <w:rPr>
          <w:rStyle w:val="FunctionTok"/>
        </w:rPr>
        <w:t xml:space="preserve">seq</w:t>
      </w:r>
      <w:r>
        <w:rPr>
          <w:rStyle w:val="NormalTok"/>
        </w:rPr>
        <w:t xml:space="preserve">(</w:t>
      </w:r>
      <w:r>
        <w:rPr>
          <w:rStyle w:val="SpecialChar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05</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items) {</w:t>
      </w:r>
      <w:r>
        <w:br/>
      </w:r>
      <w:r>
        <w:rPr>
          <w:rStyle w:val="NormalTok"/>
        </w:rPr>
        <w:t xml:space="preserve">    </w:t>
      </w:r>
      <w:r>
        <w:br/>
      </w:r>
      <w:r>
        <w:rPr>
          <w:rStyle w:val="NormalTok"/>
        </w:rPr>
        <w:t xml:space="preserve">    temp</w:t>
      </w:r>
      <w:r>
        <w:rPr>
          <w:rStyle w:val="OtherTok"/>
        </w:rPr>
        <w:t xml:space="preserve">&lt;-</w:t>
      </w:r>
      <w:r>
        <w:rPr>
          <w:rStyle w:val="NormalTok"/>
        </w:rPr>
        <w:t xml:space="preserve"> params[j,</w:t>
      </w:r>
      <w:r>
        <w:rPr>
          <w:rStyle w:val="DecValTok"/>
        </w:rPr>
        <w:t xml:space="preserve">1</w:t>
      </w:r>
      <w:r>
        <w:rPr>
          <w:rStyle w:val="NormalTok"/>
        </w:rPr>
        <w:t xml:space="preserve">]</w:t>
      </w:r>
      <w:r>
        <w:rPr>
          <w:rStyle w:val="SpecialCharTok"/>
        </w:rPr>
        <w:t xml:space="preserve">*</w:t>
      </w:r>
      <w:r>
        <w:rPr>
          <w:rStyle w:val="NormalTok"/>
        </w:rPr>
        <w:t xml:space="preserve">(theta </w:t>
      </w:r>
      <w:r>
        <w:rPr>
          <w:rStyle w:val="SpecialCharTok"/>
        </w:rPr>
        <w:t xml:space="preserve">-</w:t>
      </w:r>
      <w:r>
        <w:rPr>
          <w:rStyle w:val="NormalTok"/>
        </w:rPr>
        <w:t xml:space="preserve"> params[j,</w:t>
      </w:r>
      <w:r>
        <w:rPr>
          <w:rStyle w:val="DecValTok"/>
        </w:rPr>
        <w:t xml:space="preserve">2</w:t>
      </w:r>
      <w:r>
        <w:rPr>
          <w:rStyle w:val="NormalTok"/>
        </w:rPr>
        <w:t xml:space="preserve">])</w:t>
      </w:r>
      <w:r>
        <w:br/>
      </w:r>
      <w:r>
        <w:rPr>
          <w:rStyle w:val="NormalTok"/>
        </w:rPr>
        <w:t xml:space="preserve">    </w:t>
      </w:r>
      <w:r>
        <w:br/>
      </w:r>
      <w:r>
        <w:rPr>
          <w:rStyle w:val="NormalTok"/>
        </w:rPr>
        <w:t xml:space="preserve">    p </w:t>
      </w:r>
      <w:r>
        <w:rPr>
          <w:rStyle w:val="OtherTok"/>
        </w:rPr>
        <w:t xml:space="preserve">&lt;-</w:t>
      </w:r>
      <w:r>
        <w:rPr>
          <w:rStyle w:val="NormalTok"/>
        </w:rPr>
        <w:t xml:space="preserve"> params[j,</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arams[j,</w:t>
      </w:r>
      <w:r>
        <w:rPr>
          <w:rStyle w:val="DecValTok"/>
        </w:rPr>
        <w:t xml:space="preserve">3</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emp))</w:t>
      </w:r>
      <w:r>
        <w:br/>
      </w:r>
      <w:r>
        <w:rPr>
          <w:rStyle w:val="NormalTok"/>
        </w:rPr>
        <w:t xml:space="preserve">    </w:t>
      </w:r>
      <w:r>
        <w:br/>
      </w:r>
      <w:r>
        <w:rPr>
          <w:rStyle w:val="NormalTok"/>
        </w:rPr>
        <w:t xml:space="preserve">    info[,j]</w:t>
      </w:r>
      <w:r>
        <w:rPr>
          <w:rStyle w:val="OtherTok"/>
        </w:rPr>
        <w:t xml:space="preserve">&lt;-</w:t>
      </w:r>
      <w:r>
        <w:rPr>
          <w:rStyle w:val="NormalTok"/>
        </w:rPr>
        <w:t xml:space="preserve">params[j,</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arams[j,</w:t>
      </w:r>
      <w:r>
        <w:rPr>
          <w:rStyle w:val="DecValTok"/>
        </w:rPr>
        <w:t xml:space="preserve">3</w:t>
      </w:r>
      <w:r>
        <w:rPr>
          <w:rStyle w:val="NormalTok"/>
        </w:rPr>
        <w:t xml:space="preserve">])</w:t>
      </w:r>
      <w:r>
        <w:rPr>
          <w:rStyle w:val="SpecialCharTok"/>
        </w:rPr>
        <w:t xml:space="preserve">/</w:t>
      </w:r>
      <w:r>
        <w:rPr>
          <w:rStyle w:val="NormalTok"/>
        </w:rPr>
        <w:t xml:space="preserve">((params[j,</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tem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em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emp)))</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info</w:t>
      </w:r>
      <w:r>
        <w:br/>
      </w:r>
      <w:r>
        <w:rPr>
          <w:rStyle w:val="NormalTok"/>
        </w:rPr>
        <w:t xml:space="preserve">}</w:t>
      </w:r>
      <w:r>
        <w:br/>
      </w:r>
      <w:r>
        <w:br/>
      </w:r>
      <w:r>
        <w:rPr>
          <w:rStyle w:val="FunctionTok"/>
        </w:rPr>
        <w:t xml:space="preserve">coef</w:t>
      </w:r>
      <w:r>
        <w:rPr>
          <w:rStyle w:val="NormalTok"/>
        </w:rPr>
        <w:t xml:space="preserve">(m2,</w:t>
      </w:r>
      <w:r>
        <w:rPr>
          <w:rStyle w:val="AttributeTok"/>
        </w:rPr>
        <w:t xml:space="preserve">simplify=</w:t>
      </w:r>
      <w:r>
        <w:rPr>
          <w:rStyle w:val="NormalTok"/>
        </w:rPr>
        <w:t xml:space="preserve">T,</w:t>
      </w:r>
      <w:r>
        <w:rPr>
          <w:rStyle w:val="AttributeTok"/>
        </w:rPr>
        <w:t xml:space="preserve">IRTpars=</w:t>
      </w:r>
      <w:r>
        <w:rPr>
          <w:rStyle w:val="NormalTok"/>
        </w:rPr>
        <w:t xml:space="preserve">T)</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gt;</w:t>
      </w:r>
      <w:r>
        <w:rPr>
          <w:rStyle w:val="NormalTok"/>
        </w:rPr>
        <w:t xml:space="preserve">itemparams</w:t>
      </w:r>
      <w:r>
        <w:br/>
      </w:r>
      <w:r>
        <w:rPr>
          <w:rStyle w:val="FunctionTok"/>
        </w:rPr>
        <w:t xml:space="preserve">infogrid</w:t>
      </w:r>
      <w:r>
        <w:rPr>
          <w:rStyle w:val="NormalTok"/>
        </w:rPr>
        <w:t xml:space="preserve">(</w:t>
      </w:r>
      <w:r>
        <w:rPr>
          <w:rStyle w:val="DecValTok"/>
        </w:rPr>
        <w:t xml:space="preserve">25</w:t>
      </w:r>
      <w:r>
        <w:rPr>
          <w:rStyle w:val="NormalTok"/>
        </w:rPr>
        <w:t xml:space="preserve">,itemparams)</w:t>
      </w:r>
      <w:r>
        <w:rPr>
          <w:rStyle w:val="OtherTok"/>
        </w:rPr>
        <w:t xml:space="preserve">-&gt;</w:t>
      </w:r>
      <w:r>
        <w:rPr>
          <w:rStyle w:val="NormalTok"/>
        </w:rPr>
        <w:t xml:space="preserve">testinfo</w:t>
      </w:r>
      <w:r>
        <w:br/>
      </w:r>
      <w:r>
        <w:br/>
      </w:r>
      <w:r>
        <w:rPr>
          <w:rStyle w:val="FunctionTok"/>
        </w:rPr>
        <w:t xml:space="preserve">plot</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05</w:t>
      </w:r>
      <w:r>
        <w:rPr>
          <w:rStyle w:val="NormalTok"/>
        </w:rPr>
        <w:t xml:space="preserve">),</w:t>
      </w:r>
      <w:r>
        <w:rPr>
          <w:rStyle w:val="FunctionTok"/>
        </w:rPr>
        <w:t xml:space="preserve">apply</w:t>
      </w:r>
      <w:r>
        <w:rPr>
          <w:rStyle w:val="NormalTok"/>
        </w:rPr>
        <w:t xml:space="preserve">(testinfo,</w:t>
      </w:r>
      <w:r>
        <w:rPr>
          <w:rStyle w:val="DecValTok"/>
        </w:rPr>
        <w:t xml:space="preserve">1</w:t>
      </w:r>
      <w:r>
        <w:rPr>
          <w:rStyle w:val="NormalTok"/>
        </w:rPr>
        <w:t xml:space="preserve">,sum),</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xlab=</w:t>
      </w:r>
      <w:r>
        <w:rPr>
          <w:rStyle w:val="StringTok"/>
        </w:rPr>
        <w:t xml:space="preserve">"Theta"</w:t>
      </w:r>
      <w:r>
        <w:rPr>
          <w:rStyle w:val="NormalTok"/>
        </w:rPr>
        <w:t xml:space="preserve">,</w:t>
      </w:r>
      <w:r>
        <w:rPr>
          <w:rStyle w:val="AttributeTok"/>
        </w:rPr>
        <w:t xml:space="preserve">ylab=</w:t>
      </w:r>
      <w:r>
        <w:rPr>
          <w:rStyle w:val="StringTok"/>
        </w:rPr>
        <w:t xml:space="preserve">"Information"</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ssignment-2_files/figure-docx/unnamed-chunk-1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the test information using the built-in plot function</w:t>
      </w:r>
      <w:r>
        <w:br/>
      </w:r>
      <w:r>
        <w:rPr>
          <w:rStyle w:val="FunctionTok"/>
        </w:rPr>
        <w:t xml:space="preserve">plot</w:t>
      </w:r>
      <w:r>
        <w:rPr>
          <w:rStyle w:val="NormalTok"/>
        </w:rPr>
        <w:t xml:space="preserve">(m2, </w:t>
      </w:r>
      <w:r>
        <w:rPr>
          <w:rStyle w:val="AttributeTok"/>
        </w:rPr>
        <w:t xml:space="preserve">type =</w:t>
      </w:r>
      <w:r>
        <w:rPr>
          <w:rStyle w:val="NormalTok"/>
        </w:rPr>
        <w:t xml:space="preserve"> </w:t>
      </w:r>
      <w:r>
        <w:rPr>
          <w:rStyle w:val="StringTok"/>
        </w:rPr>
        <w:t xml:space="preserve">"info"</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Assignment-2_files/figure-docx/unnamed-chunk-12-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est information function for the 2PL without items 6 and 16 have the peak of the curve at the ability/theta level (around -1) simillar to that of the test information for the model (m2) signifying that that theta level provide the most information on the ability levels of the test takers. Both have peak heights around 16 as well.</w:t>
      </w:r>
    </w:p>
    <w:p>
      <w:pPr>
        <w:pStyle w:val="BodyText"/>
      </w:pPr>
      <w:r>
        <w:t xml:space="preserve">Both tests also provide information across a wider range of ability levels (-6 to 6).They both show simillar patter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Ibrahim Osumanu</dc:creator>
  <cp:keywords/>
  <dcterms:created xsi:type="dcterms:W3CDTF">2024-09-30T14:30:29Z</dcterms:created>
  <dcterms:modified xsi:type="dcterms:W3CDTF">2024-09-30T14: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8</vt:lpwstr>
  </property>
  <property fmtid="{D5CDD505-2E9C-101B-9397-08002B2CF9AE}" pid="3" name="output">
    <vt:lpwstr>word_document</vt:lpwstr>
  </property>
</Properties>
</file>